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A5849A" w14:textId="63ACF643" w:rsidR="00BF3610" w:rsidRPr="00BF3610" w:rsidRDefault="00B517C4" w:rsidP="00EC07C0">
      <w:pPr>
        <w:jc w:val="center"/>
        <w:rPr>
          <w:b/>
          <w:bCs/>
          <w:sz w:val="32"/>
          <w:szCs w:val="32"/>
        </w:rPr>
      </w:pPr>
      <w:r>
        <w:rPr>
          <w:b/>
          <w:bCs/>
          <w:sz w:val="32"/>
          <w:szCs w:val="32"/>
        </w:rPr>
        <w:softHyphen/>
      </w:r>
      <w:r>
        <w:rPr>
          <w:b/>
          <w:bCs/>
          <w:sz w:val="32"/>
          <w:szCs w:val="32"/>
        </w:rPr>
        <w:softHyphen/>
      </w:r>
      <w:r>
        <w:rPr>
          <w:b/>
          <w:bCs/>
          <w:sz w:val="32"/>
          <w:szCs w:val="32"/>
        </w:rPr>
        <w:softHyphen/>
      </w:r>
      <w:r>
        <w:rPr>
          <w:b/>
          <w:bCs/>
          <w:sz w:val="32"/>
          <w:szCs w:val="32"/>
        </w:rPr>
        <w:softHyphen/>
      </w:r>
      <w:r>
        <w:rPr>
          <w:b/>
          <w:bCs/>
          <w:sz w:val="32"/>
          <w:szCs w:val="32"/>
        </w:rPr>
        <w:softHyphen/>
      </w:r>
      <w:r>
        <w:rPr>
          <w:b/>
          <w:bCs/>
          <w:sz w:val="32"/>
          <w:szCs w:val="32"/>
        </w:rPr>
        <w:softHyphen/>
      </w:r>
      <w:r w:rsidR="00BF3610" w:rsidRPr="00BF3610">
        <w:rPr>
          <w:b/>
          <w:bCs/>
          <w:sz w:val="32"/>
          <w:szCs w:val="32"/>
        </w:rPr>
        <w:t>Consultant Virtual 3D Party Ou</w:t>
      </w:r>
      <w:r>
        <w:rPr>
          <w:b/>
          <w:bCs/>
          <w:sz w:val="32"/>
          <w:szCs w:val="32"/>
        </w:rPr>
        <w:softHyphen/>
      </w:r>
      <w:r>
        <w:rPr>
          <w:b/>
          <w:bCs/>
          <w:sz w:val="32"/>
          <w:szCs w:val="32"/>
        </w:rPr>
        <w:softHyphen/>
      </w:r>
      <w:r w:rsidR="00BF3610" w:rsidRPr="00BF3610">
        <w:rPr>
          <w:b/>
          <w:bCs/>
          <w:sz w:val="32"/>
          <w:szCs w:val="32"/>
        </w:rPr>
        <w:t>tline-</w:t>
      </w:r>
    </w:p>
    <w:p w14:paraId="3B2B3531" w14:textId="03A47F9B" w:rsidR="00BF3610" w:rsidRPr="00BF3610" w:rsidRDefault="00BF3610" w:rsidP="00BF3610">
      <w:pPr>
        <w:rPr>
          <w:sz w:val="32"/>
          <w:szCs w:val="32"/>
        </w:rPr>
      </w:pPr>
      <w:r w:rsidRPr="00BF3610">
        <w:rPr>
          <w:sz w:val="32"/>
          <w:szCs w:val="32"/>
        </w:rPr>
        <w:t xml:space="preserve">Welcome to </w:t>
      </w:r>
      <w:r w:rsidRPr="00BF3610">
        <w:rPr>
          <w:b/>
          <w:bCs/>
          <w:color w:val="FF66CC"/>
          <w:sz w:val="32"/>
          <w:szCs w:val="32"/>
        </w:rPr>
        <w:t>The Beauty Bar</w:t>
      </w:r>
      <w:r w:rsidRPr="00BF3610">
        <w:rPr>
          <w:sz w:val="32"/>
          <w:szCs w:val="32"/>
        </w:rPr>
        <w:t xml:space="preserve"> - We are going to get started right at ____ </w:t>
      </w:r>
    </w:p>
    <w:p w14:paraId="07F694DD" w14:textId="1E2D9AF2" w:rsidR="00BF3610" w:rsidRPr="00BF3610" w:rsidRDefault="00BF3610" w:rsidP="00BF3610">
      <w:pPr>
        <w:rPr>
          <w:sz w:val="32"/>
          <w:szCs w:val="32"/>
        </w:rPr>
      </w:pPr>
      <w:r w:rsidRPr="00BF3610">
        <w:rPr>
          <w:sz w:val="32"/>
          <w:szCs w:val="32"/>
        </w:rPr>
        <w:t>In the comments</w:t>
      </w:r>
      <w:r w:rsidR="0039044A">
        <w:rPr>
          <w:sz w:val="32"/>
          <w:szCs w:val="32"/>
        </w:rPr>
        <w:t>,</w:t>
      </w:r>
      <w:r w:rsidRPr="00BF3610">
        <w:rPr>
          <w:sz w:val="32"/>
          <w:szCs w:val="32"/>
        </w:rPr>
        <w:t xml:space="preserve"> </w:t>
      </w:r>
      <w:r w:rsidRPr="00452D4F">
        <w:rPr>
          <w:b/>
          <w:bCs/>
          <w:color w:val="FF66CC"/>
          <w:sz w:val="32"/>
          <w:szCs w:val="32"/>
        </w:rPr>
        <w:t>Post</w:t>
      </w:r>
      <w:r w:rsidRPr="00B144E6">
        <w:rPr>
          <w:color w:val="FF66CC"/>
          <w:sz w:val="32"/>
          <w:szCs w:val="32"/>
        </w:rPr>
        <w:t xml:space="preserve"> </w:t>
      </w:r>
      <w:r w:rsidRPr="00BF3610">
        <w:rPr>
          <w:sz w:val="32"/>
          <w:szCs w:val="32"/>
        </w:rPr>
        <w:t xml:space="preserve">where </w:t>
      </w:r>
      <w:r w:rsidR="004C0AE8" w:rsidRPr="00BF3610">
        <w:rPr>
          <w:sz w:val="32"/>
          <w:szCs w:val="32"/>
        </w:rPr>
        <w:t>yo</w:t>
      </w:r>
      <w:r w:rsidR="004C0AE8">
        <w:rPr>
          <w:sz w:val="32"/>
          <w:szCs w:val="32"/>
        </w:rPr>
        <w:t>u are</w:t>
      </w:r>
      <w:r w:rsidRPr="00BF3610">
        <w:rPr>
          <w:sz w:val="32"/>
          <w:szCs w:val="32"/>
        </w:rPr>
        <w:t xml:space="preserve"> from &amp; </w:t>
      </w:r>
      <w:r w:rsidRPr="00452D4F">
        <w:rPr>
          <w:b/>
          <w:bCs/>
          <w:color w:val="FF66CC"/>
          <w:sz w:val="32"/>
          <w:szCs w:val="32"/>
        </w:rPr>
        <w:t>TAG</w:t>
      </w:r>
      <w:r w:rsidRPr="00B144E6">
        <w:rPr>
          <w:color w:val="FF66CC"/>
          <w:sz w:val="32"/>
          <w:szCs w:val="32"/>
        </w:rPr>
        <w:t xml:space="preserve"> </w:t>
      </w:r>
      <w:r w:rsidRPr="00BF3610">
        <w:rPr>
          <w:sz w:val="32"/>
          <w:szCs w:val="32"/>
        </w:rPr>
        <w:t xml:space="preserve">your consultant. We have consultants tuning in today from all over the country!  </w:t>
      </w:r>
    </w:p>
    <w:p w14:paraId="13776F7B" w14:textId="74999179" w:rsidR="00B144E6" w:rsidRDefault="00452D4F" w:rsidP="00BF3610">
      <w:pPr>
        <w:rPr>
          <w:sz w:val="32"/>
          <w:szCs w:val="32"/>
        </w:rPr>
      </w:pPr>
      <w:r>
        <w:rPr>
          <w:sz w:val="32"/>
          <w:szCs w:val="32"/>
        </w:rPr>
        <w:t>What you</w:t>
      </w:r>
      <w:r w:rsidR="00BF3610" w:rsidRPr="00BF3610">
        <w:rPr>
          <w:sz w:val="32"/>
          <w:szCs w:val="32"/>
        </w:rPr>
        <w:t xml:space="preserve"> will need </w:t>
      </w:r>
      <w:r w:rsidR="00BF3610" w:rsidRPr="00452D4F">
        <w:rPr>
          <w:b/>
          <w:bCs/>
          <w:color w:val="FF66CC"/>
          <w:sz w:val="32"/>
          <w:szCs w:val="32"/>
        </w:rPr>
        <w:t xml:space="preserve">(show event </w:t>
      </w:r>
      <w:r w:rsidR="00B144E6" w:rsidRPr="00452D4F">
        <w:rPr>
          <w:b/>
          <w:bCs/>
          <w:color w:val="FF66CC"/>
          <w:sz w:val="32"/>
          <w:szCs w:val="32"/>
        </w:rPr>
        <w:t xml:space="preserve">guide) </w:t>
      </w:r>
    </w:p>
    <w:p w14:paraId="5F3808C0" w14:textId="1AA09AE5" w:rsidR="00B144E6" w:rsidRDefault="00B144E6" w:rsidP="00B144E6">
      <w:pPr>
        <w:spacing w:after="0" w:line="240" w:lineRule="auto"/>
        <w:rPr>
          <w:sz w:val="32"/>
          <w:szCs w:val="32"/>
        </w:rPr>
      </w:pPr>
      <w:r w:rsidRPr="00BF3610">
        <w:rPr>
          <w:sz w:val="32"/>
          <w:szCs w:val="32"/>
        </w:rPr>
        <w:t>-</w:t>
      </w:r>
      <w:r w:rsidR="00BF3610" w:rsidRPr="00BF3610">
        <w:rPr>
          <w:sz w:val="32"/>
          <w:szCs w:val="32"/>
        </w:rPr>
        <w:t xml:space="preserve"> </w:t>
      </w:r>
      <w:r w:rsidR="0039044A">
        <w:rPr>
          <w:sz w:val="32"/>
          <w:szCs w:val="32"/>
        </w:rPr>
        <w:t>a</w:t>
      </w:r>
      <w:r w:rsidR="00BF3610" w:rsidRPr="00BF3610">
        <w:rPr>
          <w:sz w:val="32"/>
          <w:szCs w:val="32"/>
        </w:rPr>
        <w:t xml:space="preserve"> wet wash cloth or two </w:t>
      </w:r>
    </w:p>
    <w:p w14:paraId="4057F6CD" w14:textId="12B79806" w:rsidR="00B144E6" w:rsidRDefault="00BF3610" w:rsidP="00B144E6">
      <w:pPr>
        <w:spacing w:after="0" w:line="240" w:lineRule="auto"/>
        <w:rPr>
          <w:sz w:val="32"/>
          <w:szCs w:val="32"/>
        </w:rPr>
      </w:pPr>
      <w:r w:rsidRPr="00BF3610">
        <w:rPr>
          <w:sz w:val="32"/>
          <w:szCs w:val="32"/>
        </w:rPr>
        <w:t xml:space="preserve">- </w:t>
      </w:r>
      <w:r w:rsidR="0039044A">
        <w:rPr>
          <w:sz w:val="32"/>
          <w:szCs w:val="32"/>
        </w:rPr>
        <w:t>a</w:t>
      </w:r>
      <w:r w:rsidR="00B144E6" w:rsidRPr="00BF3610">
        <w:rPr>
          <w:sz w:val="32"/>
          <w:szCs w:val="32"/>
        </w:rPr>
        <w:t>ll</w:t>
      </w:r>
      <w:r w:rsidRPr="00BF3610">
        <w:rPr>
          <w:sz w:val="32"/>
          <w:szCs w:val="32"/>
        </w:rPr>
        <w:t xml:space="preserve"> your samples </w:t>
      </w:r>
      <w:r w:rsidR="0039044A">
        <w:rPr>
          <w:sz w:val="32"/>
          <w:szCs w:val="32"/>
        </w:rPr>
        <w:t>(scissors)</w:t>
      </w:r>
      <w:r w:rsidRPr="00BF3610">
        <w:rPr>
          <w:sz w:val="32"/>
          <w:szCs w:val="32"/>
        </w:rPr>
        <w:t xml:space="preserve"> </w:t>
      </w:r>
    </w:p>
    <w:p w14:paraId="73972417" w14:textId="212CDD1F" w:rsidR="00B144E6" w:rsidRDefault="00BF3610" w:rsidP="00B144E6">
      <w:pPr>
        <w:spacing w:after="0" w:line="240" w:lineRule="auto"/>
        <w:rPr>
          <w:sz w:val="32"/>
          <w:szCs w:val="32"/>
        </w:rPr>
      </w:pPr>
      <w:r w:rsidRPr="00BF3610">
        <w:rPr>
          <w:sz w:val="32"/>
          <w:szCs w:val="32"/>
        </w:rPr>
        <w:t xml:space="preserve">- </w:t>
      </w:r>
      <w:r w:rsidR="0039044A">
        <w:rPr>
          <w:sz w:val="32"/>
          <w:szCs w:val="32"/>
        </w:rPr>
        <w:t>a</w:t>
      </w:r>
      <w:r w:rsidRPr="00BF3610">
        <w:rPr>
          <w:sz w:val="32"/>
          <w:szCs w:val="32"/>
        </w:rPr>
        <w:t xml:space="preserve">ccess to water </w:t>
      </w:r>
    </w:p>
    <w:p w14:paraId="19B9A3B3" w14:textId="2A7EEF35" w:rsidR="00BF3610" w:rsidRDefault="00BF3610" w:rsidP="00B144E6">
      <w:pPr>
        <w:spacing w:after="0" w:line="240" w:lineRule="auto"/>
        <w:rPr>
          <w:sz w:val="32"/>
          <w:szCs w:val="32"/>
        </w:rPr>
      </w:pPr>
      <w:r w:rsidRPr="00BF3610">
        <w:rPr>
          <w:sz w:val="32"/>
          <w:szCs w:val="32"/>
        </w:rPr>
        <w:t xml:space="preserve">- favorite Beverage  </w:t>
      </w:r>
    </w:p>
    <w:p w14:paraId="62AB970C" w14:textId="77777777" w:rsidR="00B144E6" w:rsidRPr="00BF3610" w:rsidRDefault="00B144E6" w:rsidP="00B144E6">
      <w:pPr>
        <w:spacing w:after="0" w:line="240" w:lineRule="auto"/>
        <w:rPr>
          <w:sz w:val="32"/>
          <w:szCs w:val="32"/>
        </w:rPr>
      </w:pPr>
    </w:p>
    <w:p w14:paraId="705883FE" w14:textId="59E0B87B" w:rsidR="00B144E6" w:rsidRDefault="00BF3610" w:rsidP="0039044A">
      <w:pPr>
        <w:rPr>
          <w:sz w:val="32"/>
          <w:szCs w:val="32"/>
        </w:rPr>
      </w:pPr>
      <w:r w:rsidRPr="00BF3610">
        <w:rPr>
          <w:sz w:val="32"/>
          <w:szCs w:val="32"/>
        </w:rPr>
        <w:t xml:space="preserve">We are going to be doing a </w:t>
      </w:r>
      <w:r w:rsidRPr="00452D4F">
        <w:rPr>
          <w:b/>
          <w:bCs/>
          <w:color w:val="FF66CC"/>
          <w:sz w:val="32"/>
          <w:szCs w:val="32"/>
        </w:rPr>
        <w:t>ONTIME</w:t>
      </w:r>
      <w:r w:rsidRPr="00B144E6">
        <w:rPr>
          <w:color w:val="FF66CC"/>
          <w:sz w:val="32"/>
          <w:szCs w:val="32"/>
        </w:rPr>
        <w:t xml:space="preserve"> </w:t>
      </w:r>
      <w:r w:rsidRPr="00BF3610">
        <w:rPr>
          <w:sz w:val="32"/>
          <w:szCs w:val="32"/>
        </w:rPr>
        <w:t xml:space="preserve">drawing so please drop in the comments below </w:t>
      </w:r>
      <w:r w:rsidR="0039044A">
        <w:rPr>
          <w:sz w:val="32"/>
          <w:szCs w:val="32"/>
        </w:rPr>
        <w:t>#</w:t>
      </w:r>
      <w:r w:rsidRPr="00452D4F">
        <w:rPr>
          <w:b/>
          <w:bCs/>
          <w:color w:val="FF66CC"/>
          <w:sz w:val="32"/>
          <w:szCs w:val="32"/>
        </w:rPr>
        <w:t>LIVE</w:t>
      </w:r>
      <w:r w:rsidRPr="00B144E6">
        <w:rPr>
          <w:color w:val="FF66CC"/>
          <w:sz w:val="32"/>
          <w:szCs w:val="32"/>
        </w:rPr>
        <w:t xml:space="preserve"> </w:t>
      </w:r>
      <w:r w:rsidRPr="00BF3610">
        <w:rPr>
          <w:sz w:val="32"/>
          <w:szCs w:val="32"/>
        </w:rPr>
        <w:t xml:space="preserve">if you are watching our live broadcast. </w:t>
      </w:r>
      <w:r w:rsidR="0039044A">
        <w:rPr>
          <w:sz w:val="32"/>
          <w:szCs w:val="32"/>
        </w:rPr>
        <w:t>If you are in a replay, also d</w:t>
      </w:r>
      <w:r w:rsidRPr="00BF3610">
        <w:rPr>
          <w:sz w:val="32"/>
          <w:szCs w:val="32"/>
        </w:rPr>
        <w:t>rop in the comments #</w:t>
      </w:r>
      <w:r w:rsidRPr="00452D4F">
        <w:rPr>
          <w:b/>
          <w:bCs/>
          <w:color w:val="FF66CC"/>
          <w:sz w:val="32"/>
          <w:szCs w:val="32"/>
        </w:rPr>
        <w:t xml:space="preserve">REPLAY </w:t>
      </w:r>
      <w:r w:rsidR="0039044A" w:rsidRPr="0039044A">
        <w:rPr>
          <w:sz w:val="32"/>
          <w:szCs w:val="32"/>
        </w:rPr>
        <w:t>for a monthly drawing.</w:t>
      </w:r>
    </w:p>
    <w:p w14:paraId="1E1D3B75" w14:textId="5A4E5D66" w:rsidR="00B144E6" w:rsidRPr="00BF3610" w:rsidRDefault="0039044A" w:rsidP="00B144E6">
      <w:pPr>
        <w:spacing w:after="0"/>
        <w:rPr>
          <w:sz w:val="32"/>
          <w:szCs w:val="32"/>
        </w:rPr>
      </w:pPr>
      <w:r>
        <w:rPr>
          <w:sz w:val="32"/>
          <w:szCs w:val="32"/>
        </w:rPr>
        <w:t xml:space="preserve">Also, </w:t>
      </w:r>
      <w:r w:rsidR="002332E6" w:rsidRPr="00BF3610">
        <w:rPr>
          <w:sz w:val="32"/>
          <w:szCs w:val="32"/>
        </w:rPr>
        <w:t>if</w:t>
      </w:r>
      <w:r w:rsidR="00BF3610" w:rsidRPr="00BF3610">
        <w:rPr>
          <w:sz w:val="32"/>
          <w:szCs w:val="32"/>
        </w:rPr>
        <w:t xml:space="preserve"> you are watching the replay - there are steps listed on the back of the event guide that walks you through step by step on how to use the supplements that you received </w:t>
      </w:r>
    </w:p>
    <w:p w14:paraId="4CF8C620" w14:textId="295810C1" w:rsidR="00BF3610" w:rsidRPr="00B144E6" w:rsidRDefault="00B144E6" w:rsidP="00BF3610">
      <w:pPr>
        <w:rPr>
          <w:b/>
          <w:bCs/>
          <w:color w:val="FF66CC"/>
          <w:sz w:val="40"/>
          <w:szCs w:val="40"/>
        </w:rPr>
      </w:pPr>
      <w:r w:rsidRPr="00B144E6">
        <w:rPr>
          <w:b/>
          <w:bCs/>
          <w:color w:val="FF66CC"/>
          <w:sz w:val="40"/>
          <w:szCs w:val="40"/>
        </w:rPr>
        <w:t>Let’s</w:t>
      </w:r>
      <w:r w:rsidR="00BF3610" w:rsidRPr="00B144E6">
        <w:rPr>
          <w:b/>
          <w:bCs/>
          <w:color w:val="FF66CC"/>
          <w:sz w:val="40"/>
          <w:szCs w:val="40"/>
        </w:rPr>
        <w:t xml:space="preserve"> Go ahead and get Started - WELCOME!  </w:t>
      </w:r>
    </w:p>
    <w:p w14:paraId="7ED59988" w14:textId="0B1FA5C9" w:rsidR="00BF3610" w:rsidRPr="00B144E6" w:rsidRDefault="00BF3610" w:rsidP="00BF3610">
      <w:pPr>
        <w:rPr>
          <w:b/>
          <w:bCs/>
          <w:sz w:val="32"/>
          <w:szCs w:val="32"/>
        </w:rPr>
      </w:pPr>
      <w:r w:rsidRPr="00B144E6">
        <w:rPr>
          <w:b/>
          <w:bCs/>
          <w:sz w:val="32"/>
          <w:szCs w:val="32"/>
        </w:rPr>
        <w:t xml:space="preserve">We have </w:t>
      </w:r>
      <w:r w:rsidR="00FC2EE6">
        <w:rPr>
          <w:b/>
          <w:bCs/>
          <w:sz w:val="32"/>
          <w:szCs w:val="32"/>
        </w:rPr>
        <w:t>3</w:t>
      </w:r>
      <w:r w:rsidRPr="00B144E6">
        <w:rPr>
          <w:b/>
          <w:bCs/>
          <w:sz w:val="32"/>
          <w:szCs w:val="32"/>
        </w:rPr>
        <w:t xml:space="preserve"> different Categories of women who are tuning in for our live event tonight. </w:t>
      </w:r>
    </w:p>
    <w:p w14:paraId="6A019D2E" w14:textId="153BAAF2" w:rsidR="00B144E6" w:rsidRPr="00B144E6" w:rsidRDefault="00BF3610" w:rsidP="00B144E6">
      <w:pPr>
        <w:pStyle w:val="ListParagraph"/>
        <w:numPr>
          <w:ilvl w:val="0"/>
          <w:numId w:val="1"/>
        </w:numPr>
        <w:rPr>
          <w:sz w:val="32"/>
          <w:szCs w:val="32"/>
        </w:rPr>
      </w:pPr>
      <w:r w:rsidRPr="00B144E6">
        <w:rPr>
          <w:sz w:val="32"/>
          <w:szCs w:val="32"/>
        </w:rPr>
        <w:t xml:space="preserve">You were asked to be </w:t>
      </w:r>
      <w:r w:rsidR="00B144E6" w:rsidRPr="00B144E6">
        <w:rPr>
          <w:sz w:val="32"/>
          <w:szCs w:val="32"/>
        </w:rPr>
        <w:t>a part</w:t>
      </w:r>
      <w:r w:rsidRPr="00B144E6">
        <w:rPr>
          <w:sz w:val="32"/>
          <w:szCs w:val="32"/>
        </w:rPr>
        <w:t xml:space="preserve"> of our online test panel to provide feedback of our Virtual beauty experience option and if </w:t>
      </w:r>
      <w:r w:rsidR="00B144E6" w:rsidRPr="00B144E6">
        <w:rPr>
          <w:sz w:val="32"/>
          <w:szCs w:val="32"/>
        </w:rPr>
        <w:t>that is</w:t>
      </w:r>
      <w:r w:rsidRPr="00B144E6">
        <w:rPr>
          <w:sz w:val="32"/>
          <w:szCs w:val="32"/>
        </w:rPr>
        <w:t xml:space="preserve"> you, I just want to say thank you. This is a new experience for us and your feedback matters as we work to perfect this virtual option for women</w:t>
      </w:r>
    </w:p>
    <w:p w14:paraId="5674B186" w14:textId="5827CE49" w:rsidR="00BF3610" w:rsidRDefault="00BF3610" w:rsidP="00BF3610">
      <w:pPr>
        <w:pStyle w:val="ListParagraph"/>
        <w:numPr>
          <w:ilvl w:val="0"/>
          <w:numId w:val="1"/>
        </w:numPr>
        <w:rPr>
          <w:sz w:val="32"/>
          <w:szCs w:val="32"/>
        </w:rPr>
      </w:pPr>
      <w:r w:rsidRPr="00B144E6">
        <w:rPr>
          <w:sz w:val="32"/>
          <w:szCs w:val="32"/>
        </w:rPr>
        <w:t xml:space="preserve">Your beauty consultant asked you to be </w:t>
      </w:r>
      <w:r w:rsidR="00B144E6" w:rsidRPr="00B144E6">
        <w:rPr>
          <w:sz w:val="32"/>
          <w:szCs w:val="32"/>
        </w:rPr>
        <w:t>a part</w:t>
      </w:r>
      <w:r w:rsidRPr="00B144E6">
        <w:rPr>
          <w:sz w:val="32"/>
          <w:szCs w:val="32"/>
        </w:rPr>
        <w:t xml:space="preserve"> of this event tonight to support her and her goals as we work to close out our fiscal year end close out on June 30th. </w:t>
      </w:r>
      <w:r w:rsidR="00B144E6" w:rsidRPr="00B144E6">
        <w:rPr>
          <w:sz w:val="32"/>
          <w:szCs w:val="32"/>
        </w:rPr>
        <w:t>So,</w:t>
      </w:r>
      <w:r w:rsidRPr="00B144E6">
        <w:rPr>
          <w:sz w:val="32"/>
          <w:szCs w:val="32"/>
        </w:rPr>
        <w:t xml:space="preserve"> I just wan</w:t>
      </w:r>
      <w:r w:rsidR="00B144E6">
        <w:rPr>
          <w:sz w:val="32"/>
          <w:szCs w:val="32"/>
        </w:rPr>
        <w:t>t</w:t>
      </w:r>
      <w:r w:rsidRPr="00B144E6">
        <w:rPr>
          <w:sz w:val="32"/>
          <w:szCs w:val="32"/>
        </w:rPr>
        <w:t xml:space="preserve"> to personally thank you for supporting her small business. When you support a small business you really are supporting a dream. </w:t>
      </w:r>
    </w:p>
    <w:p w14:paraId="0A219E30" w14:textId="491065EE" w:rsidR="00FC2EE6" w:rsidRPr="00B144E6" w:rsidRDefault="00FC2EE6" w:rsidP="00BF3610">
      <w:pPr>
        <w:pStyle w:val="ListParagraph"/>
        <w:numPr>
          <w:ilvl w:val="0"/>
          <w:numId w:val="1"/>
        </w:numPr>
        <w:rPr>
          <w:sz w:val="32"/>
          <w:szCs w:val="32"/>
        </w:rPr>
      </w:pPr>
      <w:r>
        <w:rPr>
          <w:sz w:val="32"/>
          <w:szCs w:val="32"/>
        </w:rPr>
        <w:t xml:space="preserve">You are a guest of a </w:t>
      </w:r>
      <w:r w:rsidR="00D52022">
        <w:rPr>
          <w:sz w:val="32"/>
          <w:szCs w:val="32"/>
        </w:rPr>
        <w:t>brand-new</w:t>
      </w:r>
      <w:r>
        <w:rPr>
          <w:sz w:val="32"/>
          <w:szCs w:val="32"/>
        </w:rPr>
        <w:t xml:space="preserve"> business owner and you are her</w:t>
      </w:r>
      <w:r w:rsidR="002332E6">
        <w:rPr>
          <w:sz w:val="32"/>
          <w:szCs w:val="32"/>
        </w:rPr>
        <w:t>e</w:t>
      </w:r>
      <w:r>
        <w:rPr>
          <w:sz w:val="32"/>
          <w:szCs w:val="32"/>
        </w:rPr>
        <w:t xml:space="preserve"> to celebrate her new adventure!!!</w:t>
      </w:r>
    </w:p>
    <w:p w14:paraId="54D08F58" w14:textId="77777777" w:rsidR="00B144E6" w:rsidRDefault="00B144E6" w:rsidP="00BF3610">
      <w:pPr>
        <w:rPr>
          <w:sz w:val="32"/>
          <w:szCs w:val="32"/>
        </w:rPr>
      </w:pPr>
    </w:p>
    <w:p w14:paraId="5AE6430B" w14:textId="77777777" w:rsidR="00B144E6" w:rsidRDefault="00B144E6" w:rsidP="00BF3610">
      <w:pPr>
        <w:rPr>
          <w:sz w:val="32"/>
          <w:szCs w:val="32"/>
        </w:rPr>
      </w:pPr>
    </w:p>
    <w:p w14:paraId="3ABD7651" w14:textId="5004BF5B" w:rsidR="00B144E6" w:rsidRDefault="00BF3610" w:rsidP="00BF3610">
      <w:pPr>
        <w:rPr>
          <w:sz w:val="32"/>
          <w:szCs w:val="32"/>
        </w:rPr>
      </w:pPr>
      <w:r w:rsidRPr="00BF3610">
        <w:rPr>
          <w:sz w:val="32"/>
          <w:szCs w:val="32"/>
        </w:rPr>
        <w:t xml:space="preserve">Before we jump </w:t>
      </w:r>
      <w:r w:rsidR="002332E6" w:rsidRPr="00BF3610">
        <w:rPr>
          <w:sz w:val="32"/>
          <w:szCs w:val="32"/>
        </w:rPr>
        <w:t>in,</w:t>
      </w:r>
      <w:r w:rsidRPr="00BF3610">
        <w:rPr>
          <w:sz w:val="32"/>
          <w:szCs w:val="32"/>
        </w:rPr>
        <w:t xml:space="preserve"> </w:t>
      </w:r>
      <w:r w:rsidR="00FC2EE6">
        <w:rPr>
          <w:sz w:val="32"/>
          <w:szCs w:val="32"/>
        </w:rPr>
        <w:t xml:space="preserve">I’m going to </w:t>
      </w:r>
      <w:r w:rsidRPr="00BF3610">
        <w:rPr>
          <w:sz w:val="32"/>
          <w:szCs w:val="32"/>
        </w:rPr>
        <w:t xml:space="preserve">share with you just little bit about </w:t>
      </w:r>
      <w:r w:rsidR="00B144E6" w:rsidRPr="00BF3610">
        <w:rPr>
          <w:sz w:val="32"/>
          <w:szCs w:val="32"/>
        </w:rPr>
        <w:t>me</w:t>
      </w:r>
      <w:r w:rsidRPr="00BF3610">
        <w:rPr>
          <w:sz w:val="32"/>
          <w:szCs w:val="32"/>
        </w:rPr>
        <w:t xml:space="preserve">! </w:t>
      </w:r>
    </w:p>
    <w:p w14:paraId="74D6DB85" w14:textId="62D60C57" w:rsidR="00B144E6" w:rsidRDefault="00BF3610" w:rsidP="00BF3610">
      <w:pPr>
        <w:rPr>
          <w:sz w:val="32"/>
          <w:szCs w:val="32"/>
        </w:rPr>
      </w:pPr>
      <w:r w:rsidRPr="00BF3610">
        <w:rPr>
          <w:sz w:val="32"/>
          <w:szCs w:val="32"/>
        </w:rPr>
        <w:t xml:space="preserve">- Your name &amp; how long you have been building your business  </w:t>
      </w:r>
    </w:p>
    <w:p w14:paraId="3139B5A5" w14:textId="18006958" w:rsidR="00B144E6" w:rsidRDefault="00BF3610" w:rsidP="00BF3610">
      <w:pPr>
        <w:rPr>
          <w:sz w:val="32"/>
          <w:szCs w:val="32"/>
        </w:rPr>
      </w:pPr>
      <w:r w:rsidRPr="00BF3610">
        <w:rPr>
          <w:sz w:val="32"/>
          <w:szCs w:val="32"/>
        </w:rPr>
        <w:t xml:space="preserve">- Why you said YES to Mary Kay - Your favorite thing about what you do </w:t>
      </w:r>
    </w:p>
    <w:p w14:paraId="5E405AB4" w14:textId="77777777" w:rsidR="002332E6" w:rsidRDefault="00BF3610" w:rsidP="00BF3610">
      <w:pPr>
        <w:rPr>
          <w:sz w:val="32"/>
          <w:szCs w:val="32"/>
        </w:rPr>
      </w:pPr>
      <w:r w:rsidRPr="00BF3610">
        <w:rPr>
          <w:sz w:val="32"/>
          <w:szCs w:val="32"/>
        </w:rPr>
        <w:t xml:space="preserve">- About your family </w:t>
      </w:r>
      <w:r w:rsidR="00B144E6" w:rsidRPr="00BF3610">
        <w:rPr>
          <w:sz w:val="32"/>
          <w:szCs w:val="32"/>
        </w:rPr>
        <w:t>(married</w:t>
      </w:r>
      <w:r w:rsidRPr="00BF3610">
        <w:rPr>
          <w:sz w:val="32"/>
          <w:szCs w:val="32"/>
        </w:rPr>
        <w:t xml:space="preserve">, kids, where you </w:t>
      </w:r>
      <w:r w:rsidR="00B144E6" w:rsidRPr="00BF3610">
        <w:rPr>
          <w:sz w:val="32"/>
          <w:szCs w:val="32"/>
        </w:rPr>
        <w:t>live...</w:t>
      </w:r>
      <w:r w:rsidRPr="00BF3610">
        <w:rPr>
          <w:sz w:val="32"/>
          <w:szCs w:val="32"/>
        </w:rPr>
        <w:t xml:space="preserve"> </w:t>
      </w:r>
      <w:r w:rsidR="00B144E6" w:rsidRPr="00BF3610">
        <w:rPr>
          <w:sz w:val="32"/>
          <w:szCs w:val="32"/>
        </w:rPr>
        <w:t>etc.)</w:t>
      </w:r>
      <w:r w:rsidRPr="00BF3610">
        <w:rPr>
          <w:sz w:val="32"/>
          <w:szCs w:val="32"/>
        </w:rPr>
        <w:t xml:space="preserve"> </w:t>
      </w:r>
    </w:p>
    <w:p w14:paraId="0C7027BF" w14:textId="77777777" w:rsidR="002332E6" w:rsidRDefault="002332E6" w:rsidP="00BF3610">
      <w:pPr>
        <w:rPr>
          <w:sz w:val="32"/>
          <w:szCs w:val="32"/>
        </w:rPr>
      </w:pPr>
    </w:p>
    <w:p w14:paraId="181F957C" w14:textId="65E48FDE" w:rsidR="00B144E6" w:rsidRPr="002332E6" w:rsidRDefault="00BF3610" w:rsidP="00BF3610">
      <w:pPr>
        <w:rPr>
          <w:b/>
          <w:bCs/>
          <w:color w:val="FF66CC"/>
          <w:sz w:val="32"/>
          <w:szCs w:val="32"/>
        </w:rPr>
      </w:pPr>
      <w:r w:rsidRPr="002332E6">
        <w:rPr>
          <w:b/>
          <w:bCs/>
          <w:color w:val="FF66CC"/>
          <w:sz w:val="32"/>
          <w:szCs w:val="32"/>
        </w:rPr>
        <w:t xml:space="preserve">WHAT TO EXPECT!  </w:t>
      </w:r>
    </w:p>
    <w:p w14:paraId="1134D28D" w14:textId="2CF5FC32" w:rsidR="00FC2EE6" w:rsidRPr="00B74AE5" w:rsidRDefault="002332E6" w:rsidP="00B74AE5">
      <w:pPr>
        <w:pStyle w:val="ListParagraph"/>
        <w:numPr>
          <w:ilvl w:val="0"/>
          <w:numId w:val="12"/>
        </w:numPr>
        <w:rPr>
          <w:sz w:val="32"/>
          <w:szCs w:val="32"/>
        </w:rPr>
      </w:pPr>
      <w:r w:rsidRPr="00B74AE5">
        <w:rPr>
          <w:sz w:val="32"/>
          <w:szCs w:val="32"/>
        </w:rPr>
        <w:t>I am going to s</w:t>
      </w:r>
      <w:r w:rsidR="00FC2EE6" w:rsidRPr="00B74AE5">
        <w:rPr>
          <w:sz w:val="32"/>
          <w:szCs w:val="32"/>
        </w:rPr>
        <w:t>hare with you how fun it can be to come together in this format.</w:t>
      </w:r>
    </w:p>
    <w:p w14:paraId="37AEFA4F" w14:textId="24DFCB40" w:rsidR="00FC2EE6" w:rsidRPr="00B74AE5" w:rsidRDefault="002332E6" w:rsidP="00B74AE5">
      <w:pPr>
        <w:pStyle w:val="ListParagraph"/>
        <w:numPr>
          <w:ilvl w:val="0"/>
          <w:numId w:val="12"/>
        </w:numPr>
        <w:rPr>
          <w:sz w:val="32"/>
          <w:szCs w:val="32"/>
        </w:rPr>
      </w:pPr>
      <w:r w:rsidRPr="00B74AE5">
        <w:rPr>
          <w:sz w:val="32"/>
          <w:szCs w:val="32"/>
        </w:rPr>
        <w:t>You will l</w:t>
      </w:r>
      <w:r w:rsidR="00FC2EE6" w:rsidRPr="00B74AE5">
        <w:rPr>
          <w:sz w:val="32"/>
          <w:szCs w:val="32"/>
        </w:rPr>
        <w:t>earn about the fabulous MK products and how to care for your skin.</w:t>
      </w:r>
    </w:p>
    <w:p w14:paraId="5D4D5D57" w14:textId="2062134A" w:rsidR="00FC2EE6" w:rsidRPr="00B74AE5" w:rsidRDefault="00FC2EE6" w:rsidP="00B74AE5">
      <w:pPr>
        <w:pStyle w:val="ListParagraph"/>
        <w:numPr>
          <w:ilvl w:val="0"/>
          <w:numId w:val="12"/>
        </w:numPr>
        <w:rPr>
          <w:sz w:val="32"/>
          <w:szCs w:val="32"/>
        </w:rPr>
      </w:pPr>
      <w:r w:rsidRPr="00B74AE5">
        <w:rPr>
          <w:sz w:val="32"/>
          <w:szCs w:val="32"/>
        </w:rPr>
        <w:t>Discover amazing facts and fall in love with the Mary Kay Co.</w:t>
      </w:r>
    </w:p>
    <w:p w14:paraId="05CD4FF0" w14:textId="0296B304" w:rsidR="00B144E6" w:rsidRPr="00B74AE5" w:rsidRDefault="00B144E6" w:rsidP="00B74AE5">
      <w:pPr>
        <w:pStyle w:val="ListParagraph"/>
        <w:numPr>
          <w:ilvl w:val="0"/>
          <w:numId w:val="12"/>
        </w:numPr>
        <w:rPr>
          <w:sz w:val="32"/>
          <w:szCs w:val="32"/>
        </w:rPr>
      </w:pPr>
      <w:r w:rsidRPr="00B74AE5">
        <w:rPr>
          <w:sz w:val="32"/>
          <w:szCs w:val="32"/>
        </w:rPr>
        <w:t>I</w:t>
      </w:r>
      <w:r w:rsidR="002332E6" w:rsidRPr="00B74AE5">
        <w:rPr>
          <w:sz w:val="32"/>
          <w:szCs w:val="32"/>
        </w:rPr>
        <w:t xml:space="preserve"> will</w:t>
      </w:r>
      <w:r w:rsidR="00BF3610" w:rsidRPr="00B74AE5">
        <w:rPr>
          <w:sz w:val="32"/>
          <w:szCs w:val="32"/>
        </w:rPr>
        <w:t xml:space="preserve"> be walking you through your skincare treatments tonight. You should have received a beauty bag that looks like this (hold up)  </w:t>
      </w:r>
    </w:p>
    <w:p w14:paraId="47C4125C" w14:textId="3F5F27CB" w:rsidR="00B144E6" w:rsidRPr="00B74AE5" w:rsidRDefault="002332E6" w:rsidP="00B74AE5">
      <w:pPr>
        <w:pStyle w:val="ListParagraph"/>
        <w:numPr>
          <w:ilvl w:val="0"/>
          <w:numId w:val="12"/>
        </w:numPr>
        <w:rPr>
          <w:sz w:val="32"/>
          <w:szCs w:val="32"/>
        </w:rPr>
      </w:pPr>
      <w:r w:rsidRPr="00B74AE5">
        <w:rPr>
          <w:sz w:val="32"/>
          <w:szCs w:val="32"/>
        </w:rPr>
        <w:t>W</w:t>
      </w:r>
      <w:r w:rsidR="00BF3610" w:rsidRPr="00B74AE5">
        <w:rPr>
          <w:sz w:val="32"/>
          <w:szCs w:val="32"/>
        </w:rPr>
        <w:t xml:space="preserve">e will be doing a masking treatment on one half of the face and on the other side we will be exfoliating. This is to give you the opportunity to try </w:t>
      </w:r>
      <w:r w:rsidR="00FC2EE6" w:rsidRPr="00B74AE5">
        <w:rPr>
          <w:sz w:val="32"/>
          <w:szCs w:val="32"/>
        </w:rPr>
        <w:t>both</w:t>
      </w:r>
      <w:r w:rsidR="00BF3610" w:rsidRPr="00B74AE5">
        <w:rPr>
          <w:sz w:val="32"/>
          <w:szCs w:val="32"/>
        </w:rPr>
        <w:t xml:space="preserve"> treatments at the same time</w:t>
      </w:r>
      <w:r w:rsidR="00FC2EE6" w:rsidRPr="00B74AE5">
        <w:rPr>
          <w:sz w:val="32"/>
          <w:szCs w:val="32"/>
        </w:rPr>
        <w:t xml:space="preserve">. You </w:t>
      </w:r>
      <w:r w:rsidR="00BF3610" w:rsidRPr="00B74AE5">
        <w:rPr>
          <w:sz w:val="32"/>
          <w:szCs w:val="32"/>
        </w:rPr>
        <w:t xml:space="preserve">were given a </w:t>
      </w:r>
      <w:r w:rsidR="00B144E6" w:rsidRPr="00B74AE5">
        <w:rPr>
          <w:sz w:val="32"/>
          <w:szCs w:val="32"/>
        </w:rPr>
        <w:t>3/5-day</w:t>
      </w:r>
      <w:r w:rsidR="00BF3610" w:rsidRPr="00B74AE5">
        <w:rPr>
          <w:sz w:val="32"/>
          <w:szCs w:val="32"/>
        </w:rPr>
        <w:t xml:space="preserve"> supply to use over the next couple of days.  </w:t>
      </w:r>
    </w:p>
    <w:p w14:paraId="71BEE329" w14:textId="7D78003E" w:rsidR="00B144E6" w:rsidRPr="00B74AE5" w:rsidRDefault="00B144E6" w:rsidP="00B74AE5">
      <w:pPr>
        <w:pStyle w:val="ListParagraph"/>
        <w:numPr>
          <w:ilvl w:val="0"/>
          <w:numId w:val="12"/>
        </w:numPr>
        <w:rPr>
          <w:sz w:val="32"/>
          <w:szCs w:val="32"/>
        </w:rPr>
      </w:pPr>
      <w:r w:rsidRPr="00B74AE5">
        <w:rPr>
          <w:sz w:val="32"/>
          <w:szCs w:val="32"/>
        </w:rPr>
        <w:t>I’m</w:t>
      </w:r>
      <w:r w:rsidR="00BF3610" w:rsidRPr="00B74AE5">
        <w:rPr>
          <w:sz w:val="32"/>
          <w:szCs w:val="32"/>
        </w:rPr>
        <w:t xml:space="preserve"> going to be sharing 5 fun facts about MK along with some of my favorite beauty hacks and skin care tips  </w:t>
      </w:r>
    </w:p>
    <w:p w14:paraId="62EBB1F7" w14:textId="5C39361B" w:rsidR="00B144E6" w:rsidRPr="00B74AE5" w:rsidRDefault="00BF3610" w:rsidP="00B74AE5">
      <w:pPr>
        <w:pStyle w:val="ListParagraph"/>
        <w:numPr>
          <w:ilvl w:val="0"/>
          <w:numId w:val="12"/>
        </w:numPr>
        <w:rPr>
          <w:sz w:val="32"/>
          <w:szCs w:val="32"/>
        </w:rPr>
      </w:pPr>
      <w:r w:rsidRPr="00B74AE5">
        <w:rPr>
          <w:sz w:val="32"/>
          <w:szCs w:val="32"/>
        </w:rPr>
        <w:t xml:space="preserve">We have some fun giveaways so make sure to stay with us for the whole program. Comment, engage and have fun with me (show </w:t>
      </w:r>
      <w:r w:rsidR="00FC2EE6" w:rsidRPr="00B74AE5">
        <w:rPr>
          <w:sz w:val="32"/>
          <w:szCs w:val="32"/>
        </w:rPr>
        <w:t>prizes)</w:t>
      </w:r>
      <w:r w:rsidRPr="00B74AE5">
        <w:rPr>
          <w:sz w:val="32"/>
          <w:szCs w:val="32"/>
        </w:rPr>
        <w:t xml:space="preserve">  </w:t>
      </w:r>
    </w:p>
    <w:p w14:paraId="2623EE7B" w14:textId="659120A0" w:rsidR="00B144E6" w:rsidRPr="00B74AE5" w:rsidRDefault="00BF3610" w:rsidP="00B74AE5">
      <w:pPr>
        <w:pStyle w:val="ListParagraph"/>
        <w:numPr>
          <w:ilvl w:val="0"/>
          <w:numId w:val="12"/>
        </w:numPr>
        <w:rPr>
          <w:sz w:val="32"/>
          <w:szCs w:val="32"/>
        </w:rPr>
      </w:pPr>
      <w:r w:rsidRPr="00B74AE5">
        <w:rPr>
          <w:sz w:val="32"/>
          <w:szCs w:val="32"/>
        </w:rPr>
        <w:t xml:space="preserve">At the end, we will go over some of our deals, give you the opportunity to shop if you want and I’ll even share with you how you can join our team and save money.  </w:t>
      </w:r>
    </w:p>
    <w:p w14:paraId="55CB5538" w14:textId="352E3D1B" w:rsidR="00BF3610" w:rsidRPr="00B74AE5" w:rsidRDefault="00BF3610" w:rsidP="00B74AE5">
      <w:pPr>
        <w:pStyle w:val="ListParagraph"/>
        <w:numPr>
          <w:ilvl w:val="0"/>
          <w:numId w:val="12"/>
        </w:numPr>
        <w:rPr>
          <w:sz w:val="32"/>
          <w:szCs w:val="32"/>
        </w:rPr>
      </w:pPr>
      <w:r w:rsidRPr="00B74AE5">
        <w:rPr>
          <w:sz w:val="32"/>
          <w:szCs w:val="32"/>
        </w:rPr>
        <w:t xml:space="preserve">VIP GOOGLE DOC </w:t>
      </w:r>
    </w:p>
    <w:p w14:paraId="749122A0" w14:textId="77777777" w:rsidR="00BF3610" w:rsidRPr="00B144E6" w:rsidRDefault="00BF3610" w:rsidP="00BF3610">
      <w:pPr>
        <w:rPr>
          <w:color w:val="FF66CC"/>
          <w:sz w:val="32"/>
          <w:szCs w:val="32"/>
        </w:rPr>
      </w:pPr>
      <w:r w:rsidRPr="00B144E6">
        <w:rPr>
          <w:color w:val="FF66CC"/>
          <w:sz w:val="32"/>
          <w:szCs w:val="32"/>
        </w:rPr>
        <w:t xml:space="preserve">ON TIME DRAWING WINNER  </w:t>
      </w:r>
    </w:p>
    <w:p w14:paraId="6B69FC3D" w14:textId="77777777" w:rsidR="0063480A" w:rsidRDefault="0063480A" w:rsidP="00BF3610">
      <w:pPr>
        <w:rPr>
          <w:b/>
          <w:bCs/>
          <w:sz w:val="32"/>
          <w:szCs w:val="32"/>
        </w:rPr>
      </w:pPr>
    </w:p>
    <w:p w14:paraId="5411597F" w14:textId="77777777" w:rsidR="0063480A" w:rsidRDefault="0063480A" w:rsidP="00BF3610">
      <w:pPr>
        <w:rPr>
          <w:b/>
          <w:bCs/>
          <w:sz w:val="32"/>
          <w:szCs w:val="32"/>
        </w:rPr>
      </w:pPr>
    </w:p>
    <w:p w14:paraId="67F40CD4" w14:textId="77777777" w:rsidR="0063480A" w:rsidRDefault="0063480A" w:rsidP="00BF3610">
      <w:pPr>
        <w:rPr>
          <w:b/>
          <w:bCs/>
          <w:sz w:val="32"/>
          <w:szCs w:val="32"/>
        </w:rPr>
      </w:pPr>
    </w:p>
    <w:p w14:paraId="5AC3448C" w14:textId="77777777" w:rsidR="0063480A" w:rsidRDefault="0063480A" w:rsidP="00BF3610">
      <w:pPr>
        <w:rPr>
          <w:b/>
          <w:bCs/>
          <w:sz w:val="32"/>
          <w:szCs w:val="32"/>
        </w:rPr>
      </w:pPr>
    </w:p>
    <w:p w14:paraId="7EEA59CB" w14:textId="189D0486" w:rsidR="00BF3610" w:rsidRPr="00B144E6" w:rsidRDefault="00BF3610" w:rsidP="00BF3610">
      <w:pPr>
        <w:rPr>
          <w:b/>
          <w:bCs/>
          <w:sz w:val="32"/>
          <w:szCs w:val="32"/>
        </w:rPr>
      </w:pPr>
      <w:r w:rsidRPr="00B144E6">
        <w:rPr>
          <w:b/>
          <w:bCs/>
          <w:sz w:val="32"/>
          <w:szCs w:val="32"/>
        </w:rPr>
        <w:t xml:space="preserve">5 Facts about Mary Kay -  </w:t>
      </w:r>
    </w:p>
    <w:p w14:paraId="7F83C2BE" w14:textId="3DBB4052" w:rsidR="00BF3610" w:rsidRPr="00BF3610" w:rsidRDefault="00BF3610" w:rsidP="00BF3610">
      <w:pPr>
        <w:rPr>
          <w:sz w:val="32"/>
          <w:szCs w:val="32"/>
        </w:rPr>
      </w:pPr>
      <w:r w:rsidRPr="00BF3610">
        <w:rPr>
          <w:sz w:val="32"/>
          <w:szCs w:val="32"/>
        </w:rPr>
        <w:t>1. Our Business was started in 1963 from Mary Kay Ash herself! One thing I love about the Mary Kay Story is that Mary Kay Ash</w:t>
      </w:r>
      <w:r w:rsidR="0063480A">
        <w:rPr>
          <w:sz w:val="32"/>
          <w:szCs w:val="32"/>
        </w:rPr>
        <w:t>,</w:t>
      </w:r>
      <w:r w:rsidRPr="00BF3610">
        <w:rPr>
          <w:sz w:val="32"/>
          <w:szCs w:val="32"/>
        </w:rPr>
        <w:t xml:space="preserve"> after years in corporate America, retired and wrote a book to help women in the world of business. That book ended up being her business marketing plan. Mary Kay Ash knew her Marketing plan before she knew of the product that she was going to share with others. </w:t>
      </w:r>
    </w:p>
    <w:p w14:paraId="7CD2F8EB" w14:textId="2B382C31" w:rsidR="00BF3610" w:rsidRPr="00BF3610" w:rsidRDefault="00BF3610" w:rsidP="00BF3610">
      <w:pPr>
        <w:rPr>
          <w:sz w:val="32"/>
          <w:szCs w:val="32"/>
        </w:rPr>
      </w:pPr>
      <w:r w:rsidRPr="00BF3610">
        <w:rPr>
          <w:sz w:val="32"/>
          <w:szCs w:val="32"/>
        </w:rPr>
        <w:t xml:space="preserve">2. Top 5 Global beauty brand. We are a Global leader in the skin care and color cosmetic industry. Just last year the beauty industry grew by 13 BILLION Dollars in total sales worldwide, of that 13 BILLION Mary Kay contributed to 4 billion of those sales! We are not only leaders in the beauty </w:t>
      </w:r>
      <w:r w:rsidR="009F3C7B" w:rsidRPr="00BF3610">
        <w:rPr>
          <w:sz w:val="32"/>
          <w:szCs w:val="32"/>
        </w:rPr>
        <w:t>industry,</w:t>
      </w:r>
      <w:r w:rsidRPr="00BF3610">
        <w:rPr>
          <w:sz w:val="32"/>
          <w:szCs w:val="32"/>
        </w:rPr>
        <w:t xml:space="preserve"> but we also lead out front in technology and enhanced ingredients </w:t>
      </w:r>
    </w:p>
    <w:p w14:paraId="1063D2AA" w14:textId="77777777" w:rsidR="0063480A" w:rsidRDefault="00BF3610" w:rsidP="00BF3610">
      <w:pPr>
        <w:rPr>
          <w:sz w:val="32"/>
          <w:szCs w:val="32"/>
        </w:rPr>
      </w:pPr>
      <w:r w:rsidRPr="00BF3610">
        <w:rPr>
          <w:sz w:val="32"/>
          <w:szCs w:val="32"/>
        </w:rPr>
        <w:t xml:space="preserve">3. Charitable foundation, we </w:t>
      </w:r>
      <w:r w:rsidR="009F3C7B" w:rsidRPr="00BF3610">
        <w:rPr>
          <w:sz w:val="32"/>
          <w:szCs w:val="32"/>
        </w:rPr>
        <w:t>do not</w:t>
      </w:r>
      <w:r w:rsidRPr="00BF3610">
        <w:rPr>
          <w:sz w:val="32"/>
          <w:szCs w:val="32"/>
        </w:rPr>
        <w:t xml:space="preserve"> just make great </w:t>
      </w:r>
      <w:r w:rsidR="009F3C7B" w:rsidRPr="00BF3610">
        <w:rPr>
          <w:sz w:val="32"/>
          <w:szCs w:val="32"/>
        </w:rPr>
        <w:t>products...</w:t>
      </w:r>
      <w:r w:rsidRPr="00BF3610">
        <w:rPr>
          <w:sz w:val="32"/>
          <w:szCs w:val="32"/>
        </w:rPr>
        <w:t xml:space="preserve"> we love making an impact with Mary Kay</w:t>
      </w:r>
      <w:r w:rsidR="0063480A">
        <w:rPr>
          <w:sz w:val="32"/>
          <w:szCs w:val="32"/>
        </w:rPr>
        <w:t xml:space="preserve"> by giving </w:t>
      </w:r>
      <w:r w:rsidRPr="00BF3610">
        <w:rPr>
          <w:sz w:val="32"/>
          <w:szCs w:val="32"/>
        </w:rPr>
        <w:t>a portion</w:t>
      </w:r>
      <w:r w:rsidR="0063480A">
        <w:rPr>
          <w:sz w:val="32"/>
          <w:szCs w:val="32"/>
        </w:rPr>
        <w:t xml:space="preserve"> e</w:t>
      </w:r>
      <w:r w:rsidR="0063480A" w:rsidRPr="00BF3610">
        <w:rPr>
          <w:sz w:val="32"/>
          <w:szCs w:val="32"/>
        </w:rPr>
        <w:t>very product that you have ever seen</w:t>
      </w:r>
      <w:r w:rsidR="0063480A">
        <w:rPr>
          <w:sz w:val="32"/>
          <w:szCs w:val="32"/>
        </w:rPr>
        <w:t>,</w:t>
      </w:r>
      <w:r w:rsidRPr="00BF3610">
        <w:rPr>
          <w:sz w:val="32"/>
          <w:szCs w:val="32"/>
        </w:rPr>
        <w:t xml:space="preserve"> donated directly to our charitable foundation</w:t>
      </w:r>
      <w:r w:rsidR="0063480A">
        <w:rPr>
          <w:sz w:val="32"/>
          <w:szCs w:val="32"/>
        </w:rPr>
        <w:t xml:space="preserve">. </w:t>
      </w:r>
    </w:p>
    <w:p w14:paraId="44A43FFD" w14:textId="735B4B47" w:rsidR="00BF3610" w:rsidRPr="00BF3610" w:rsidRDefault="0063480A" w:rsidP="00BF3610">
      <w:pPr>
        <w:rPr>
          <w:sz w:val="32"/>
          <w:szCs w:val="32"/>
        </w:rPr>
      </w:pPr>
      <w:r>
        <w:rPr>
          <w:sz w:val="32"/>
          <w:szCs w:val="32"/>
        </w:rPr>
        <w:t xml:space="preserve">WE </w:t>
      </w:r>
      <w:r w:rsidR="00BF3610" w:rsidRPr="00BF3610">
        <w:rPr>
          <w:sz w:val="32"/>
          <w:szCs w:val="32"/>
        </w:rPr>
        <w:t xml:space="preserve">SUPPORT TWO CAUSES  </w:t>
      </w:r>
    </w:p>
    <w:p w14:paraId="7D7CA5FF" w14:textId="77777777" w:rsidR="009F3C7B" w:rsidRDefault="009F3C7B" w:rsidP="009F3C7B">
      <w:pPr>
        <w:ind w:firstLine="720"/>
        <w:rPr>
          <w:sz w:val="32"/>
          <w:szCs w:val="32"/>
        </w:rPr>
      </w:pPr>
      <w:r>
        <w:rPr>
          <w:sz w:val="32"/>
          <w:szCs w:val="32"/>
        </w:rPr>
        <w:t>A-</w:t>
      </w:r>
      <w:r w:rsidR="00BF3610" w:rsidRPr="00BF3610">
        <w:rPr>
          <w:sz w:val="32"/>
          <w:szCs w:val="32"/>
        </w:rPr>
        <w:t xml:space="preserve"> Research of Cancers effecting women  </w:t>
      </w:r>
    </w:p>
    <w:p w14:paraId="4C663CD8" w14:textId="77777777" w:rsidR="0063480A" w:rsidRDefault="009F3C7B" w:rsidP="009F3C7B">
      <w:pPr>
        <w:ind w:left="720"/>
        <w:rPr>
          <w:sz w:val="32"/>
          <w:szCs w:val="32"/>
        </w:rPr>
      </w:pPr>
      <w:r>
        <w:rPr>
          <w:sz w:val="32"/>
          <w:szCs w:val="32"/>
        </w:rPr>
        <w:t xml:space="preserve">B- </w:t>
      </w:r>
      <w:r w:rsidR="00BF3610" w:rsidRPr="00BF3610">
        <w:rPr>
          <w:sz w:val="32"/>
          <w:szCs w:val="32"/>
        </w:rPr>
        <w:t xml:space="preserve">Fighting against domestic Violence in our </w:t>
      </w:r>
      <w:r w:rsidRPr="00BF3610">
        <w:rPr>
          <w:sz w:val="32"/>
          <w:szCs w:val="32"/>
        </w:rPr>
        <w:t>country</w:t>
      </w:r>
      <w:r w:rsidR="0063480A">
        <w:rPr>
          <w:sz w:val="32"/>
          <w:szCs w:val="32"/>
        </w:rPr>
        <w:t>.</w:t>
      </w:r>
    </w:p>
    <w:p w14:paraId="6C37A70C" w14:textId="57EA23A4" w:rsidR="00BF3610" w:rsidRPr="00BF3610" w:rsidRDefault="009F3C7B" w:rsidP="0063480A">
      <w:pPr>
        <w:rPr>
          <w:sz w:val="32"/>
          <w:szCs w:val="32"/>
        </w:rPr>
      </w:pPr>
      <w:r w:rsidRPr="00BF3610">
        <w:rPr>
          <w:sz w:val="32"/>
          <w:szCs w:val="32"/>
        </w:rPr>
        <w:t>Mary</w:t>
      </w:r>
      <w:r w:rsidR="00BF3610" w:rsidRPr="00BF3610">
        <w:rPr>
          <w:sz w:val="32"/>
          <w:szCs w:val="32"/>
        </w:rPr>
        <w:t xml:space="preserve"> Kay has donated over 70 million to those two causes over the past 10 years. </w:t>
      </w:r>
      <w:r w:rsidRPr="00BF3610">
        <w:rPr>
          <w:sz w:val="32"/>
          <w:szCs w:val="32"/>
        </w:rPr>
        <w:t>So,</w:t>
      </w:r>
      <w:r w:rsidR="00BF3610" w:rsidRPr="00BF3610">
        <w:rPr>
          <w:sz w:val="32"/>
          <w:szCs w:val="32"/>
        </w:rPr>
        <w:t xml:space="preserve"> know that when you choose Mary Kay… you </w:t>
      </w:r>
      <w:r w:rsidRPr="00BF3610">
        <w:rPr>
          <w:sz w:val="32"/>
          <w:szCs w:val="32"/>
        </w:rPr>
        <w:t>are making</w:t>
      </w:r>
      <w:r w:rsidR="00BF3610" w:rsidRPr="00BF3610">
        <w:rPr>
          <w:sz w:val="32"/>
          <w:szCs w:val="32"/>
        </w:rPr>
        <w:t xml:space="preserve"> a difference  </w:t>
      </w:r>
    </w:p>
    <w:p w14:paraId="2E1064E8" w14:textId="34899F66" w:rsidR="00BF3610" w:rsidRPr="00BF3610" w:rsidRDefault="00BF3610" w:rsidP="00BF3610">
      <w:pPr>
        <w:rPr>
          <w:sz w:val="32"/>
          <w:szCs w:val="32"/>
        </w:rPr>
      </w:pPr>
      <w:r w:rsidRPr="00BF3610">
        <w:rPr>
          <w:sz w:val="32"/>
          <w:szCs w:val="32"/>
        </w:rPr>
        <w:t>4. Mary Kay is a</w:t>
      </w:r>
      <w:r w:rsidR="009F3C7B">
        <w:rPr>
          <w:sz w:val="32"/>
          <w:szCs w:val="32"/>
        </w:rPr>
        <w:t>n</w:t>
      </w:r>
      <w:r w:rsidRPr="00BF3610">
        <w:rPr>
          <w:sz w:val="32"/>
          <w:szCs w:val="32"/>
        </w:rPr>
        <w:t xml:space="preserve"> </w:t>
      </w:r>
      <w:r w:rsidR="009F3C7B" w:rsidRPr="00BF3610">
        <w:rPr>
          <w:sz w:val="32"/>
          <w:szCs w:val="32"/>
        </w:rPr>
        <w:t>environmentally</w:t>
      </w:r>
      <w:r w:rsidRPr="00BF3610">
        <w:rPr>
          <w:sz w:val="32"/>
          <w:szCs w:val="32"/>
        </w:rPr>
        <w:t xml:space="preserve"> friendly company. Who else loves a good, clean healthy product? Anyone? All of Mary Kay’s products are 100% </w:t>
      </w:r>
      <w:r w:rsidR="009F3C7B" w:rsidRPr="00BF3610">
        <w:rPr>
          <w:sz w:val="32"/>
          <w:szCs w:val="32"/>
        </w:rPr>
        <w:t>recyclable.</w:t>
      </w:r>
      <w:r w:rsidRPr="00BF3610">
        <w:rPr>
          <w:sz w:val="32"/>
          <w:szCs w:val="32"/>
        </w:rPr>
        <w:t xml:space="preserve"> I love our worldwide recycling program and being connected to a company that loves giving back and making a</w:t>
      </w:r>
      <w:r w:rsidR="009F3C7B">
        <w:rPr>
          <w:sz w:val="32"/>
          <w:szCs w:val="32"/>
        </w:rPr>
        <w:t>n</w:t>
      </w:r>
      <w:r w:rsidRPr="00BF3610">
        <w:rPr>
          <w:sz w:val="32"/>
          <w:szCs w:val="32"/>
        </w:rPr>
        <w:t xml:space="preserve"> impact in more ways </w:t>
      </w:r>
      <w:r w:rsidR="009F3C7B" w:rsidRPr="00BF3610">
        <w:rPr>
          <w:sz w:val="32"/>
          <w:szCs w:val="32"/>
        </w:rPr>
        <w:t>than</w:t>
      </w:r>
      <w:r w:rsidRPr="00BF3610">
        <w:rPr>
          <w:sz w:val="32"/>
          <w:szCs w:val="32"/>
        </w:rPr>
        <w:t xml:space="preserve"> one. Mary Kay is also cruelty free </w:t>
      </w:r>
      <w:r w:rsidR="0063480A">
        <w:rPr>
          <w:sz w:val="32"/>
          <w:szCs w:val="32"/>
        </w:rPr>
        <w:t xml:space="preserve">and has never tested on animals…in fact </w:t>
      </w:r>
      <w:proofErr w:type="spellStart"/>
      <w:r w:rsidR="0063480A">
        <w:rPr>
          <w:sz w:val="32"/>
          <w:szCs w:val="32"/>
        </w:rPr>
        <w:t>we</w:t>
      </w:r>
      <w:r w:rsidRPr="00BF3610">
        <w:rPr>
          <w:sz w:val="32"/>
          <w:szCs w:val="32"/>
        </w:rPr>
        <w:t>and</w:t>
      </w:r>
      <w:proofErr w:type="spellEnd"/>
      <w:r w:rsidRPr="00BF3610">
        <w:rPr>
          <w:sz w:val="32"/>
          <w:szCs w:val="32"/>
        </w:rPr>
        <w:t xml:space="preserve"> </w:t>
      </w:r>
      <w:r w:rsidR="009F3C7B" w:rsidRPr="00BF3610">
        <w:rPr>
          <w:sz w:val="32"/>
          <w:szCs w:val="32"/>
        </w:rPr>
        <w:t>all</w:t>
      </w:r>
      <w:r w:rsidRPr="00BF3610">
        <w:rPr>
          <w:sz w:val="32"/>
          <w:szCs w:val="32"/>
        </w:rPr>
        <w:t xml:space="preserve"> our packaging peanuts are made from potato and corn starch.  </w:t>
      </w:r>
    </w:p>
    <w:p w14:paraId="45FBE156" w14:textId="77777777" w:rsidR="00BF3610" w:rsidRPr="00BF3610" w:rsidRDefault="00BF3610" w:rsidP="00BF3610">
      <w:pPr>
        <w:rPr>
          <w:sz w:val="32"/>
          <w:szCs w:val="32"/>
        </w:rPr>
      </w:pPr>
      <w:r w:rsidRPr="00BF3610">
        <w:rPr>
          <w:sz w:val="32"/>
          <w:szCs w:val="32"/>
        </w:rPr>
        <w:t xml:space="preserve">5.  Mary Kay Ash built a company that was created and designed for women. She also built this company around her philosophies and beliefs and believe in working her business, in THIS exact order. God first, family second &amp; career third and wanted to be known for building a company that praised women to success. </w:t>
      </w:r>
    </w:p>
    <w:p w14:paraId="6B007DE6" w14:textId="02971AE9" w:rsidR="00BF3610" w:rsidRPr="00BF3610" w:rsidRDefault="00BF3610" w:rsidP="00BF3610">
      <w:pPr>
        <w:rPr>
          <w:sz w:val="32"/>
          <w:szCs w:val="32"/>
        </w:rPr>
      </w:pPr>
      <w:r w:rsidRPr="009F3C7B">
        <w:rPr>
          <w:color w:val="FF66CC"/>
          <w:sz w:val="32"/>
          <w:szCs w:val="32"/>
        </w:rPr>
        <w:lastRenderedPageBreak/>
        <w:t xml:space="preserve">DROP IN THE </w:t>
      </w:r>
      <w:r w:rsidR="009F3C7B" w:rsidRPr="009F3C7B">
        <w:rPr>
          <w:color w:val="FF66CC"/>
          <w:sz w:val="32"/>
          <w:szCs w:val="32"/>
        </w:rPr>
        <w:t xml:space="preserve">COMMENTS </w:t>
      </w:r>
      <w:r w:rsidR="009F3C7B" w:rsidRPr="00BF3610">
        <w:rPr>
          <w:sz w:val="32"/>
          <w:szCs w:val="32"/>
        </w:rPr>
        <w:t>-</w:t>
      </w:r>
      <w:r w:rsidRPr="00BF3610">
        <w:rPr>
          <w:sz w:val="32"/>
          <w:szCs w:val="32"/>
        </w:rPr>
        <w:t xml:space="preserve"> what was your favorite fact that you just heard?  </w:t>
      </w:r>
    </w:p>
    <w:p w14:paraId="0CEAE2B5" w14:textId="3E7DC896" w:rsidR="00BF3610" w:rsidRPr="00BF3610" w:rsidRDefault="00BF3610" w:rsidP="00BF3610">
      <w:pPr>
        <w:rPr>
          <w:sz w:val="32"/>
          <w:szCs w:val="32"/>
        </w:rPr>
      </w:pPr>
      <w:r w:rsidRPr="009F3C7B">
        <w:rPr>
          <w:color w:val="FF66CC"/>
          <w:sz w:val="32"/>
          <w:szCs w:val="32"/>
        </w:rPr>
        <w:t>BEAUTY HACK #</w:t>
      </w:r>
      <w:r w:rsidR="009F3C7B" w:rsidRPr="009F3C7B">
        <w:rPr>
          <w:color w:val="FF66CC"/>
          <w:sz w:val="32"/>
          <w:szCs w:val="32"/>
        </w:rPr>
        <w:t>1:</w:t>
      </w:r>
      <w:r w:rsidRPr="009F3C7B">
        <w:rPr>
          <w:color w:val="FF66CC"/>
          <w:sz w:val="32"/>
          <w:szCs w:val="32"/>
        </w:rPr>
        <w:t xml:space="preserve">  </w:t>
      </w:r>
      <w:r w:rsidRPr="00BF3610">
        <w:rPr>
          <w:sz w:val="32"/>
          <w:szCs w:val="32"/>
        </w:rPr>
        <w:t xml:space="preserve">Always Wash your face </w:t>
      </w:r>
      <w:r w:rsidR="009F3C7B">
        <w:rPr>
          <w:sz w:val="32"/>
          <w:szCs w:val="32"/>
        </w:rPr>
        <w:t>twice</w:t>
      </w:r>
      <w:r w:rsidRPr="00BF3610">
        <w:rPr>
          <w:sz w:val="32"/>
          <w:szCs w:val="32"/>
        </w:rPr>
        <w:t xml:space="preserve"> a day  </w:t>
      </w:r>
    </w:p>
    <w:p w14:paraId="2A0800DD" w14:textId="4FEA0D26" w:rsidR="00BF3610" w:rsidRPr="00825D30" w:rsidRDefault="00BF3610" w:rsidP="00825D30">
      <w:pPr>
        <w:pStyle w:val="ListParagraph"/>
        <w:numPr>
          <w:ilvl w:val="0"/>
          <w:numId w:val="2"/>
        </w:numPr>
        <w:rPr>
          <w:sz w:val="32"/>
          <w:szCs w:val="32"/>
        </w:rPr>
      </w:pPr>
      <w:r w:rsidRPr="00825D30">
        <w:rPr>
          <w:sz w:val="32"/>
          <w:szCs w:val="32"/>
        </w:rPr>
        <w:t xml:space="preserve">Your skin ages 7-10 days every time you go to sleep with makeup on. Shocking </w:t>
      </w:r>
      <w:r w:rsidR="009F3C7B" w:rsidRPr="00825D30">
        <w:rPr>
          <w:sz w:val="32"/>
          <w:szCs w:val="32"/>
        </w:rPr>
        <w:t>news,</w:t>
      </w:r>
      <w:r w:rsidRPr="00825D30">
        <w:rPr>
          <w:sz w:val="32"/>
          <w:szCs w:val="32"/>
        </w:rPr>
        <w:t xml:space="preserve"> right?  </w:t>
      </w:r>
    </w:p>
    <w:p w14:paraId="1015E03A" w14:textId="4E634228" w:rsidR="00BF3610" w:rsidRPr="00825D30" w:rsidRDefault="009F3C7B" w:rsidP="00825D30">
      <w:pPr>
        <w:pStyle w:val="ListParagraph"/>
        <w:numPr>
          <w:ilvl w:val="0"/>
          <w:numId w:val="2"/>
        </w:numPr>
        <w:rPr>
          <w:sz w:val="32"/>
          <w:szCs w:val="32"/>
        </w:rPr>
      </w:pPr>
      <w:r w:rsidRPr="00825D30">
        <w:rPr>
          <w:sz w:val="32"/>
          <w:szCs w:val="32"/>
        </w:rPr>
        <w:t>Also,</w:t>
      </w:r>
      <w:r w:rsidR="00BF3610" w:rsidRPr="00825D30">
        <w:rPr>
          <w:sz w:val="32"/>
          <w:szCs w:val="32"/>
        </w:rPr>
        <w:t xml:space="preserve"> only </w:t>
      </w:r>
      <w:r w:rsidR="00FF1E8C">
        <w:rPr>
          <w:sz w:val="32"/>
          <w:szCs w:val="32"/>
        </w:rPr>
        <w:t>2</w:t>
      </w:r>
      <w:r w:rsidR="00BF3610" w:rsidRPr="00825D30">
        <w:rPr>
          <w:sz w:val="32"/>
          <w:szCs w:val="32"/>
        </w:rPr>
        <w:t xml:space="preserve">0% of the natural aging process comes from your genes the other </w:t>
      </w:r>
      <w:r w:rsidR="00FF1E8C">
        <w:rPr>
          <w:sz w:val="32"/>
          <w:szCs w:val="32"/>
        </w:rPr>
        <w:t>8</w:t>
      </w:r>
      <w:r w:rsidR="00BF3610" w:rsidRPr="00825D30">
        <w:rPr>
          <w:sz w:val="32"/>
          <w:szCs w:val="32"/>
        </w:rPr>
        <w:t>0% is preventable. It matters that your washing morning &amp; night, and it matters that your using a yummy</w:t>
      </w:r>
      <w:r w:rsidRPr="00825D30">
        <w:rPr>
          <w:sz w:val="32"/>
          <w:szCs w:val="32"/>
        </w:rPr>
        <w:t>,</w:t>
      </w:r>
      <w:r w:rsidR="00BF3610" w:rsidRPr="00825D30">
        <w:rPr>
          <w:sz w:val="32"/>
          <w:szCs w:val="32"/>
        </w:rPr>
        <w:t xml:space="preserve"> good for you</w:t>
      </w:r>
      <w:r w:rsidRPr="00825D30">
        <w:rPr>
          <w:sz w:val="32"/>
          <w:szCs w:val="32"/>
        </w:rPr>
        <w:t>,</w:t>
      </w:r>
      <w:r w:rsidR="00BF3610" w:rsidRPr="00825D30">
        <w:rPr>
          <w:sz w:val="32"/>
          <w:szCs w:val="32"/>
        </w:rPr>
        <w:t xml:space="preserve"> product </w:t>
      </w:r>
      <w:r w:rsidRPr="00825D30">
        <w:rPr>
          <w:sz w:val="32"/>
          <w:szCs w:val="32"/>
        </w:rPr>
        <w:t>that is</w:t>
      </w:r>
      <w:r w:rsidR="00BF3610" w:rsidRPr="00825D30">
        <w:rPr>
          <w:sz w:val="32"/>
          <w:szCs w:val="32"/>
        </w:rPr>
        <w:t xml:space="preserve"> going to protect and defend your skin from toxins in the air </w:t>
      </w:r>
    </w:p>
    <w:p w14:paraId="3247BE8E" w14:textId="6A1B2ECD" w:rsidR="00BF3610" w:rsidRPr="00BF3610" w:rsidRDefault="00BF3610" w:rsidP="00BF3610">
      <w:pPr>
        <w:rPr>
          <w:sz w:val="32"/>
          <w:szCs w:val="32"/>
        </w:rPr>
      </w:pPr>
      <w:r w:rsidRPr="009F3C7B">
        <w:rPr>
          <w:color w:val="FF66CC"/>
          <w:sz w:val="32"/>
          <w:szCs w:val="32"/>
        </w:rPr>
        <w:t>Beauty Hack #</w:t>
      </w:r>
      <w:r w:rsidR="009F3C7B" w:rsidRPr="009F3C7B">
        <w:rPr>
          <w:color w:val="FF66CC"/>
          <w:sz w:val="32"/>
          <w:szCs w:val="32"/>
        </w:rPr>
        <w:t>2:</w:t>
      </w:r>
      <w:r w:rsidRPr="009F3C7B">
        <w:rPr>
          <w:color w:val="FF66CC"/>
          <w:sz w:val="32"/>
          <w:szCs w:val="32"/>
        </w:rPr>
        <w:t xml:space="preserve"> </w:t>
      </w:r>
      <w:r w:rsidRPr="00BF3610">
        <w:rPr>
          <w:sz w:val="32"/>
          <w:szCs w:val="32"/>
        </w:rPr>
        <w:t xml:space="preserve">Use cleansing Brush morning/night  </w:t>
      </w:r>
    </w:p>
    <w:p w14:paraId="05660AE2" w14:textId="26D1551D" w:rsidR="00BF3610" w:rsidRPr="00825D30" w:rsidRDefault="00BF3610" w:rsidP="00825D30">
      <w:pPr>
        <w:pStyle w:val="ListParagraph"/>
        <w:numPr>
          <w:ilvl w:val="0"/>
          <w:numId w:val="3"/>
        </w:numPr>
        <w:rPr>
          <w:sz w:val="32"/>
          <w:szCs w:val="32"/>
        </w:rPr>
      </w:pPr>
      <w:r w:rsidRPr="00825D30">
        <w:rPr>
          <w:sz w:val="32"/>
          <w:szCs w:val="32"/>
        </w:rPr>
        <w:t xml:space="preserve">Removes Dirt, oil &amp; makeup 85% better than washing your face by hand or with a </w:t>
      </w:r>
      <w:r w:rsidR="009F3C7B" w:rsidRPr="00825D30">
        <w:rPr>
          <w:sz w:val="32"/>
          <w:szCs w:val="32"/>
        </w:rPr>
        <w:t>washcloth</w:t>
      </w:r>
      <w:r w:rsidRPr="00825D30">
        <w:rPr>
          <w:sz w:val="32"/>
          <w:szCs w:val="32"/>
        </w:rPr>
        <w:t xml:space="preserve">  </w:t>
      </w:r>
    </w:p>
    <w:p w14:paraId="36BC238B" w14:textId="57D7DEF5" w:rsidR="00BF3610" w:rsidRPr="00825D30" w:rsidRDefault="00BF3610" w:rsidP="00825D30">
      <w:pPr>
        <w:pStyle w:val="ListParagraph"/>
        <w:numPr>
          <w:ilvl w:val="0"/>
          <w:numId w:val="3"/>
        </w:numPr>
        <w:rPr>
          <w:sz w:val="32"/>
          <w:szCs w:val="32"/>
        </w:rPr>
      </w:pPr>
      <w:r w:rsidRPr="00825D30">
        <w:rPr>
          <w:sz w:val="32"/>
          <w:szCs w:val="32"/>
        </w:rPr>
        <w:t xml:space="preserve">Electric </w:t>
      </w:r>
      <w:r w:rsidR="00825D30" w:rsidRPr="00825D30">
        <w:rPr>
          <w:sz w:val="32"/>
          <w:szCs w:val="32"/>
        </w:rPr>
        <w:t>toothbrush</w:t>
      </w:r>
      <w:r w:rsidRPr="00825D30">
        <w:rPr>
          <w:sz w:val="32"/>
          <w:szCs w:val="32"/>
        </w:rPr>
        <w:t xml:space="preserve"> for your face </w:t>
      </w:r>
    </w:p>
    <w:p w14:paraId="6AAC621C" w14:textId="77777777" w:rsidR="00BF3610" w:rsidRPr="00825D30" w:rsidRDefault="00BF3610" w:rsidP="00825D30">
      <w:pPr>
        <w:pStyle w:val="ListParagraph"/>
        <w:numPr>
          <w:ilvl w:val="0"/>
          <w:numId w:val="3"/>
        </w:numPr>
        <w:rPr>
          <w:sz w:val="32"/>
          <w:szCs w:val="32"/>
        </w:rPr>
      </w:pPr>
      <w:r w:rsidRPr="00825D30">
        <w:rPr>
          <w:sz w:val="32"/>
          <w:szCs w:val="32"/>
        </w:rPr>
        <w:t xml:space="preserve">Removes dead skin cells, cleans out pores, helps with evening out skin tone and helps with acne &amp; Occasional breakouts  </w:t>
      </w:r>
    </w:p>
    <w:p w14:paraId="510DBCC4" w14:textId="77777777" w:rsidR="00FF1E8C" w:rsidRDefault="00FF1E8C" w:rsidP="00BF3610">
      <w:pPr>
        <w:rPr>
          <w:b/>
          <w:bCs/>
          <w:color w:val="FF66CC"/>
          <w:sz w:val="32"/>
          <w:szCs w:val="32"/>
        </w:rPr>
      </w:pPr>
    </w:p>
    <w:p w14:paraId="723CCB79" w14:textId="50EDE241" w:rsidR="00BF3610" w:rsidRPr="00FF1E8C" w:rsidRDefault="00BF3610" w:rsidP="00BF3610">
      <w:pPr>
        <w:rPr>
          <w:b/>
          <w:bCs/>
          <w:color w:val="FF66CC"/>
          <w:sz w:val="32"/>
          <w:szCs w:val="32"/>
        </w:rPr>
      </w:pPr>
      <w:r w:rsidRPr="00FF1E8C">
        <w:rPr>
          <w:b/>
          <w:bCs/>
          <w:color w:val="FF66CC"/>
          <w:sz w:val="32"/>
          <w:szCs w:val="32"/>
        </w:rPr>
        <w:t xml:space="preserve">START FACIAL  </w:t>
      </w:r>
    </w:p>
    <w:p w14:paraId="51ACA5BC" w14:textId="77777777" w:rsidR="00825D30" w:rsidRDefault="00BF3610" w:rsidP="00BF3610">
      <w:pPr>
        <w:rPr>
          <w:sz w:val="32"/>
          <w:szCs w:val="32"/>
        </w:rPr>
      </w:pPr>
      <w:r w:rsidRPr="00825D30">
        <w:rPr>
          <w:b/>
          <w:bCs/>
          <w:sz w:val="32"/>
          <w:szCs w:val="32"/>
        </w:rPr>
        <w:t>STEP 1:</w:t>
      </w:r>
      <w:r w:rsidRPr="00BF3610">
        <w:rPr>
          <w:sz w:val="32"/>
          <w:szCs w:val="32"/>
        </w:rPr>
        <w:t xml:space="preserve">  </w:t>
      </w:r>
    </w:p>
    <w:p w14:paraId="41446B00" w14:textId="77777777" w:rsidR="00825D30" w:rsidRPr="00825D30" w:rsidRDefault="00BF3610" w:rsidP="00825D30">
      <w:pPr>
        <w:spacing w:after="0"/>
        <w:rPr>
          <w:color w:val="FF66CC"/>
          <w:sz w:val="32"/>
          <w:szCs w:val="32"/>
        </w:rPr>
      </w:pPr>
      <w:r w:rsidRPr="00825D30">
        <w:rPr>
          <w:color w:val="FF66CC"/>
          <w:sz w:val="32"/>
          <w:szCs w:val="32"/>
        </w:rPr>
        <w:t xml:space="preserve">Eye Makeup remover  </w:t>
      </w:r>
    </w:p>
    <w:p w14:paraId="704BE433" w14:textId="13B19F02" w:rsidR="00825D30" w:rsidRPr="00825D30" w:rsidRDefault="00BF3610" w:rsidP="00825D30">
      <w:pPr>
        <w:spacing w:after="0"/>
        <w:rPr>
          <w:color w:val="FF66CC"/>
          <w:sz w:val="32"/>
          <w:szCs w:val="32"/>
        </w:rPr>
      </w:pPr>
      <w:r w:rsidRPr="00825D30">
        <w:rPr>
          <w:color w:val="FF66CC"/>
          <w:sz w:val="32"/>
          <w:szCs w:val="32"/>
        </w:rPr>
        <w:t>Show mini</w:t>
      </w:r>
      <w:r w:rsidR="00825D30" w:rsidRPr="00825D30">
        <w:rPr>
          <w:color w:val="FF66CC"/>
          <w:sz w:val="32"/>
          <w:szCs w:val="32"/>
        </w:rPr>
        <w:t xml:space="preserve"> and </w:t>
      </w:r>
      <w:r w:rsidRPr="00825D30">
        <w:rPr>
          <w:color w:val="FF66CC"/>
          <w:sz w:val="32"/>
          <w:szCs w:val="32"/>
        </w:rPr>
        <w:t xml:space="preserve">show full sized bottle  </w:t>
      </w:r>
    </w:p>
    <w:p w14:paraId="1AC6EDB7" w14:textId="30380606" w:rsidR="00BF3610" w:rsidRPr="00BF3610" w:rsidRDefault="00BF3610" w:rsidP="00BF3610">
      <w:pPr>
        <w:rPr>
          <w:sz w:val="32"/>
          <w:szCs w:val="32"/>
        </w:rPr>
      </w:pPr>
      <w:r w:rsidRPr="00BF3610">
        <w:rPr>
          <w:sz w:val="32"/>
          <w:szCs w:val="32"/>
        </w:rPr>
        <w:t xml:space="preserve">Oil free, silicone base, great for those with sensitive eyes. Shampoo &amp; conditioner for the eye area.  </w:t>
      </w:r>
    </w:p>
    <w:p w14:paraId="6FFC6C37" w14:textId="77777777" w:rsidR="00825D30" w:rsidRDefault="00BF3610" w:rsidP="00BF3610">
      <w:pPr>
        <w:rPr>
          <w:sz w:val="32"/>
          <w:szCs w:val="32"/>
        </w:rPr>
      </w:pPr>
      <w:r w:rsidRPr="00825D30">
        <w:rPr>
          <w:b/>
          <w:bCs/>
          <w:sz w:val="32"/>
          <w:szCs w:val="32"/>
        </w:rPr>
        <w:t>STEP 2:</w:t>
      </w:r>
      <w:r w:rsidRPr="00BF3610">
        <w:rPr>
          <w:sz w:val="32"/>
          <w:szCs w:val="32"/>
        </w:rPr>
        <w:t xml:space="preserve">  </w:t>
      </w:r>
    </w:p>
    <w:p w14:paraId="5C9A36C8" w14:textId="010B48DD" w:rsidR="00BF3610" w:rsidRPr="00825D30" w:rsidRDefault="00BF3610" w:rsidP="00825D30">
      <w:pPr>
        <w:rPr>
          <w:sz w:val="32"/>
          <w:szCs w:val="32"/>
        </w:rPr>
      </w:pPr>
      <w:r w:rsidRPr="00825D30">
        <w:rPr>
          <w:color w:val="FF66CC"/>
          <w:sz w:val="32"/>
          <w:szCs w:val="32"/>
        </w:rPr>
        <w:t>Cleanser</w:t>
      </w:r>
      <w:r w:rsidRPr="00825D30">
        <w:rPr>
          <w:sz w:val="32"/>
          <w:szCs w:val="32"/>
        </w:rPr>
        <w:t xml:space="preserve"> -</w:t>
      </w:r>
      <w:r w:rsidR="00825D30" w:rsidRPr="00825D30">
        <w:rPr>
          <w:sz w:val="32"/>
          <w:szCs w:val="32"/>
        </w:rPr>
        <w:t xml:space="preserve"> s</w:t>
      </w:r>
      <w:r w:rsidRPr="00825D30">
        <w:rPr>
          <w:sz w:val="32"/>
          <w:szCs w:val="32"/>
        </w:rPr>
        <w:t xml:space="preserve">how cleanser packet &amp; </w:t>
      </w:r>
      <w:r w:rsidR="00825D30" w:rsidRPr="00825D30">
        <w:rPr>
          <w:sz w:val="32"/>
          <w:szCs w:val="32"/>
        </w:rPr>
        <w:t>Full-sized</w:t>
      </w:r>
      <w:r w:rsidRPr="00825D30">
        <w:rPr>
          <w:sz w:val="32"/>
          <w:szCs w:val="32"/>
        </w:rPr>
        <w:t xml:space="preserve"> bottle  </w:t>
      </w:r>
    </w:p>
    <w:p w14:paraId="7CE7D634" w14:textId="1DAF96AE" w:rsidR="00825D30" w:rsidRPr="00825D30" w:rsidRDefault="00825D30" w:rsidP="00825D30">
      <w:pPr>
        <w:pStyle w:val="ListParagraph"/>
        <w:numPr>
          <w:ilvl w:val="0"/>
          <w:numId w:val="4"/>
        </w:numPr>
        <w:rPr>
          <w:sz w:val="32"/>
          <w:szCs w:val="32"/>
        </w:rPr>
      </w:pPr>
      <w:r w:rsidRPr="00825D30">
        <w:rPr>
          <w:sz w:val="32"/>
          <w:szCs w:val="32"/>
        </w:rPr>
        <w:t>4/5-month</w:t>
      </w:r>
      <w:r w:rsidR="00BF3610" w:rsidRPr="00825D30">
        <w:rPr>
          <w:sz w:val="32"/>
          <w:szCs w:val="32"/>
        </w:rPr>
        <w:t xml:space="preserve"> supply.  </w:t>
      </w:r>
    </w:p>
    <w:p w14:paraId="6DC503E1" w14:textId="0D50EA6E" w:rsidR="00825D30" w:rsidRPr="00825D30" w:rsidRDefault="00825D30" w:rsidP="00825D30">
      <w:pPr>
        <w:pStyle w:val="ListParagraph"/>
        <w:numPr>
          <w:ilvl w:val="0"/>
          <w:numId w:val="4"/>
        </w:numPr>
        <w:rPr>
          <w:sz w:val="32"/>
          <w:szCs w:val="32"/>
        </w:rPr>
      </w:pPr>
      <w:r w:rsidRPr="00825D30">
        <w:rPr>
          <w:sz w:val="32"/>
          <w:szCs w:val="32"/>
        </w:rPr>
        <w:t>Cleanse,</w:t>
      </w:r>
      <w:r w:rsidR="00BF3610" w:rsidRPr="00825D30">
        <w:rPr>
          <w:sz w:val="32"/>
          <w:szCs w:val="32"/>
        </w:rPr>
        <w:t xml:space="preserve"> lightly exfoliate, cleaning out the pores of all dirt and oil.  </w:t>
      </w:r>
    </w:p>
    <w:p w14:paraId="2334846E" w14:textId="65118FC2" w:rsidR="00BF3610" w:rsidRPr="00825D30" w:rsidRDefault="00BF3610" w:rsidP="00825D30">
      <w:pPr>
        <w:pStyle w:val="ListParagraph"/>
        <w:numPr>
          <w:ilvl w:val="0"/>
          <w:numId w:val="4"/>
        </w:numPr>
        <w:rPr>
          <w:sz w:val="32"/>
          <w:szCs w:val="32"/>
        </w:rPr>
      </w:pPr>
      <w:r w:rsidRPr="00825D30">
        <w:rPr>
          <w:sz w:val="32"/>
          <w:szCs w:val="32"/>
        </w:rPr>
        <w:t xml:space="preserve">Eco Friendly beads infused with toner + VIT B 3  </w:t>
      </w:r>
    </w:p>
    <w:p w14:paraId="13BE878C" w14:textId="77777777" w:rsidR="00825D30" w:rsidRPr="00825D30" w:rsidRDefault="00BF3610" w:rsidP="00BF3610">
      <w:pPr>
        <w:rPr>
          <w:color w:val="FF66CC"/>
          <w:sz w:val="32"/>
          <w:szCs w:val="32"/>
        </w:rPr>
      </w:pPr>
      <w:r w:rsidRPr="00825D30">
        <w:rPr>
          <w:color w:val="FF66CC"/>
          <w:sz w:val="32"/>
          <w:szCs w:val="32"/>
        </w:rPr>
        <w:t xml:space="preserve">QUIZ QUESTION  </w:t>
      </w:r>
    </w:p>
    <w:p w14:paraId="30C92769" w14:textId="743E43DE" w:rsidR="00BF3610" w:rsidRPr="00BF3610" w:rsidRDefault="00BF3610" w:rsidP="00BF3610">
      <w:pPr>
        <w:rPr>
          <w:sz w:val="32"/>
          <w:szCs w:val="32"/>
        </w:rPr>
      </w:pPr>
      <w:r w:rsidRPr="00BF3610">
        <w:rPr>
          <w:sz w:val="32"/>
          <w:szCs w:val="32"/>
        </w:rPr>
        <w:t xml:space="preserve">What DECADE was our Company founded?  </w:t>
      </w:r>
    </w:p>
    <w:p w14:paraId="28EA6949" w14:textId="77777777" w:rsidR="00825D30" w:rsidRDefault="00BF3610" w:rsidP="00BF3610">
      <w:pPr>
        <w:rPr>
          <w:sz w:val="32"/>
          <w:szCs w:val="32"/>
        </w:rPr>
      </w:pPr>
      <w:r w:rsidRPr="00825D30">
        <w:rPr>
          <w:color w:val="FF66CC"/>
          <w:sz w:val="32"/>
          <w:szCs w:val="32"/>
        </w:rPr>
        <w:lastRenderedPageBreak/>
        <w:t>BEAUTY HACK #</w:t>
      </w:r>
      <w:r w:rsidR="00825D30" w:rsidRPr="00825D30">
        <w:rPr>
          <w:color w:val="FF66CC"/>
          <w:sz w:val="32"/>
          <w:szCs w:val="32"/>
        </w:rPr>
        <w:t>3</w:t>
      </w:r>
      <w:r w:rsidR="00825D30" w:rsidRPr="00BF3610">
        <w:rPr>
          <w:sz w:val="32"/>
          <w:szCs w:val="32"/>
        </w:rPr>
        <w:t>:</w:t>
      </w:r>
      <w:r w:rsidRPr="00BF3610">
        <w:rPr>
          <w:sz w:val="32"/>
          <w:szCs w:val="32"/>
        </w:rPr>
        <w:t xml:space="preserve"> Make Masking apart of your weekly skincare routine. </w:t>
      </w:r>
    </w:p>
    <w:p w14:paraId="2FF9AA82" w14:textId="70D8F3E5" w:rsidR="00BF3610" w:rsidRPr="00FF1E8C" w:rsidRDefault="00BF3610" w:rsidP="00FF1E8C">
      <w:pPr>
        <w:pStyle w:val="ListParagraph"/>
        <w:numPr>
          <w:ilvl w:val="0"/>
          <w:numId w:val="15"/>
        </w:numPr>
        <w:rPr>
          <w:sz w:val="32"/>
          <w:szCs w:val="32"/>
        </w:rPr>
      </w:pPr>
      <w:r w:rsidRPr="00FF1E8C">
        <w:rPr>
          <w:sz w:val="32"/>
          <w:szCs w:val="32"/>
        </w:rPr>
        <w:t xml:space="preserve">Most associate masking as occasional pampering  </w:t>
      </w:r>
    </w:p>
    <w:p w14:paraId="62286BF0" w14:textId="21BCDAAD" w:rsidR="0072602B" w:rsidRPr="00FF1E8C" w:rsidRDefault="00BF3610" w:rsidP="00FF1E8C">
      <w:pPr>
        <w:pStyle w:val="ListParagraph"/>
        <w:numPr>
          <w:ilvl w:val="0"/>
          <w:numId w:val="15"/>
        </w:numPr>
        <w:rPr>
          <w:sz w:val="32"/>
          <w:szCs w:val="32"/>
        </w:rPr>
      </w:pPr>
      <w:r w:rsidRPr="00FF1E8C">
        <w:rPr>
          <w:sz w:val="32"/>
          <w:szCs w:val="32"/>
        </w:rPr>
        <w:t xml:space="preserve">Masking is important for detoxing &amp; hydrating the skin </w:t>
      </w:r>
    </w:p>
    <w:p w14:paraId="7D985404" w14:textId="7932AA4D" w:rsidR="0072602B" w:rsidRPr="00FF1E8C" w:rsidRDefault="00BF3610" w:rsidP="00FF1E8C">
      <w:pPr>
        <w:pStyle w:val="ListParagraph"/>
        <w:numPr>
          <w:ilvl w:val="0"/>
          <w:numId w:val="15"/>
        </w:numPr>
        <w:rPr>
          <w:sz w:val="32"/>
          <w:szCs w:val="32"/>
        </w:rPr>
      </w:pPr>
      <w:r w:rsidRPr="00FF1E8C">
        <w:rPr>
          <w:sz w:val="32"/>
          <w:szCs w:val="32"/>
        </w:rPr>
        <w:t xml:space="preserve">Detoxing masks will help flush out the bad bacteria built up </w:t>
      </w:r>
      <w:r w:rsidR="0072602B" w:rsidRPr="00FF1E8C">
        <w:rPr>
          <w:sz w:val="32"/>
          <w:szCs w:val="32"/>
        </w:rPr>
        <w:t xml:space="preserve">in </w:t>
      </w:r>
      <w:r w:rsidRPr="00FF1E8C">
        <w:rPr>
          <w:sz w:val="32"/>
          <w:szCs w:val="32"/>
        </w:rPr>
        <w:t xml:space="preserve">your pores </w:t>
      </w:r>
    </w:p>
    <w:p w14:paraId="180EFC05" w14:textId="5CE01295" w:rsidR="00BF3610" w:rsidRPr="00FF1E8C" w:rsidRDefault="00BF3610" w:rsidP="00FF1E8C">
      <w:pPr>
        <w:pStyle w:val="ListParagraph"/>
        <w:numPr>
          <w:ilvl w:val="0"/>
          <w:numId w:val="15"/>
        </w:numPr>
        <w:rPr>
          <w:sz w:val="32"/>
          <w:szCs w:val="32"/>
        </w:rPr>
      </w:pPr>
      <w:r w:rsidRPr="00FF1E8C">
        <w:rPr>
          <w:sz w:val="32"/>
          <w:szCs w:val="32"/>
        </w:rPr>
        <w:t xml:space="preserve">Hydrating masks help to nourish and balance out your skin moisture levels </w:t>
      </w:r>
      <w:r w:rsidR="0072602B" w:rsidRPr="00FF1E8C">
        <w:rPr>
          <w:sz w:val="32"/>
          <w:szCs w:val="32"/>
        </w:rPr>
        <w:t xml:space="preserve">  </w:t>
      </w:r>
      <w:r w:rsidRPr="00FF1E8C">
        <w:rPr>
          <w:sz w:val="32"/>
          <w:szCs w:val="32"/>
        </w:rPr>
        <w:t xml:space="preserve">so that your skin is not </w:t>
      </w:r>
      <w:r w:rsidR="0072602B" w:rsidRPr="00FF1E8C">
        <w:rPr>
          <w:sz w:val="32"/>
          <w:szCs w:val="32"/>
        </w:rPr>
        <w:t>left-over</w:t>
      </w:r>
      <w:r w:rsidRPr="00FF1E8C">
        <w:rPr>
          <w:sz w:val="32"/>
          <w:szCs w:val="32"/>
        </w:rPr>
        <w:t xml:space="preserve"> producing oil or not producing enough from lack of hydration  </w:t>
      </w:r>
    </w:p>
    <w:p w14:paraId="0DA0F9F4" w14:textId="0E71403D" w:rsidR="0072602B" w:rsidRPr="00FF1E8C" w:rsidRDefault="00BF3610" w:rsidP="00FF1E8C">
      <w:pPr>
        <w:spacing w:after="0"/>
        <w:ind w:left="360"/>
        <w:rPr>
          <w:sz w:val="32"/>
          <w:szCs w:val="32"/>
        </w:rPr>
      </w:pPr>
      <w:r w:rsidRPr="00FF1E8C">
        <w:rPr>
          <w:color w:val="FF66CC"/>
          <w:sz w:val="32"/>
          <w:szCs w:val="32"/>
        </w:rPr>
        <w:t>BEAUTY HACK #4</w:t>
      </w:r>
      <w:r w:rsidR="0072602B" w:rsidRPr="00FF1E8C">
        <w:rPr>
          <w:sz w:val="32"/>
          <w:szCs w:val="32"/>
        </w:rPr>
        <w:t>:</w:t>
      </w:r>
      <w:r w:rsidRPr="00FF1E8C">
        <w:rPr>
          <w:sz w:val="32"/>
          <w:szCs w:val="32"/>
        </w:rPr>
        <w:t xml:space="preserve"> Always use a Masking applicator to apply your masking treatments</w:t>
      </w:r>
      <w:r w:rsidR="0072602B" w:rsidRPr="00FF1E8C">
        <w:rPr>
          <w:sz w:val="32"/>
          <w:szCs w:val="32"/>
        </w:rPr>
        <w:t>.</w:t>
      </w:r>
      <w:r w:rsidRPr="00FF1E8C">
        <w:rPr>
          <w:sz w:val="32"/>
          <w:szCs w:val="32"/>
        </w:rPr>
        <w:t xml:space="preserve">  </w:t>
      </w:r>
    </w:p>
    <w:p w14:paraId="1EAC210C" w14:textId="48878E98" w:rsidR="0072602B" w:rsidRPr="00FF1E8C" w:rsidRDefault="00BF3610" w:rsidP="00FF1E8C">
      <w:pPr>
        <w:pStyle w:val="ListParagraph"/>
        <w:numPr>
          <w:ilvl w:val="0"/>
          <w:numId w:val="15"/>
        </w:numPr>
        <w:spacing w:after="0"/>
        <w:rPr>
          <w:sz w:val="32"/>
          <w:szCs w:val="32"/>
        </w:rPr>
      </w:pPr>
      <w:r w:rsidRPr="00FF1E8C">
        <w:rPr>
          <w:sz w:val="32"/>
          <w:szCs w:val="32"/>
        </w:rPr>
        <w:t xml:space="preserve">Recommended is a silicon brush </w:t>
      </w:r>
    </w:p>
    <w:p w14:paraId="60212027" w14:textId="3B3BF453" w:rsidR="0072602B" w:rsidRPr="00FF1E8C" w:rsidRDefault="00BF3610" w:rsidP="00FF1E8C">
      <w:pPr>
        <w:pStyle w:val="ListParagraph"/>
        <w:numPr>
          <w:ilvl w:val="0"/>
          <w:numId w:val="15"/>
        </w:numPr>
        <w:spacing w:after="0"/>
        <w:rPr>
          <w:sz w:val="32"/>
          <w:szCs w:val="32"/>
        </w:rPr>
      </w:pPr>
      <w:r w:rsidRPr="00FF1E8C">
        <w:rPr>
          <w:sz w:val="32"/>
          <w:szCs w:val="32"/>
        </w:rPr>
        <w:t xml:space="preserve">Doesn’t hold moisture and bacteria  </w:t>
      </w:r>
    </w:p>
    <w:p w14:paraId="07B1D3B6" w14:textId="06B6AC35" w:rsidR="0072602B" w:rsidRPr="00FF1E8C" w:rsidRDefault="00BF3610" w:rsidP="00FF1E8C">
      <w:pPr>
        <w:pStyle w:val="ListParagraph"/>
        <w:numPr>
          <w:ilvl w:val="0"/>
          <w:numId w:val="15"/>
        </w:numPr>
        <w:spacing w:after="0"/>
        <w:rPr>
          <w:sz w:val="32"/>
          <w:szCs w:val="32"/>
        </w:rPr>
      </w:pPr>
      <w:r w:rsidRPr="00FF1E8C">
        <w:rPr>
          <w:sz w:val="32"/>
          <w:szCs w:val="32"/>
        </w:rPr>
        <w:t xml:space="preserve">Easy to clean  </w:t>
      </w:r>
    </w:p>
    <w:p w14:paraId="0554B941" w14:textId="76EE08AC" w:rsidR="0072602B" w:rsidRPr="00FF1E8C" w:rsidRDefault="00BF3610" w:rsidP="00FF1E8C">
      <w:pPr>
        <w:pStyle w:val="ListParagraph"/>
        <w:numPr>
          <w:ilvl w:val="0"/>
          <w:numId w:val="15"/>
        </w:numPr>
        <w:spacing w:after="0"/>
        <w:rPr>
          <w:sz w:val="32"/>
          <w:szCs w:val="32"/>
        </w:rPr>
      </w:pPr>
      <w:r w:rsidRPr="00FF1E8C">
        <w:rPr>
          <w:b/>
          <w:bCs/>
          <w:sz w:val="32"/>
          <w:szCs w:val="32"/>
        </w:rPr>
        <w:t>WHY BRUSH?</w:t>
      </w:r>
      <w:r w:rsidRPr="00FF1E8C">
        <w:rPr>
          <w:sz w:val="32"/>
          <w:szCs w:val="32"/>
        </w:rPr>
        <w:t xml:space="preserve"> We add extra dirt, oil &amp; bacteria when applying with our hands that will cause our pores to become clogged. Always apply your masking treatments to a clean washed face with a clean applicator.</w:t>
      </w:r>
    </w:p>
    <w:p w14:paraId="11E7078A" w14:textId="4FFBAE26" w:rsidR="00BF3610" w:rsidRPr="00BF3610" w:rsidRDefault="00BF3610" w:rsidP="0072602B">
      <w:pPr>
        <w:spacing w:after="0"/>
        <w:rPr>
          <w:sz w:val="32"/>
          <w:szCs w:val="32"/>
        </w:rPr>
      </w:pPr>
      <w:r w:rsidRPr="00BF3610">
        <w:rPr>
          <w:sz w:val="32"/>
          <w:szCs w:val="32"/>
        </w:rPr>
        <w:t xml:space="preserve">  </w:t>
      </w:r>
    </w:p>
    <w:p w14:paraId="6718E3B1" w14:textId="77777777" w:rsidR="00BF3610" w:rsidRPr="00CA1572" w:rsidRDefault="00BF3610" w:rsidP="00BF3610">
      <w:pPr>
        <w:rPr>
          <w:b/>
          <w:bCs/>
          <w:sz w:val="32"/>
          <w:szCs w:val="32"/>
        </w:rPr>
      </w:pPr>
      <w:r w:rsidRPr="00CA1572">
        <w:rPr>
          <w:b/>
          <w:bCs/>
          <w:sz w:val="32"/>
          <w:szCs w:val="32"/>
        </w:rPr>
        <w:t xml:space="preserve">STEP 3: ON ONE HALF OF FACE </w:t>
      </w:r>
    </w:p>
    <w:p w14:paraId="40E3DDBC" w14:textId="77777777" w:rsidR="00BF3610" w:rsidRPr="0072602B" w:rsidRDefault="00BF3610" w:rsidP="0072602B">
      <w:pPr>
        <w:spacing w:after="0"/>
        <w:rPr>
          <w:color w:val="FF66CC"/>
          <w:sz w:val="32"/>
          <w:szCs w:val="32"/>
        </w:rPr>
      </w:pPr>
      <w:r w:rsidRPr="0072602B">
        <w:rPr>
          <w:color w:val="FF66CC"/>
          <w:sz w:val="32"/>
          <w:szCs w:val="32"/>
        </w:rPr>
        <w:t xml:space="preserve">-Feature Charcoal Mask </w:t>
      </w:r>
    </w:p>
    <w:p w14:paraId="0CA414AC" w14:textId="77777777" w:rsidR="0072602B" w:rsidRPr="0072602B" w:rsidRDefault="00BF3610" w:rsidP="0072602B">
      <w:pPr>
        <w:pStyle w:val="ListParagraph"/>
        <w:numPr>
          <w:ilvl w:val="0"/>
          <w:numId w:val="5"/>
        </w:numPr>
        <w:spacing w:after="0"/>
        <w:rPr>
          <w:sz w:val="32"/>
          <w:szCs w:val="32"/>
        </w:rPr>
      </w:pPr>
      <w:r w:rsidRPr="0072602B">
        <w:rPr>
          <w:sz w:val="32"/>
          <w:szCs w:val="32"/>
        </w:rPr>
        <w:t xml:space="preserve">Activated Charcoal  </w:t>
      </w:r>
    </w:p>
    <w:p w14:paraId="2D319014" w14:textId="77777777" w:rsidR="0072602B" w:rsidRPr="0072602B" w:rsidRDefault="00BF3610" w:rsidP="0072602B">
      <w:pPr>
        <w:pStyle w:val="ListParagraph"/>
        <w:numPr>
          <w:ilvl w:val="0"/>
          <w:numId w:val="5"/>
        </w:numPr>
        <w:spacing w:after="0"/>
        <w:rPr>
          <w:sz w:val="32"/>
          <w:szCs w:val="32"/>
        </w:rPr>
      </w:pPr>
      <w:r w:rsidRPr="0072602B">
        <w:rPr>
          <w:sz w:val="32"/>
          <w:szCs w:val="32"/>
        </w:rPr>
        <w:t xml:space="preserve">SPA grade Clay  </w:t>
      </w:r>
    </w:p>
    <w:p w14:paraId="4C14F00F" w14:textId="77777777" w:rsidR="0072602B" w:rsidRPr="0072602B" w:rsidRDefault="00BF3610" w:rsidP="0072602B">
      <w:pPr>
        <w:pStyle w:val="ListParagraph"/>
        <w:numPr>
          <w:ilvl w:val="0"/>
          <w:numId w:val="5"/>
        </w:numPr>
        <w:spacing w:after="0"/>
        <w:rPr>
          <w:sz w:val="32"/>
          <w:szCs w:val="32"/>
        </w:rPr>
      </w:pPr>
      <w:r w:rsidRPr="0072602B">
        <w:rPr>
          <w:sz w:val="32"/>
          <w:szCs w:val="32"/>
        </w:rPr>
        <w:t xml:space="preserve">Hyperpigmentation and uneven skin tones, acne &amp; occasional breakouts </w:t>
      </w:r>
    </w:p>
    <w:p w14:paraId="70743BD6" w14:textId="14294FE3" w:rsidR="0072602B" w:rsidRDefault="00BF3610" w:rsidP="0072602B">
      <w:pPr>
        <w:pStyle w:val="ListParagraph"/>
        <w:numPr>
          <w:ilvl w:val="0"/>
          <w:numId w:val="5"/>
        </w:numPr>
        <w:spacing w:after="0"/>
        <w:rPr>
          <w:sz w:val="32"/>
          <w:szCs w:val="32"/>
        </w:rPr>
      </w:pPr>
      <w:r w:rsidRPr="0072602B">
        <w:rPr>
          <w:sz w:val="32"/>
          <w:szCs w:val="32"/>
        </w:rPr>
        <w:t xml:space="preserve">Infused with Navy bean, peppermint, rosemary &amp; honeysuckle  </w:t>
      </w:r>
    </w:p>
    <w:p w14:paraId="0FEA670C" w14:textId="77777777" w:rsidR="0072602B" w:rsidRPr="0072602B" w:rsidRDefault="0072602B" w:rsidP="0072602B">
      <w:pPr>
        <w:pStyle w:val="ListParagraph"/>
        <w:spacing w:after="0"/>
        <w:rPr>
          <w:sz w:val="32"/>
          <w:szCs w:val="32"/>
        </w:rPr>
      </w:pPr>
    </w:p>
    <w:p w14:paraId="7E57EEC7" w14:textId="77777777" w:rsidR="0072602B" w:rsidRDefault="00BF3610" w:rsidP="0072602B">
      <w:pPr>
        <w:spacing w:after="0"/>
        <w:rPr>
          <w:sz w:val="32"/>
          <w:szCs w:val="32"/>
        </w:rPr>
      </w:pPr>
      <w:r w:rsidRPr="0072602B">
        <w:rPr>
          <w:color w:val="FF66CC"/>
          <w:sz w:val="32"/>
          <w:szCs w:val="32"/>
        </w:rPr>
        <w:t xml:space="preserve">- Feature Hydrating gel mask  </w:t>
      </w:r>
    </w:p>
    <w:p w14:paraId="05B0D545" w14:textId="3991E67F" w:rsidR="0072602B" w:rsidRPr="0072602B" w:rsidRDefault="00BF3610" w:rsidP="0072602B">
      <w:pPr>
        <w:pStyle w:val="ListParagraph"/>
        <w:numPr>
          <w:ilvl w:val="0"/>
          <w:numId w:val="6"/>
        </w:numPr>
        <w:spacing w:after="0"/>
        <w:rPr>
          <w:sz w:val="32"/>
          <w:szCs w:val="32"/>
        </w:rPr>
      </w:pPr>
      <w:r w:rsidRPr="0072602B">
        <w:rPr>
          <w:sz w:val="32"/>
          <w:szCs w:val="32"/>
        </w:rPr>
        <w:t xml:space="preserve">Locks in Moisture to reduce the appearance of fine lines &amp; wrinkles </w:t>
      </w:r>
    </w:p>
    <w:p w14:paraId="4B9941C0" w14:textId="2D4468A2" w:rsidR="0072602B" w:rsidRPr="0072602B" w:rsidRDefault="00BF3610" w:rsidP="0072602B">
      <w:pPr>
        <w:pStyle w:val="ListParagraph"/>
        <w:numPr>
          <w:ilvl w:val="0"/>
          <w:numId w:val="6"/>
        </w:numPr>
        <w:spacing w:after="0"/>
        <w:rPr>
          <w:sz w:val="32"/>
          <w:szCs w:val="32"/>
        </w:rPr>
      </w:pPr>
      <w:r w:rsidRPr="0072602B">
        <w:rPr>
          <w:sz w:val="32"/>
          <w:szCs w:val="32"/>
        </w:rPr>
        <w:t xml:space="preserve">Helps balance out </w:t>
      </w:r>
      <w:r w:rsidR="0072602B" w:rsidRPr="0072602B">
        <w:rPr>
          <w:sz w:val="32"/>
          <w:szCs w:val="32"/>
        </w:rPr>
        <w:t>skin’s</w:t>
      </w:r>
      <w:r w:rsidRPr="0072602B">
        <w:rPr>
          <w:sz w:val="32"/>
          <w:szCs w:val="32"/>
        </w:rPr>
        <w:t xml:space="preserve"> moisture levels  </w:t>
      </w:r>
    </w:p>
    <w:p w14:paraId="00BE4660" w14:textId="346EE82B" w:rsidR="00BF3610" w:rsidRPr="0072602B" w:rsidRDefault="00BF3610" w:rsidP="0072602B">
      <w:pPr>
        <w:pStyle w:val="ListParagraph"/>
        <w:numPr>
          <w:ilvl w:val="0"/>
          <w:numId w:val="6"/>
        </w:numPr>
        <w:spacing w:after="0"/>
        <w:rPr>
          <w:sz w:val="32"/>
          <w:szCs w:val="32"/>
        </w:rPr>
      </w:pPr>
      <w:r w:rsidRPr="0072602B">
        <w:rPr>
          <w:sz w:val="32"/>
          <w:szCs w:val="32"/>
        </w:rPr>
        <w:t xml:space="preserve">Formulated with </w:t>
      </w:r>
      <w:r w:rsidR="0072602B" w:rsidRPr="0072602B">
        <w:rPr>
          <w:sz w:val="32"/>
          <w:szCs w:val="32"/>
        </w:rPr>
        <w:t>plant-based</w:t>
      </w:r>
      <w:r w:rsidRPr="0072602B">
        <w:rPr>
          <w:sz w:val="32"/>
          <w:szCs w:val="32"/>
        </w:rPr>
        <w:t xml:space="preserve"> ingredients and antioxidants </w:t>
      </w:r>
    </w:p>
    <w:p w14:paraId="4DF3E068" w14:textId="77777777" w:rsidR="0072602B" w:rsidRDefault="0072602B" w:rsidP="00BF3610">
      <w:pPr>
        <w:rPr>
          <w:sz w:val="32"/>
          <w:szCs w:val="32"/>
        </w:rPr>
      </w:pPr>
    </w:p>
    <w:p w14:paraId="1E9E7285" w14:textId="4FEBAB81" w:rsidR="00BF3610" w:rsidRPr="0072602B" w:rsidRDefault="00BF3610" w:rsidP="00BF3610">
      <w:pPr>
        <w:rPr>
          <w:color w:val="FF66CC"/>
          <w:sz w:val="32"/>
          <w:szCs w:val="32"/>
        </w:rPr>
      </w:pPr>
      <w:r w:rsidRPr="0072602B">
        <w:rPr>
          <w:color w:val="FF66CC"/>
          <w:sz w:val="32"/>
          <w:szCs w:val="32"/>
        </w:rPr>
        <w:t xml:space="preserve">While Charcoal mask is sitting </w:t>
      </w:r>
      <w:r w:rsidR="0072602B" w:rsidRPr="0072602B">
        <w:rPr>
          <w:color w:val="FF66CC"/>
          <w:sz w:val="32"/>
          <w:szCs w:val="32"/>
        </w:rPr>
        <w:t>- 4</w:t>
      </w:r>
      <w:r w:rsidRPr="0072602B">
        <w:rPr>
          <w:color w:val="FF66CC"/>
          <w:sz w:val="32"/>
          <w:szCs w:val="32"/>
        </w:rPr>
        <w:t xml:space="preserve"> Main reasons people say yes to MK  </w:t>
      </w:r>
    </w:p>
    <w:p w14:paraId="3F9C2126" w14:textId="75DAE333" w:rsidR="00BF3610" w:rsidRPr="00BF3610" w:rsidRDefault="00BF3610" w:rsidP="00BF3610">
      <w:pPr>
        <w:rPr>
          <w:sz w:val="32"/>
          <w:szCs w:val="32"/>
        </w:rPr>
      </w:pPr>
      <w:r w:rsidRPr="00BF3610">
        <w:rPr>
          <w:sz w:val="32"/>
          <w:szCs w:val="32"/>
        </w:rPr>
        <w:lastRenderedPageBreak/>
        <w:t xml:space="preserve">1. </w:t>
      </w:r>
      <w:r w:rsidR="0072602B" w:rsidRPr="00FF1E8C">
        <w:rPr>
          <w:b/>
          <w:bCs/>
          <w:sz w:val="32"/>
          <w:szCs w:val="32"/>
        </w:rPr>
        <w:t>H</w:t>
      </w:r>
      <w:r w:rsidRPr="00FF1E8C">
        <w:rPr>
          <w:b/>
          <w:bCs/>
          <w:sz w:val="32"/>
          <w:szCs w:val="32"/>
        </w:rPr>
        <w:t>ighest profit Margins</w:t>
      </w:r>
      <w:r w:rsidRPr="00BF3610">
        <w:rPr>
          <w:sz w:val="32"/>
          <w:szCs w:val="32"/>
        </w:rPr>
        <w:t xml:space="preserve"> in the direct selling industry</w:t>
      </w:r>
      <w:r w:rsidR="00FF1E8C">
        <w:rPr>
          <w:sz w:val="32"/>
          <w:szCs w:val="32"/>
        </w:rPr>
        <w:t xml:space="preserve"> -</w:t>
      </w:r>
      <w:r w:rsidRPr="00BF3610">
        <w:rPr>
          <w:sz w:val="32"/>
          <w:szCs w:val="32"/>
        </w:rPr>
        <w:t xml:space="preserve"> 50%. We make half of everything we sell. On average most beauty consultants are averaging $50-$100 </w:t>
      </w:r>
      <w:r w:rsidR="0072602B" w:rsidRPr="00BF3610">
        <w:rPr>
          <w:sz w:val="32"/>
          <w:szCs w:val="32"/>
        </w:rPr>
        <w:t>an</w:t>
      </w:r>
      <w:r w:rsidRPr="00BF3610">
        <w:rPr>
          <w:sz w:val="32"/>
          <w:szCs w:val="32"/>
        </w:rPr>
        <w:t xml:space="preserve"> hour!  </w:t>
      </w:r>
    </w:p>
    <w:p w14:paraId="63B0830F" w14:textId="02FAB5C9" w:rsidR="00BF3610" w:rsidRPr="00BF3610" w:rsidRDefault="00BF3610" w:rsidP="00BF3610">
      <w:pPr>
        <w:rPr>
          <w:sz w:val="32"/>
          <w:szCs w:val="32"/>
        </w:rPr>
      </w:pPr>
      <w:r w:rsidRPr="00BF3610">
        <w:rPr>
          <w:sz w:val="32"/>
          <w:szCs w:val="32"/>
        </w:rPr>
        <w:t xml:space="preserve">2. </w:t>
      </w:r>
      <w:r w:rsidR="0072602B" w:rsidRPr="00486A6D">
        <w:rPr>
          <w:b/>
          <w:bCs/>
          <w:sz w:val="32"/>
          <w:szCs w:val="32"/>
        </w:rPr>
        <w:t>F</w:t>
      </w:r>
      <w:r w:rsidRPr="00486A6D">
        <w:rPr>
          <w:b/>
          <w:bCs/>
          <w:sz w:val="32"/>
          <w:szCs w:val="32"/>
        </w:rPr>
        <w:t>reedom</w:t>
      </w:r>
      <w:r w:rsidR="0072602B" w:rsidRPr="00486A6D">
        <w:rPr>
          <w:b/>
          <w:bCs/>
          <w:sz w:val="32"/>
          <w:szCs w:val="32"/>
        </w:rPr>
        <w:t>/</w:t>
      </w:r>
      <w:r w:rsidRPr="00486A6D">
        <w:rPr>
          <w:b/>
          <w:bCs/>
          <w:sz w:val="32"/>
          <w:szCs w:val="32"/>
        </w:rPr>
        <w:t>Flexibility</w:t>
      </w:r>
      <w:r w:rsidR="00486A6D">
        <w:rPr>
          <w:sz w:val="32"/>
          <w:szCs w:val="32"/>
        </w:rPr>
        <w:t xml:space="preserve"> -</w:t>
      </w:r>
      <w:r w:rsidRPr="00BF3610">
        <w:rPr>
          <w:sz w:val="32"/>
          <w:szCs w:val="32"/>
        </w:rPr>
        <w:t xml:space="preserve"> </w:t>
      </w:r>
      <w:r w:rsidR="0072602B">
        <w:rPr>
          <w:sz w:val="32"/>
          <w:szCs w:val="32"/>
        </w:rPr>
        <w:t>design your own business</w:t>
      </w:r>
      <w:r w:rsidRPr="00BF3610">
        <w:rPr>
          <w:sz w:val="32"/>
          <w:szCs w:val="32"/>
        </w:rPr>
        <w:t>. I found a lot of flexibility in the business to design it to look like what I needed it to be for me</w:t>
      </w:r>
      <w:r w:rsidR="00486A6D">
        <w:rPr>
          <w:sz w:val="32"/>
          <w:szCs w:val="32"/>
        </w:rPr>
        <w:t>, s</w:t>
      </w:r>
      <w:r w:rsidRPr="00BF3610">
        <w:rPr>
          <w:sz w:val="32"/>
          <w:szCs w:val="32"/>
        </w:rPr>
        <w:t>prinkl</w:t>
      </w:r>
      <w:r w:rsidR="00486A6D">
        <w:rPr>
          <w:sz w:val="32"/>
          <w:szCs w:val="32"/>
        </w:rPr>
        <w:t>ing it in</w:t>
      </w:r>
      <w:r w:rsidRPr="00BF3610">
        <w:rPr>
          <w:sz w:val="32"/>
          <w:szCs w:val="32"/>
        </w:rPr>
        <w:t xml:space="preserve"> here and there. We have beauty consultants on our team who work MK once/twice a year, once/twice a week and some once/twice a month. You customize Mary Kay what you need it to be for you!  </w:t>
      </w:r>
    </w:p>
    <w:p w14:paraId="05A0CD4A" w14:textId="6D739E27" w:rsidR="00BF3610" w:rsidRPr="00BF3610" w:rsidRDefault="00BF3610" w:rsidP="00BF3610">
      <w:pPr>
        <w:rPr>
          <w:sz w:val="32"/>
          <w:szCs w:val="32"/>
        </w:rPr>
      </w:pPr>
      <w:r w:rsidRPr="00BF3610">
        <w:rPr>
          <w:sz w:val="32"/>
          <w:szCs w:val="32"/>
        </w:rPr>
        <w:t xml:space="preserve">3. </w:t>
      </w:r>
      <w:r w:rsidRPr="00486A6D">
        <w:rPr>
          <w:b/>
          <w:bCs/>
          <w:sz w:val="32"/>
          <w:szCs w:val="32"/>
        </w:rPr>
        <w:t>Advancement</w:t>
      </w:r>
      <w:r w:rsidR="00486A6D">
        <w:rPr>
          <w:sz w:val="32"/>
          <w:szCs w:val="32"/>
        </w:rPr>
        <w:t xml:space="preserve"> -</w:t>
      </w:r>
      <w:r w:rsidRPr="00BF3610">
        <w:rPr>
          <w:sz w:val="32"/>
          <w:szCs w:val="32"/>
        </w:rPr>
        <w:t xml:space="preserve"> </w:t>
      </w:r>
      <w:r w:rsidR="00486A6D">
        <w:rPr>
          <w:sz w:val="32"/>
          <w:szCs w:val="32"/>
        </w:rPr>
        <w:t>y</w:t>
      </w:r>
      <w:r w:rsidRPr="00BF3610">
        <w:rPr>
          <w:sz w:val="32"/>
          <w:szCs w:val="32"/>
        </w:rPr>
        <w:t xml:space="preserve">ou promote yourself on your own terms. Truth is when you work for someone </w:t>
      </w:r>
      <w:r w:rsidR="00486A6D" w:rsidRPr="00BF3610">
        <w:rPr>
          <w:sz w:val="32"/>
          <w:szCs w:val="32"/>
        </w:rPr>
        <w:t>else...</w:t>
      </w:r>
      <w:r w:rsidRPr="00BF3610">
        <w:rPr>
          <w:sz w:val="32"/>
          <w:szCs w:val="32"/>
        </w:rPr>
        <w:t xml:space="preserve"> </w:t>
      </w:r>
      <w:r w:rsidR="00A43A43">
        <w:rPr>
          <w:sz w:val="32"/>
          <w:szCs w:val="32"/>
        </w:rPr>
        <w:t>t</w:t>
      </w:r>
      <w:r w:rsidRPr="00BF3610">
        <w:rPr>
          <w:sz w:val="32"/>
          <w:szCs w:val="32"/>
        </w:rPr>
        <w:t xml:space="preserve">hey tell you when they feel that </w:t>
      </w:r>
      <w:r w:rsidR="00486A6D" w:rsidRPr="00BF3610">
        <w:rPr>
          <w:sz w:val="32"/>
          <w:szCs w:val="32"/>
        </w:rPr>
        <w:t>you are</w:t>
      </w:r>
      <w:r w:rsidRPr="00BF3610">
        <w:rPr>
          <w:sz w:val="32"/>
          <w:szCs w:val="32"/>
        </w:rPr>
        <w:t xml:space="preserve"> ready for a promotion or that </w:t>
      </w:r>
      <w:r w:rsidR="00A43A43">
        <w:rPr>
          <w:sz w:val="32"/>
          <w:szCs w:val="32"/>
        </w:rPr>
        <w:t>p</w:t>
      </w:r>
      <w:r w:rsidRPr="00BF3610">
        <w:rPr>
          <w:sz w:val="32"/>
          <w:szCs w:val="32"/>
        </w:rPr>
        <w:t xml:space="preserve">ay </w:t>
      </w:r>
      <w:r w:rsidR="00486A6D" w:rsidRPr="00BF3610">
        <w:rPr>
          <w:sz w:val="32"/>
          <w:szCs w:val="32"/>
        </w:rPr>
        <w:t>raise</w:t>
      </w:r>
      <w:r w:rsidR="00A43A43">
        <w:rPr>
          <w:sz w:val="32"/>
          <w:szCs w:val="32"/>
        </w:rPr>
        <w:t>…</w:t>
      </w:r>
      <w:r w:rsidRPr="00BF3610">
        <w:rPr>
          <w:sz w:val="32"/>
          <w:szCs w:val="32"/>
        </w:rPr>
        <w:t xml:space="preserve"> in Mary Kay you the decision when you and your family want or need more.  </w:t>
      </w:r>
    </w:p>
    <w:p w14:paraId="04F04682" w14:textId="304C6410" w:rsidR="00BF3610" w:rsidRPr="00BF3610" w:rsidRDefault="00BF3610" w:rsidP="00BF3610">
      <w:pPr>
        <w:rPr>
          <w:sz w:val="32"/>
          <w:szCs w:val="32"/>
        </w:rPr>
      </w:pPr>
      <w:r w:rsidRPr="00BF3610">
        <w:rPr>
          <w:sz w:val="32"/>
          <w:szCs w:val="32"/>
        </w:rPr>
        <w:t xml:space="preserve">4. </w:t>
      </w:r>
      <w:r w:rsidRPr="00486A6D">
        <w:rPr>
          <w:b/>
          <w:bCs/>
          <w:sz w:val="32"/>
          <w:szCs w:val="32"/>
        </w:rPr>
        <w:t>Shop at discount</w:t>
      </w:r>
      <w:r w:rsidR="00486A6D">
        <w:rPr>
          <w:sz w:val="32"/>
          <w:szCs w:val="32"/>
        </w:rPr>
        <w:t xml:space="preserve"> </w:t>
      </w:r>
      <w:r w:rsidR="00A43A43">
        <w:rPr>
          <w:sz w:val="32"/>
          <w:szCs w:val="32"/>
        </w:rPr>
        <w:t>–</w:t>
      </w:r>
      <w:r w:rsidR="00486A6D">
        <w:rPr>
          <w:sz w:val="32"/>
          <w:szCs w:val="32"/>
        </w:rPr>
        <w:t xml:space="preserve"> h</w:t>
      </w:r>
      <w:r w:rsidRPr="00BF3610">
        <w:rPr>
          <w:sz w:val="32"/>
          <w:szCs w:val="32"/>
        </w:rPr>
        <w:t xml:space="preserve">alf price on all skin care and color cosmetic, no strings </w:t>
      </w:r>
      <w:r w:rsidR="00486A6D" w:rsidRPr="00BF3610">
        <w:rPr>
          <w:sz w:val="32"/>
          <w:szCs w:val="32"/>
        </w:rPr>
        <w:t xml:space="preserve">attached. </w:t>
      </w:r>
      <w:r w:rsidR="00A43A43">
        <w:rPr>
          <w:sz w:val="32"/>
          <w:szCs w:val="32"/>
        </w:rPr>
        <w:t>–</w:t>
      </w:r>
      <w:r w:rsidRPr="00BF3610">
        <w:rPr>
          <w:sz w:val="32"/>
          <w:szCs w:val="32"/>
        </w:rPr>
        <w:t xml:space="preserve"> Romance PINK PRIME! </w:t>
      </w:r>
      <w:r w:rsidR="00A43A43" w:rsidRPr="00BF3610">
        <w:rPr>
          <w:sz w:val="32"/>
          <w:szCs w:val="32"/>
        </w:rPr>
        <w:t>S</w:t>
      </w:r>
      <w:r w:rsidRPr="00BF3610">
        <w:rPr>
          <w:sz w:val="32"/>
          <w:szCs w:val="32"/>
        </w:rPr>
        <w:t xml:space="preserve">croll, shop, add to </w:t>
      </w:r>
      <w:r w:rsidR="00486A6D" w:rsidRPr="00BF3610">
        <w:rPr>
          <w:sz w:val="32"/>
          <w:szCs w:val="32"/>
        </w:rPr>
        <w:t>cart</w:t>
      </w:r>
      <w:r w:rsidR="00A43A43">
        <w:rPr>
          <w:sz w:val="32"/>
          <w:szCs w:val="32"/>
        </w:rPr>
        <w:t>…</w:t>
      </w:r>
      <w:r w:rsidRPr="00BF3610">
        <w:rPr>
          <w:sz w:val="32"/>
          <w:szCs w:val="32"/>
        </w:rPr>
        <w:t xml:space="preserve"> checkout! </w:t>
      </w:r>
    </w:p>
    <w:p w14:paraId="10CDACAA" w14:textId="77777777" w:rsidR="00BF3610" w:rsidRPr="00486A6D" w:rsidRDefault="00BF3610" w:rsidP="00BF3610">
      <w:pPr>
        <w:rPr>
          <w:color w:val="FF66CC"/>
          <w:sz w:val="32"/>
          <w:szCs w:val="32"/>
        </w:rPr>
      </w:pPr>
      <w:r w:rsidRPr="00486A6D">
        <w:rPr>
          <w:color w:val="FF66CC"/>
          <w:sz w:val="32"/>
          <w:szCs w:val="32"/>
        </w:rPr>
        <w:t xml:space="preserve">Drop in the comments what appealed to you the most?  </w:t>
      </w:r>
    </w:p>
    <w:p w14:paraId="5B353C81" w14:textId="05F2BB96" w:rsidR="00A43A43" w:rsidRPr="00A43A43" w:rsidRDefault="00BF3610" w:rsidP="00BF3610">
      <w:pPr>
        <w:rPr>
          <w:b/>
          <w:bCs/>
          <w:color w:val="FF66CC"/>
          <w:sz w:val="32"/>
          <w:szCs w:val="32"/>
        </w:rPr>
      </w:pPr>
      <w:r w:rsidRPr="00A43A43">
        <w:rPr>
          <w:b/>
          <w:bCs/>
          <w:color w:val="FF66CC"/>
          <w:sz w:val="32"/>
          <w:szCs w:val="32"/>
        </w:rPr>
        <w:t xml:space="preserve">PRIZE GIVE AWAY. 1963 </w:t>
      </w:r>
    </w:p>
    <w:p w14:paraId="6BEA460C" w14:textId="6640B38E" w:rsidR="00486A6D" w:rsidRDefault="00BF3610" w:rsidP="00BF3610">
      <w:pPr>
        <w:rPr>
          <w:sz w:val="32"/>
          <w:szCs w:val="32"/>
        </w:rPr>
      </w:pPr>
      <w:r w:rsidRPr="00486A6D">
        <w:rPr>
          <w:color w:val="FF66CC"/>
          <w:sz w:val="32"/>
          <w:szCs w:val="32"/>
        </w:rPr>
        <w:t xml:space="preserve">BEAUTY HACK #5 </w:t>
      </w:r>
    </w:p>
    <w:p w14:paraId="02D794EB" w14:textId="71758F8D" w:rsidR="00BF3610" w:rsidRPr="00BF3610" w:rsidRDefault="00BF3610" w:rsidP="00BF3610">
      <w:pPr>
        <w:rPr>
          <w:sz w:val="32"/>
          <w:szCs w:val="32"/>
        </w:rPr>
      </w:pPr>
      <w:r w:rsidRPr="00486A6D">
        <w:rPr>
          <w:b/>
          <w:bCs/>
          <w:sz w:val="32"/>
          <w:szCs w:val="32"/>
        </w:rPr>
        <w:t xml:space="preserve">Exfoliate Twice a </w:t>
      </w:r>
      <w:r w:rsidR="00486A6D" w:rsidRPr="00486A6D">
        <w:rPr>
          <w:b/>
          <w:bCs/>
          <w:sz w:val="32"/>
          <w:szCs w:val="32"/>
        </w:rPr>
        <w:t>week.</w:t>
      </w:r>
      <w:r w:rsidRPr="00BF3610">
        <w:rPr>
          <w:sz w:val="32"/>
          <w:szCs w:val="32"/>
        </w:rPr>
        <w:t xml:space="preserve"> It is a SUPER important part of preventing and treating acne and inflamed pores. Exfoliating helps get rid of those dead skin cells </w:t>
      </w:r>
      <w:r w:rsidR="00486A6D">
        <w:rPr>
          <w:sz w:val="32"/>
          <w:szCs w:val="32"/>
        </w:rPr>
        <w:t xml:space="preserve">and </w:t>
      </w:r>
      <w:r w:rsidRPr="00BF3610">
        <w:rPr>
          <w:sz w:val="32"/>
          <w:szCs w:val="32"/>
        </w:rPr>
        <w:t>help</w:t>
      </w:r>
      <w:r w:rsidR="00486A6D">
        <w:rPr>
          <w:sz w:val="32"/>
          <w:szCs w:val="32"/>
        </w:rPr>
        <w:t>s</w:t>
      </w:r>
      <w:r w:rsidRPr="00BF3610">
        <w:rPr>
          <w:sz w:val="32"/>
          <w:szCs w:val="32"/>
        </w:rPr>
        <w:t xml:space="preserve"> prevent bacteria, sweat, and dirt from getting stuck underneath the skin's surface. </w:t>
      </w:r>
    </w:p>
    <w:p w14:paraId="5711E4F7" w14:textId="77777777" w:rsidR="00CA1572" w:rsidRDefault="00BF3610" w:rsidP="00BF3610">
      <w:pPr>
        <w:rPr>
          <w:b/>
          <w:bCs/>
          <w:sz w:val="32"/>
          <w:szCs w:val="32"/>
        </w:rPr>
      </w:pPr>
      <w:r w:rsidRPr="00CA1572">
        <w:rPr>
          <w:b/>
          <w:bCs/>
          <w:sz w:val="32"/>
          <w:szCs w:val="32"/>
        </w:rPr>
        <w:t xml:space="preserve">STEP 4: Other Half of face </w:t>
      </w:r>
    </w:p>
    <w:p w14:paraId="183277EC" w14:textId="0BC6720C" w:rsidR="00486A6D" w:rsidRPr="00CA1572" w:rsidRDefault="00CA1572" w:rsidP="00BF3610">
      <w:pPr>
        <w:rPr>
          <w:b/>
          <w:bCs/>
          <w:color w:val="FF66CC"/>
          <w:sz w:val="32"/>
          <w:szCs w:val="32"/>
        </w:rPr>
      </w:pPr>
      <w:r w:rsidRPr="00CA1572">
        <w:rPr>
          <w:b/>
          <w:bCs/>
          <w:color w:val="FF66CC"/>
          <w:sz w:val="32"/>
          <w:szCs w:val="32"/>
        </w:rPr>
        <w:t xml:space="preserve">MICRODERM </w:t>
      </w:r>
      <w:r w:rsidR="00BF3610" w:rsidRPr="00CA1572">
        <w:rPr>
          <w:b/>
          <w:bCs/>
          <w:color w:val="FF66CC"/>
          <w:sz w:val="32"/>
          <w:szCs w:val="32"/>
        </w:rPr>
        <w:t xml:space="preserve">REFINE  </w:t>
      </w:r>
    </w:p>
    <w:p w14:paraId="2436A51A" w14:textId="77777777" w:rsidR="00CA1572" w:rsidRPr="00CA1572" w:rsidRDefault="00BF3610" w:rsidP="00CA1572">
      <w:pPr>
        <w:pStyle w:val="ListParagraph"/>
        <w:numPr>
          <w:ilvl w:val="0"/>
          <w:numId w:val="7"/>
        </w:numPr>
        <w:spacing w:after="0"/>
        <w:rPr>
          <w:sz w:val="32"/>
          <w:szCs w:val="32"/>
        </w:rPr>
      </w:pPr>
      <w:r w:rsidRPr="00CA1572">
        <w:rPr>
          <w:sz w:val="32"/>
          <w:szCs w:val="32"/>
        </w:rPr>
        <w:t xml:space="preserve">deep exfoliator  </w:t>
      </w:r>
    </w:p>
    <w:p w14:paraId="1F722C17" w14:textId="77777777" w:rsidR="00CA1572" w:rsidRPr="00CA1572" w:rsidRDefault="00CA1572" w:rsidP="00CA1572">
      <w:pPr>
        <w:pStyle w:val="ListParagraph"/>
        <w:numPr>
          <w:ilvl w:val="0"/>
          <w:numId w:val="7"/>
        </w:numPr>
        <w:spacing w:after="0"/>
        <w:rPr>
          <w:sz w:val="32"/>
          <w:szCs w:val="32"/>
        </w:rPr>
      </w:pPr>
      <w:r w:rsidRPr="00CA1572">
        <w:rPr>
          <w:sz w:val="32"/>
          <w:szCs w:val="32"/>
        </w:rPr>
        <w:t>l</w:t>
      </w:r>
      <w:r w:rsidR="00BF3610" w:rsidRPr="00CA1572">
        <w:rPr>
          <w:sz w:val="32"/>
          <w:szCs w:val="32"/>
        </w:rPr>
        <w:t xml:space="preserve">arge pores, breakouts, blackheads </w:t>
      </w:r>
    </w:p>
    <w:p w14:paraId="6690DB3F" w14:textId="00CEFAA5" w:rsidR="00BF3610" w:rsidRPr="00CA1572" w:rsidRDefault="00CA1572" w:rsidP="00CA1572">
      <w:pPr>
        <w:pStyle w:val="ListParagraph"/>
        <w:numPr>
          <w:ilvl w:val="0"/>
          <w:numId w:val="7"/>
        </w:numPr>
        <w:spacing w:after="0"/>
        <w:rPr>
          <w:sz w:val="32"/>
          <w:szCs w:val="32"/>
        </w:rPr>
      </w:pPr>
      <w:r w:rsidRPr="00CA1572">
        <w:rPr>
          <w:sz w:val="32"/>
          <w:szCs w:val="32"/>
        </w:rPr>
        <w:t>g</w:t>
      </w:r>
      <w:r w:rsidR="00BF3610" w:rsidRPr="00CA1572">
        <w:rPr>
          <w:sz w:val="32"/>
          <w:szCs w:val="32"/>
        </w:rPr>
        <w:t xml:space="preserve">oing to remove 3-5 layers of dead skin  </w:t>
      </w:r>
    </w:p>
    <w:p w14:paraId="2979E944" w14:textId="77777777" w:rsidR="00CA1572" w:rsidRDefault="00CA1572" w:rsidP="00BF3610">
      <w:pPr>
        <w:rPr>
          <w:sz w:val="32"/>
          <w:szCs w:val="32"/>
        </w:rPr>
      </w:pPr>
    </w:p>
    <w:p w14:paraId="5E37F9B8" w14:textId="4C4C62DF" w:rsidR="00BF3610" w:rsidRPr="00CA1572" w:rsidRDefault="00BF3610" w:rsidP="00BF3610">
      <w:pPr>
        <w:rPr>
          <w:color w:val="FF66CC"/>
          <w:sz w:val="32"/>
          <w:szCs w:val="32"/>
        </w:rPr>
      </w:pPr>
      <w:r w:rsidRPr="00CA1572">
        <w:rPr>
          <w:color w:val="FF66CC"/>
          <w:sz w:val="32"/>
          <w:szCs w:val="32"/>
        </w:rPr>
        <w:t xml:space="preserve">Wash off everything off with washcloth  </w:t>
      </w:r>
    </w:p>
    <w:p w14:paraId="46ECF6D7" w14:textId="77777777" w:rsidR="00CA1572" w:rsidRPr="00CA1572" w:rsidRDefault="00BF3610" w:rsidP="00BF3610">
      <w:pPr>
        <w:rPr>
          <w:b/>
          <w:bCs/>
          <w:sz w:val="32"/>
          <w:szCs w:val="32"/>
        </w:rPr>
      </w:pPr>
      <w:r w:rsidRPr="00CA1572">
        <w:rPr>
          <w:b/>
          <w:bCs/>
          <w:sz w:val="32"/>
          <w:szCs w:val="32"/>
        </w:rPr>
        <w:t xml:space="preserve">STEP 5: ALL OVER THE FACE  </w:t>
      </w:r>
    </w:p>
    <w:p w14:paraId="2473EF06" w14:textId="44F6B0E4" w:rsidR="00BF3610" w:rsidRPr="00CA1572" w:rsidRDefault="00BF3610" w:rsidP="00BF3610">
      <w:pPr>
        <w:rPr>
          <w:color w:val="FF66CC"/>
          <w:sz w:val="32"/>
          <w:szCs w:val="32"/>
        </w:rPr>
      </w:pPr>
      <w:r w:rsidRPr="00CA1572">
        <w:rPr>
          <w:color w:val="FF66CC"/>
          <w:sz w:val="32"/>
          <w:szCs w:val="32"/>
        </w:rPr>
        <w:lastRenderedPageBreak/>
        <w:t xml:space="preserve">Pore Minimizer  </w:t>
      </w:r>
    </w:p>
    <w:p w14:paraId="11514102" w14:textId="77777777" w:rsidR="00CA1572" w:rsidRPr="00CA1572" w:rsidRDefault="00BF3610" w:rsidP="00CA1572">
      <w:pPr>
        <w:pStyle w:val="ListParagraph"/>
        <w:numPr>
          <w:ilvl w:val="0"/>
          <w:numId w:val="8"/>
        </w:numPr>
        <w:spacing w:after="0"/>
        <w:rPr>
          <w:sz w:val="32"/>
          <w:szCs w:val="32"/>
        </w:rPr>
      </w:pPr>
      <w:r w:rsidRPr="00CA1572">
        <w:rPr>
          <w:sz w:val="32"/>
          <w:szCs w:val="32"/>
        </w:rPr>
        <w:t xml:space="preserve">Infused with Soy bean &amp; Fruit extract which are known for  </w:t>
      </w:r>
      <w:proofErr w:type="spellStart"/>
      <w:r w:rsidRPr="00CA1572">
        <w:rPr>
          <w:sz w:val="32"/>
          <w:szCs w:val="32"/>
        </w:rPr>
        <w:t>it</w:t>
      </w:r>
      <w:proofErr w:type="spellEnd"/>
      <w:r w:rsidRPr="00CA1572">
        <w:rPr>
          <w:sz w:val="32"/>
          <w:szCs w:val="32"/>
        </w:rPr>
        <w:t xml:space="preserve"> calming properties to nourish your skin back to health!  </w:t>
      </w:r>
    </w:p>
    <w:p w14:paraId="04279B5B" w14:textId="77777777" w:rsidR="00CA1572" w:rsidRPr="00CA1572" w:rsidRDefault="00BF3610" w:rsidP="00CA1572">
      <w:pPr>
        <w:pStyle w:val="ListParagraph"/>
        <w:numPr>
          <w:ilvl w:val="0"/>
          <w:numId w:val="8"/>
        </w:numPr>
        <w:spacing w:after="0"/>
        <w:rPr>
          <w:sz w:val="32"/>
          <w:szCs w:val="32"/>
        </w:rPr>
      </w:pPr>
      <w:r w:rsidRPr="00CA1572">
        <w:rPr>
          <w:sz w:val="32"/>
          <w:szCs w:val="32"/>
        </w:rPr>
        <w:t xml:space="preserve">Shrinks the size of your pores  </w:t>
      </w:r>
    </w:p>
    <w:p w14:paraId="0EA5713B" w14:textId="650D6BD5" w:rsidR="00BF3610" w:rsidRDefault="00BF3610" w:rsidP="00CA1572">
      <w:pPr>
        <w:pStyle w:val="ListParagraph"/>
        <w:numPr>
          <w:ilvl w:val="0"/>
          <w:numId w:val="8"/>
        </w:numPr>
        <w:spacing w:after="0"/>
        <w:rPr>
          <w:sz w:val="32"/>
          <w:szCs w:val="32"/>
        </w:rPr>
      </w:pPr>
      <w:r w:rsidRPr="00CA1572">
        <w:rPr>
          <w:sz w:val="32"/>
          <w:szCs w:val="32"/>
        </w:rPr>
        <w:t xml:space="preserve">Botanical extracts are going to help reduces any red undertones </w:t>
      </w:r>
    </w:p>
    <w:p w14:paraId="4EEEA770" w14:textId="77777777" w:rsidR="00CA1572" w:rsidRPr="00CA1572" w:rsidRDefault="00CA1572" w:rsidP="00CA1572">
      <w:pPr>
        <w:pStyle w:val="ListParagraph"/>
        <w:spacing w:after="0"/>
        <w:rPr>
          <w:sz w:val="32"/>
          <w:szCs w:val="32"/>
        </w:rPr>
      </w:pPr>
    </w:p>
    <w:p w14:paraId="7BF592D0" w14:textId="349A6475" w:rsidR="00BF3610" w:rsidRPr="00CA1572" w:rsidRDefault="00BF3610" w:rsidP="00BF3610">
      <w:pPr>
        <w:rPr>
          <w:color w:val="FF66CC"/>
          <w:sz w:val="32"/>
          <w:szCs w:val="32"/>
        </w:rPr>
      </w:pPr>
      <w:r w:rsidRPr="00CA1572">
        <w:rPr>
          <w:color w:val="FF66CC"/>
          <w:sz w:val="32"/>
          <w:szCs w:val="32"/>
        </w:rPr>
        <w:t xml:space="preserve">POP QUIZ: What Kind of Car is Mary Kay known for &amp; what color? </w:t>
      </w:r>
    </w:p>
    <w:p w14:paraId="2D5DC45A" w14:textId="77777777" w:rsidR="00BC5434" w:rsidRDefault="00BF3610" w:rsidP="00BC5434">
      <w:pPr>
        <w:rPr>
          <w:sz w:val="32"/>
          <w:szCs w:val="32"/>
        </w:rPr>
      </w:pPr>
      <w:r w:rsidRPr="00CA1572">
        <w:rPr>
          <w:b/>
          <w:bCs/>
          <w:sz w:val="32"/>
          <w:szCs w:val="32"/>
        </w:rPr>
        <w:t>Step 6: Back of the hand</w:t>
      </w:r>
      <w:r w:rsidRPr="00BF3610">
        <w:rPr>
          <w:sz w:val="32"/>
          <w:szCs w:val="32"/>
        </w:rPr>
        <w:t xml:space="preserve"> </w:t>
      </w:r>
    </w:p>
    <w:p w14:paraId="63C1E4F3" w14:textId="18A92E31" w:rsidR="00CA1572" w:rsidRPr="00BC5434" w:rsidRDefault="00BF3610" w:rsidP="00BC5434">
      <w:pPr>
        <w:rPr>
          <w:color w:val="FF66CC"/>
          <w:sz w:val="32"/>
          <w:szCs w:val="32"/>
        </w:rPr>
      </w:pPr>
      <w:r w:rsidRPr="00BC5434">
        <w:rPr>
          <w:color w:val="FF66CC"/>
          <w:sz w:val="32"/>
          <w:szCs w:val="32"/>
        </w:rPr>
        <w:t xml:space="preserve">Day Cream/Oil free moisturizer </w:t>
      </w:r>
    </w:p>
    <w:p w14:paraId="6145C111" w14:textId="77777777" w:rsidR="00CA1572" w:rsidRPr="00CA1572" w:rsidRDefault="00BF3610" w:rsidP="00CA1572">
      <w:pPr>
        <w:pStyle w:val="ListParagraph"/>
        <w:numPr>
          <w:ilvl w:val="0"/>
          <w:numId w:val="9"/>
        </w:numPr>
        <w:spacing w:after="0"/>
        <w:rPr>
          <w:sz w:val="32"/>
          <w:szCs w:val="32"/>
        </w:rPr>
      </w:pPr>
      <w:r w:rsidRPr="00CA1572">
        <w:rPr>
          <w:sz w:val="32"/>
          <w:szCs w:val="32"/>
        </w:rPr>
        <w:t xml:space="preserve">SPF 30  </w:t>
      </w:r>
    </w:p>
    <w:p w14:paraId="3F15DC98" w14:textId="77777777" w:rsidR="00CA1572" w:rsidRPr="00CA1572" w:rsidRDefault="00BF3610" w:rsidP="00CA1572">
      <w:pPr>
        <w:pStyle w:val="ListParagraph"/>
        <w:numPr>
          <w:ilvl w:val="0"/>
          <w:numId w:val="9"/>
        </w:numPr>
        <w:spacing w:after="0"/>
        <w:rPr>
          <w:sz w:val="32"/>
          <w:szCs w:val="32"/>
        </w:rPr>
      </w:pPr>
      <w:r w:rsidRPr="00CA1572">
        <w:rPr>
          <w:sz w:val="32"/>
          <w:szCs w:val="32"/>
        </w:rPr>
        <w:t xml:space="preserve">Infused with B3 which is an ingredient known for its brightening user power </w:t>
      </w:r>
    </w:p>
    <w:p w14:paraId="170E201D" w14:textId="1B664FF3" w:rsidR="00BF3610" w:rsidRPr="00CA1572" w:rsidRDefault="00BF3610" w:rsidP="00CA1572">
      <w:pPr>
        <w:pStyle w:val="ListParagraph"/>
        <w:numPr>
          <w:ilvl w:val="0"/>
          <w:numId w:val="9"/>
        </w:numPr>
        <w:spacing w:after="0"/>
        <w:rPr>
          <w:sz w:val="32"/>
          <w:szCs w:val="32"/>
        </w:rPr>
      </w:pPr>
      <w:r w:rsidRPr="00CA1572">
        <w:rPr>
          <w:sz w:val="32"/>
          <w:szCs w:val="32"/>
        </w:rPr>
        <w:t xml:space="preserve">Super infused with antioxidants one of those ingredients being </w:t>
      </w:r>
      <w:r w:rsidRPr="00CA1572">
        <w:rPr>
          <w:b/>
          <w:bCs/>
          <w:sz w:val="32"/>
          <w:szCs w:val="32"/>
        </w:rPr>
        <w:t>nopal cactus</w:t>
      </w:r>
      <w:r w:rsidRPr="00CA1572">
        <w:rPr>
          <w:sz w:val="32"/>
          <w:szCs w:val="32"/>
        </w:rPr>
        <w:t xml:space="preserve"> which helps to balance out your skin moisture levels! </w:t>
      </w:r>
    </w:p>
    <w:p w14:paraId="087D3283" w14:textId="77777777" w:rsidR="00BC5434" w:rsidRPr="00BC5434" w:rsidRDefault="00BF3610" w:rsidP="00BF3610">
      <w:pPr>
        <w:rPr>
          <w:b/>
          <w:bCs/>
          <w:sz w:val="32"/>
          <w:szCs w:val="32"/>
        </w:rPr>
      </w:pPr>
      <w:r w:rsidRPr="00BC5434">
        <w:rPr>
          <w:b/>
          <w:bCs/>
          <w:sz w:val="32"/>
          <w:szCs w:val="32"/>
        </w:rPr>
        <w:t xml:space="preserve">STEP 7: All over Face  </w:t>
      </w:r>
    </w:p>
    <w:p w14:paraId="26131E56" w14:textId="77777777" w:rsidR="00BC5434" w:rsidRDefault="00BF3610" w:rsidP="00BF3610">
      <w:pPr>
        <w:rPr>
          <w:color w:val="FF66CC"/>
          <w:sz w:val="32"/>
          <w:szCs w:val="32"/>
        </w:rPr>
      </w:pPr>
      <w:r w:rsidRPr="00BC5434">
        <w:rPr>
          <w:color w:val="FF66CC"/>
          <w:sz w:val="32"/>
          <w:szCs w:val="32"/>
        </w:rPr>
        <w:t xml:space="preserve">Night Cream </w:t>
      </w:r>
    </w:p>
    <w:p w14:paraId="26A390B4" w14:textId="758AFBFC" w:rsidR="00BC5434" w:rsidRPr="00BC5434" w:rsidRDefault="00BF3610" w:rsidP="00BC5434">
      <w:pPr>
        <w:pStyle w:val="ListParagraph"/>
        <w:numPr>
          <w:ilvl w:val="0"/>
          <w:numId w:val="10"/>
        </w:numPr>
        <w:spacing w:after="0"/>
        <w:rPr>
          <w:sz w:val="32"/>
          <w:szCs w:val="32"/>
        </w:rPr>
      </w:pPr>
      <w:r w:rsidRPr="00BC5434">
        <w:rPr>
          <w:sz w:val="32"/>
          <w:szCs w:val="32"/>
        </w:rPr>
        <w:t xml:space="preserve">feels delicious  </w:t>
      </w:r>
    </w:p>
    <w:p w14:paraId="67177D13" w14:textId="45E20D94" w:rsidR="00BC5434" w:rsidRPr="00BC5434" w:rsidRDefault="00BF3610" w:rsidP="00BC5434">
      <w:pPr>
        <w:pStyle w:val="ListParagraph"/>
        <w:numPr>
          <w:ilvl w:val="0"/>
          <w:numId w:val="10"/>
        </w:numPr>
        <w:spacing w:after="0"/>
        <w:rPr>
          <w:sz w:val="32"/>
          <w:szCs w:val="32"/>
        </w:rPr>
      </w:pPr>
      <w:r w:rsidRPr="00BC5434">
        <w:rPr>
          <w:sz w:val="32"/>
          <w:szCs w:val="32"/>
        </w:rPr>
        <w:t xml:space="preserve">RES-VERATROL (Botox in a bottle/ Spanks for your face)  </w:t>
      </w:r>
    </w:p>
    <w:p w14:paraId="50539613" w14:textId="09BD7FF2" w:rsidR="00BC5434" w:rsidRPr="00BC5434" w:rsidRDefault="00BF3610" w:rsidP="00BC5434">
      <w:pPr>
        <w:pStyle w:val="ListParagraph"/>
        <w:numPr>
          <w:ilvl w:val="0"/>
          <w:numId w:val="10"/>
        </w:numPr>
        <w:spacing w:after="0"/>
        <w:rPr>
          <w:sz w:val="32"/>
          <w:szCs w:val="32"/>
        </w:rPr>
      </w:pPr>
      <w:r w:rsidRPr="00BC5434">
        <w:rPr>
          <w:sz w:val="32"/>
          <w:szCs w:val="32"/>
        </w:rPr>
        <w:t xml:space="preserve">High quality ingredient with HIGH IMPACT!  </w:t>
      </w:r>
    </w:p>
    <w:p w14:paraId="13F2B767" w14:textId="03D440F3" w:rsidR="00BF3610" w:rsidRPr="00BC5434" w:rsidRDefault="00BF3610" w:rsidP="00BC5434">
      <w:pPr>
        <w:pStyle w:val="ListParagraph"/>
        <w:numPr>
          <w:ilvl w:val="0"/>
          <w:numId w:val="10"/>
        </w:numPr>
        <w:spacing w:after="0"/>
        <w:rPr>
          <w:sz w:val="32"/>
          <w:szCs w:val="32"/>
        </w:rPr>
      </w:pPr>
      <w:r w:rsidRPr="00BC5434">
        <w:rPr>
          <w:sz w:val="32"/>
          <w:szCs w:val="32"/>
        </w:rPr>
        <w:t xml:space="preserve">Protects your skin cells from free radicals in the air  </w:t>
      </w:r>
    </w:p>
    <w:p w14:paraId="1D6A5E17" w14:textId="77777777" w:rsidR="00BC5434" w:rsidRDefault="00BC5434" w:rsidP="00BF3610">
      <w:pPr>
        <w:rPr>
          <w:sz w:val="32"/>
          <w:szCs w:val="32"/>
        </w:rPr>
      </w:pPr>
    </w:p>
    <w:p w14:paraId="179A3A3E" w14:textId="77777777" w:rsidR="00BC5434" w:rsidRDefault="00BF3610" w:rsidP="00BF3610">
      <w:pPr>
        <w:rPr>
          <w:sz w:val="32"/>
          <w:szCs w:val="32"/>
        </w:rPr>
      </w:pPr>
      <w:r w:rsidRPr="00BC5434">
        <w:rPr>
          <w:color w:val="FF66CC"/>
          <w:sz w:val="32"/>
          <w:szCs w:val="32"/>
        </w:rPr>
        <w:t xml:space="preserve">BEAUTY HACK #6 </w:t>
      </w:r>
    </w:p>
    <w:p w14:paraId="6172AD1A" w14:textId="14A84CE2" w:rsidR="00BF3610" w:rsidRPr="00BF3610" w:rsidRDefault="00BF3610" w:rsidP="00BF3610">
      <w:pPr>
        <w:rPr>
          <w:sz w:val="32"/>
          <w:szCs w:val="32"/>
        </w:rPr>
      </w:pPr>
      <w:r w:rsidRPr="00BF3610">
        <w:rPr>
          <w:sz w:val="32"/>
          <w:szCs w:val="32"/>
        </w:rPr>
        <w:t>Keep you</w:t>
      </w:r>
      <w:r w:rsidR="00BC5434">
        <w:rPr>
          <w:sz w:val="32"/>
          <w:szCs w:val="32"/>
        </w:rPr>
        <w:t>r</w:t>
      </w:r>
      <w:r w:rsidRPr="00BF3610">
        <w:rPr>
          <w:sz w:val="32"/>
          <w:szCs w:val="32"/>
        </w:rPr>
        <w:t xml:space="preserve"> eye cream in the refrigerator, it takes down puffiness and swelling faster </w:t>
      </w:r>
    </w:p>
    <w:p w14:paraId="63708199" w14:textId="77777777" w:rsidR="00BC5434" w:rsidRDefault="00BF3610" w:rsidP="00BF3610">
      <w:pPr>
        <w:rPr>
          <w:sz w:val="32"/>
          <w:szCs w:val="32"/>
        </w:rPr>
      </w:pPr>
      <w:r w:rsidRPr="00BC5434">
        <w:rPr>
          <w:b/>
          <w:bCs/>
          <w:sz w:val="32"/>
          <w:szCs w:val="32"/>
        </w:rPr>
        <w:t>Step 8:</w:t>
      </w:r>
      <w:r w:rsidRPr="00BF3610">
        <w:rPr>
          <w:sz w:val="32"/>
          <w:szCs w:val="32"/>
        </w:rPr>
        <w:t xml:space="preserve">  </w:t>
      </w:r>
    </w:p>
    <w:p w14:paraId="1D8095CE" w14:textId="77777777" w:rsidR="00BC5434" w:rsidRDefault="00BF3610" w:rsidP="00BF3610">
      <w:pPr>
        <w:rPr>
          <w:sz w:val="32"/>
          <w:szCs w:val="32"/>
        </w:rPr>
      </w:pPr>
      <w:r w:rsidRPr="00BC5434">
        <w:rPr>
          <w:color w:val="FF66CC"/>
          <w:sz w:val="32"/>
          <w:szCs w:val="32"/>
        </w:rPr>
        <w:t xml:space="preserve">Eye Cream  </w:t>
      </w:r>
    </w:p>
    <w:p w14:paraId="20E93A94" w14:textId="77777777" w:rsidR="00BC5434" w:rsidRPr="00BC5434" w:rsidRDefault="00BF3610" w:rsidP="00BC5434">
      <w:pPr>
        <w:pStyle w:val="ListParagraph"/>
        <w:numPr>
          <w:ilvl w:val="0"/>
          <w:numId w:val="11"/>
        </w:numPr>
        <w:spacing w:after="0"/>
        <w:rPr>
          <w:sz w:val="32"/>
          <w:szCs w:val="32"/>
        </w:rPr>
      </w:pPr>
      <w:r w:rsidRPr="00BC5434">
        <w:rPr>
          <w:sz w:val="32"/>
          <w:szCs w:val="32"/>
        </w:rPr>
        <w:t xml:space="preserve">no muscle structure around your eyes </w:t>
      </w:r>
    </w:p>
    <w:p w14:paraId="65D58157" w14:textId="4ACFD653" w:rsidR="00BC5434" w:rsidRPr="00BC5434" w:rsidRDefault="00BF3610" w:rsidP="00BC5434">
      <w:pPr>
        <w:pStyle w:val="ListParagraph"/>
        <w:numPr>
          <w:ilvl w:val="0"/>
          <w:numId w:val="11"/>
        </w:numPr>
        <w:spacing w:after="0"/>
        <w:rPr>
          <w:sz w:val="32"/>
          <w:szCs w:val="32"/>
        </w:rPr>
      </w:pPr>
      <w:r w:rsidRPr="00BC5434">
        <w:rPr>
          <w:sz w:val="32"/>
          <w:szCs w:val="32"/>
        </w:rPr>
        <w:t xml:space="preserve">Puffiness, swelling, cup of coffee for your eye </w:t>
      </w:r>
    </w:p>
    <w:p w14:paraId="5113F184" w14:textId="0525273A" w:rsidR="00BC5434" w:rsidRPr="00BC5434" w:rsidRDefault="00BF3610" w:rsidP="00BC5434">
      <w:pPr>
        <w:pStyle w:val="ListParagraph"/>
        <w:numPr>
          <w:ilvl w:val="0"/>
          <w:numId w:val="11"/>
        </w:numPr>
        <w:spacing w:after="0"/>
        <w:rPr>
          <w:sz w:val="32"/>
          <w:szCs w:val="32"/>
        </w:rPr>
      </w:pPr>
      <w:r w:rsidRPr="00BC5434">
        <w:rPr>
          <w:sz w:val="32"/>
          <w:szCs w:val="32"/>
        </w:rPr>
        <w:t xml:space="preserve">lifts, brightens, tightens </w:t>
      </w:r>
    </w:p>
    <w:p w14:paraId="0767B19D" w14:textId="53968909" w:rsidR="00BF3610" w:rsidRPr="00BC5434" w:rsidRDefault="00BF3610" w:rsidP="00BC5434">
      <w:pPr>
        <w:pStyle w:val="ListParagraph"/>
        <w:numPr>
          <w:ilvl w:val="0"/>
          <w:numId w:val="11"/>
        </w:numPr>
        <w:spacing w:after="0"/>
        <w:rPr>
          <w:sz w:val="32"/>
          <w:szCs w:val="32"/>
        </w:rPr>
      </w:pPr>
      <w:r w:rsidRPr="00BC5434">
        <w:rPr>
          <w:sz w:val="32"/>
          <w:szCs w:val="32"/>
        </w:rPr>
        <w:lastRenderedPageBreak/>
        <w:t xml:space="preserve">The pores around your eyes are too small around your eyes to absorb normal moisturize </w:t>
      </w:r>
    </w:p>
    <w:p w14:paraId="24A7EEFD" w14:textId="69A5E8D2" w:rsidR="00BC5434" w:rsidRDefault="00A43A43" w:rsidP="00BF3610">
      <w:pPr>
        <w:rPr>
          <w:color w:val="FF66CC"/>
          <w:sz w:val="32"/>
          <w:szCs w:val="32"/>
        </w:rPr>
      </w:pPr>
      <w:r>
        <w:rPr>
          <w:color w:val="FF66CC"/>
          <w:sz w:val="32"/>
          <w:szCs w:val="32"/>
        </w:rPr>
        <w:t xml:space="preserve">Prize </w:t>
      </w:r>
      <w:r w:rsidR="00BF3610" w:rsidRPr="00BC5434">
        <w:rPr>
          <w:color w:val="FF66CC"/>
          <w:sz w:val="32"/>
          <w:szCs w:val="32"/>
        </w:rPr>
        <w:t xml:space="preserve">Giveaway - THE ICONIC PINK CADILLAC  </w:t>
      </w:r>
    </w:p>
    <w:p w14:paraId="58E8BA42" w14:textId="77777777" w:rsidR="00BC5434" w:rsidRDefault="00BF3610" w:rsidP="00BF3610">
      <w:pPr>
        <w:rPr>
          <w:sz w:val="32"/>
          <w:szCs w:val="32"/>
        </w:rPr>
      </w:pPr>
      <w:r w:rsidRPr="00BF3610">
        <w:rPr>
          <w:sz w:val="32"/>
          <w:szCs w:val="32"/>
        </w:rPr>
        <w:t xml:space="preserve">- Did you know that Mary Kay has 5 Cars that you can Earn? </w:t>
      </w:r>
    </w:p>
    <w:p w14:paraId="30158E7B" w14:textId="72860AA9" w:rsidR="00BF3610" w:rsidRPr="00BF3610" w:rsidRDefault="00BF3610" w:rsidP="00BF3610">
      <w:pPr>
        <w:rPr>
          <w:sz w:val="32"/>
          <w:szCs w:val="32"/>
        </w:rPr>
      </w:pPr>
      <w:r w:rsidRPr="00BF3610">
        <w:rPr>
          <w:sz w:val="32"/>
          <w:szCs w:val="32"/>
        </w:rPr>
        <w:t>- Mary Kay pays for 8</w:t>
      </w:r>
      <w:r w:rsidR="00A43A43">
        <w:rPr>
          <w:sz w:val="32"/>
          <w:szCs w:val="32"/>
        </w:rPr>
        <w:t>7</w:t>
      </w:r>
      <w:r w:rsidRPr="00BF3610">
        <w:rPr>
          <w:sz w:val="32"/>
          <w:szCs w:val="32"/>
        </w:rPr>
        <w:t xml:space="preserve">% of everything, Tax, title, tag, car insurance with the option to take cash compensation </w:t>
      </w:r>
      <w:r w:rsidR="00A43A43">
        <w:rPr>
          <w:sz w:val="32"/>
          <w:szCs w:val="32"/>
        </w:rPr>
        <w:t>and you get a new car every two years.</w:t>
      </w:r>
    </w:p>
    <w:p w14:paraId="4607D23C" w14:textId="733E6252" w:rsidR="00BF3610" w:rsidRPr="00BC5434" w:rsidRDefault="00BF3610" w:rsidP="00BF3610">
      <w:pPr>
        <w:rPr>
          <w:color w:val="FF66CC"/>
          <w:sz w:val="32"/>
          <w:szCs w:val="32"/>
        </w:rPr>
      </w:pPr>
      <w:r w:rsidRPr="00BC5434">
        <w:rPr>
          <w:color w:val="FF66CC"/>
          <w:sz w:val="32"/>
          <w:szCs w:val="32"/>
        </w:rPr>
        <w:t xml:space="preserve">BOOK SECOND APT: </w:t>
      </w:r>
    </w:p>
    <w:p w14:paraId="35192190" w14:textId="05A87069" w:rsidR="00BF3610" w:rsidRPr="00BF3610" w:rsidRDefault="00BF3610" w:rsidP="00BF3610">
      <w:pPr>
        <w:rPr>
          <w:sz w:val="32"/>
          <w:szCs w:val="32"/>
        </w:rPr>
      </w:pPr>
      <w:r w:rsidRPr="00BF3610">
        <w:rPr>
          <w:sz w:val="32"/>
          <w:szCs w:val="32"/>
        </w:rPr>
        <w:t xml:space="preserve">As one of our online participants for being live with us today, you earned a Virtual Makeover. Who could use </w:t>
      </w:r>
      <w:r w:rsidR="00A43A43" w:rsidRPr="00BF3610">
        <w:rPr>
          <w:sz w:val="32"/>
          <w:szCs w:val="32"/>
        </w:rPr>
        <w:t>an</w:t>
      </w:r>
      <w:r w:rsidRPr="00BF3610">
        <w:rPr>
          <w:sz w:val="32"/>
          <w:szCs w:val="32"/>
        </w:rPr>
        <w:t xml:space="preserve"> expert foundation matching and a new lip color or mascara for spring &amp; summer? - we have you covered! There is two ways you can redeem your virtual makeover.  </w:t>
      </w:r>
    </w:p>
    <w:p w14:paraId="20295C05" w14:textId="77777777" w:rsidR="00BF3610" w:rsidRPr="00BF3610" w:rsidRDefault="00BF3610" w:rsidP="00BF3610">
      <w:pPr>
        <w:rPr>
          <w:sz w:val="32"/>
          <w:szCs w:val="32"/>
        </w:rPr>
      </w:pPr>
      <w:r w:rsidRPr="00BF3610">
        <w:rPr>
          <w:sz w:val="32"/>
          <w:szCs w:val="32"/>
        </w:rPr>
        <w:t xml:space="preserve">1. Alone / with you and your beauty consultant  </w:t>
      </w:r>
    </w:p>
    <w:p w14:paraId="6DBBE2F6" w14:textId="08F9E767" w:rsidR="00BF3610" w:rsidRPr="00BF3610" w:rsidRDefault="00BF3610" w:rsidP="00BF3610">
      <w:pPr>
        <w:rPr>
          <w:sz w:val="32"/>
          <w:szCs w:val="32"/>
        </w:rPr>
      </w:pPr>
      <w:r w:rsidRPr="00BF3610">
        <w:rPr>
          <w:sz w:val="32"/>
          <w:szCs w:val="32"/>
        </w:rPr>
        <w:t xml:space="preserve">2. OR you can share your online experience with 3 or more of your </w:t>
      </w:r>
      <w:r w:rsidR="00A43A43" w:rsidRPr="00BF3610">
        <w:rPr>
          <w:sz w:val="32"/>
          <w:szCs w:val="32"/>
        </w:rPr>
        <w:t>girlfriends</w:t>
      </w:r>
      <w:r w:rsidRPr="00BF3610">
        <w:rPr>
          <w:sz w:val="32"/>
          <w:szCs w:val="32"/>
        </w:rPr>
        <w:t xml:space="preserve"> and shop with a $40 gift card at your next appointments </w:t>
      </w:r>
    </w:p>
    <w:p w14:paraId="5BFEEB94" w14:textId="06F29355" w:rsidR="00BF3610" w:rsidRPr="00BF3610" w:rsidRDefault="00BF3610" w:rsidP="00BF3610">
      <w:pPr>
        <w:rPr>
          <w:sz w:val="32"/>
          <w:szCs w:val="32"/>
        </w:rPr>
      </w:pPr>
      <w:r w:rsidRPr="00BC5434">
        <w:rPr>
          <w:color w:val="FF66CC"/>
          <w:sz w:val="32"/>
          <w:szCs w:val="32"/>
        </w:rPr>
        <w:t xml:space="preserve">DROP IN THE COMMENTS </w:t>
      </w:r>
      <w:r w:rsidR="00A43A43">
        <w:rPr>
          <w:color w:val="FF66CC"/>
          <w:sz w:val="32"/>
          <w:szCs w:val="32"/>
        </w:rPr>
        <w:t>#</w:t>
      </w:r>
      <w:r w:rsidRPr="00BC5434">
        <w:rPr>
          <w:color w:val="FF66CC"/>
          <w:sz w:val="32"/>
          <w:szCs w:val="32"/>
        </w:rPr>
        <w:t>BOOK ME</w:t>
      </w:r>
      <w:r w:rsidRPr="00BC5434">
        <w:rPr>
          <w:sz w:val="32"/>
          <w:szCs w:val="32"/>
        </w:rPr>
        <w:t xml:space="preserve"> </w:t>
      </w:r>
      <w:r w:rsidRPr="00BF3610">
        <w:rPr>
          <w:sz w:val="32"/>
          <w:szCs w:val="32"/>
        </w:rPr>
        <w:t xml:space="preserve">If you want to redeem </w:t>
      </w:r>
      <w:r w:rsidR="00BC5434" w:rsidRPr="00BF3610">
        <w:rPr>
          <w:sz w:val="32"/>
          <w:szCs w:val="32"/>
        </w:rPr>
        <w:t>your</w:t>
      </w:r>
      <w:r w:rsidRPr="00BF3610">
        <w:rPr>
          <w:sz w:val="32"/>
          <w:szCs w:val="32"/>
        </w:rPr>
        <w:t xml:space="preserve"> virtual makeover.  </w:t>
      </w:r>
    </w:p>
    <w:p w14:paraId="1EB4538A" w14:textId="77777777" w:rsidR="00BC5434" w:rsidRDefault="00BF3610" w:rsidP="00BF3610">
      <w:pPr>
        <w:rPr>
          <w:color w:val="FF66CC"/>
          <w:sz w:val="32"/>
          <w:szCs w:val="32"/>
        </w:rPr>
      </w:pPr>
      <w:r w:rsidRPr="00BC5434">
        <w:rPr>
          <w:color w:val="FF66CC"/>
          <w:sz w:val="32"/>
          <w:szCs w:val="32"/>
        </w:rPr>
        <w:t xml:space="preserve">Share Marketing sheet / Starter Kit options  </w:t>
      </w:r>
    </w:p>
    <w:p w14:paraId="1912C5F8" w14:textId="77777777" w:rsidR="00BC5434" w:rsidRDefault="00BF3610" w:rsidP="00BF3610">
      <w:pPr>
        <w:rPr>
          <w:sz w:val="32"/>
          <w:szCs w:val="32"/>
        </w:rPr>
      </w:pPr>
      <w:r w:rsidRPr="00BF3610">
        <w:rPr>
          <w:sz w:val="32"/>
          <w:szCs w:val="32"/>
        </w:rPr>
        <w:t xml:space="preserve">- Work from </w:t>
      </w:r>
      <w:proofErr w:type="spellStart"/>
      <w:r w:rsidRPr="00BF3610">
        <w:rPr>
          <w:sz w:val="32"/>
          <w:szCs w:val="32"/>
        </w:rPr>
        <w:t>wifi</w:t>
      </w:r>
      <w:proofErr w:type="spellEnd"/>
      <w:r w:rsidRPr="00BF3610">
        <w:rPr>
          <w:sz w:val="32"/>
          <w:szCs w:val="32"/>
        </w:rPr>
        <w:t xml:space="preserve">  </w:t>
      </w:r>
    </w:p>
    <w:p w14:paraId="6C01A8C4" w14:textId="77777777" w:rsidR="00BC5434" w:rsidRDefault="00BF3610" w:rsidP="00BF3610">
      <w:pPr>
        <w:rPr>
          <w:sz w:val="32"/>
          <w:szCs w:val="32"/>
        </w:rPr>
      </w:pPr>
      <w:r w:rsidRPr="00BF3610">
        <w:rPr>
          <w:sz w:val="32"/>
          <w:szCs w:val="32"/>
        </w:rPr>
        <w:t xml:space="preserve">- In person appointments </w:t>
      </w:r>
    </w:p>
    <w:p w14:paraId="1ECDE4EC" w14:textId="77777777" w:rsidR="00BC5434" w:rsidRDefault="00BF3610" w:rsidP="00BF3610">
      <w:pPr>
        <w:rPr>
          <w:sz w:val="32"/>
          <w:szCs w:val="32"/>
        </w:rPr>
      </w:pPr>
      <w:r w:rsidRPr="00BF3610">
        <w:rPr>
          <w:sz w:val="32"/>
          <w:szCs w:val="32"/>
        </w:rPr>
        <w:t xml:space="preserve">- on the go, website </w:t>
      </w:r>
    </w:p>
    <w:p w14:paraId="6FD88310" w14:textId="77777777" w:rsidR="00BC5434" w:rsidRDefault="00BF3610" w:rsidP="00BF3610">
      <w:pPr>
        <w:rPr>
          <w:sz w:val="32"/>
          <w:szCs w:val="32"/>
        </w:rPr>
      </w:pPr>
      <w:r w:rsidRPr="00BF3610">
        <w:rPr>
          <w:sz w:val="32"/>
          <w:szCs w:val="32"/>
        </w:rPr>
        <w:t xml:space="preserve">- Virtually  </w:t>
      </w:r>
    </w:p>
    <w:p w14:paraId="202EAC3D" w14:textId="77777777" w:rsidR="00BC5434" w:rsidRDefault="00BF3610" w:rsidP="00BF3610">
      <w:pPr>
        <w:rPr>
          <w:sz w:val="32"/>
          <w:szCs w:val="32"/>
        </w:rPr>
      </w:pPr>
      <w:r w:rsidRPr="00BF3610">
        <w:rPr>
          <w:sz w:val="32"/>
          <w:szCs w:val="32"/>
        </w:rPr>
        <w:t xml:space="preserve">- face to face.  </w:t>
      </w:r>
    </w:p>
    <w:p w14:paraId="546CC70F" w14:textId="77777777" w:rsidR="00BC5434" w:rsidRDefault="00BF3610" w:rsidP="00BF3610">
      <w:pPr>
        <w:rPr>
          <w:sz w:val="32"/>
          <w:szCs w:val="32"/>
        </w:rPr>
      </w:pPr>
      <w:r w:rsidRPr="00BF3610">
        <w:rPr>
          <w:sz w:val="32"/>
          <w:szCs w:val="32"/>
        </w:rPr>
        <w:t xml:space="preserve">- YOU choose how you want to work. </w:t>
      </w:r>
    </w:p>
    <w:p w14:paraId="09E7F8A2" w14:textId="77777777" w:rsidR="00BC5434" w:rsidRDefault="00BC5434" w:rsidP="00BC5434">
      <w:pPr>
        <w:spacing w:after="0"/>
        <w:rPr>
          <w:sz w:val="32"/>
          <w:szCs w:val="32"/>
        </w:rPr>
      </w:pPr>
      <w:r w:rsidRPr="00BC5434">
        <w:rPr>
          <w:b/>
          <w:bCs/>
          <w:sz w:val="32"/>
          <w:szCs w:val="32"/>
        </w:rPr>
        <w:t>There’s</w:t>
      </w:r>
      <w:r w:rsidR="00BF3610" w:rsidRPr="00BC5434">
        <w:rPr>
          <w:b/>
          <w:bCs/>
          <w:sz w:val="32"/>
          <w:szCs w:val="32"/>
        </w:rPr>
        <w:t xml:space="preserve"> 3 ways that you can Join our team</w:t>
      </w:r>
      <w:r w:rsidR="00BF3610" w:rsidRPr="00BF3610">
        <w:rPr>
          <w:sz w:val="32"/>
          <w:szCs w:val="32"/>
        </w:rPr>
        <w:t xml:space="preserve">  </w:t>
      </w:r>
    </w:p>
    <w:p w14:paraId="328DDA10" w14:textId="77777777" w:rsidR="00BC5434" w:rsidRDefault="00BF3610" w:rsidP="00BC5434">
      <w:pPr>
        <w:spacing w:after="0"/>
        <w:rPr>
          <w:sz w:val="32"/>
          <w:szCs w:val="32"/>
        </w:rPr>
      </w:pPr>
      <w:r w:rsidRPr="00BC5434">
        <w:rPr>
          <w:color w:val="FF66CC"/>
          <w:sz w:val="32"/>
          <w:szCs w:val="32"/>
        </w:rPr>
        <w:t xml:space="preserve">(share what comes with each option)  </w:t>
      </w:r>
    </w:p>
    <w:p w14:paraId="4302F4DC" w14:textId="77777777" w:rsidR="00BC5434" w:rsidRDefault="00BF3610" w:rsidP="00BC5434">
      <w:pPr>
        <w:spacing w:after="0"/>
        <w:rPr>
          <w:sz w:val="32"/>
          <w:szCs w:val="32"/>
        </w:rPr>
      </w:pPr>
      <w:r w:rsidRPr="00BF3610">
        <w:rPr>
          <w:sz w:val="32"/>
          <w:szCs w:val="32"/>
        </w:rPr>
        <w:t xml:space="preserve">- $30  </w:t>
      </w:r>
    </w:p>
    <w:p w14:paraId="1E985388" w14:textId="77777777" w:rsidR="00BC5434" w:rsidRDefault="00BF3610" w:rsidP="00BC5434">
      <w:pPr>
        <w:spacing w:after="0"/>
        <w:rPr>
          <w:sz w:val="32"/>
          <w:szCs w:val="32"/>
        </w:rPr>
      </w:pPr>
      <w:r w:rsidRPr="00BF3610">
        <w:rPr>
          <w:sz w:val="32"/>
          <w:szCs w:val="32"/>
        </w:rPr>
        <w:t xml:space="preserve">- $100  </w:t>
      </w:r>
    </w:p>
    <w:p w14:paraId="5DA0827A" w14:textId="6378711D" w:rsidR="00BF3610" w:rsidRPr="00BF3610" w:rsidRDefault="00BF3610" w:rsidP="00BC5434">
      <w:pPr>
        <w:spacing w:after="0"/>
        <w:rPr>
          <w:sz w:val="32"/>
          <w:szCs w:val="32"/>
        </w:rPr>
      </w:pPr>
      <w:r w:rsidRPr="00BF3610">
        <w:rPr>
          <w:sz w:val="32"/>
          <w:szCs w:val="32"/>
        </w:rPr>
        <w:t xml:space="preserve">- $130  </w:t>
      </w:r>
    </w:p>
    <w:p w14:paraId="283A8242" w14:textId="77777777" w:rsidR="00BC5434" w:rsidRDefault="00BC5434" w:rsidP="00BF3610">
      <w:pPr>
        <w:rPr>
          <w:sz w:val="32"/>
          <w:szCs w:val="32"/>
        </w:rPr>
      </w:pPr>
    </w:p>
    <w:p w14:paraId="17196D9A" w14:textId="77777777" w:rsidR="00BC5434" w:rsidRDefault="00BF3610" w:rsidP="00BF3610">
      <w:pPr>
        <w:rPr>
          <w:sz w:val="32"/>
          <w:szCs w:val="32"/>
        </w:rPr>
      </w:pPr>
      <w:r w:rsidRPr="00BC5434">
        <w:rPr>
          <w:color w:val="FF66CC"/>
          <w:sz w:val="32"/>
          <w:szCs w:val="32"/>
        </w:rPr>
        <w:t xml:space="preserve">Today’s Specials  </w:t>
      </w:r>
    </w:p>
    <w:p w14:paraId="0A5DF9BE" w14:textId="08D6D412" w:rsidR="00BC5434" w:rsidRPr="00C0516B" w:rsidRDefault="00C0516B" w:rsidP="00C0516B">
      <w:pPr>
        <w:pStyle w:val="ListParagraph"/>
        <w:numPr>
          <w:ilvl w:val="0"/>
          <w:numId w:val="16"/>
        </w:numPr>
        <w:rPr>
          <w:sz w:val="32"/>
          <w:szCs w:val="32"/>
        </w:rPr>
      </w:pPr>
      <w:r w:rsidRPr="00C0516B">
        <w:rPr>
          <w:sz w:val="32"/>
          <w:szCs w:val="32"/>
        </w:rPr>
        <w:t>Put a h</w:t>
      </w:r>
      <w:r w:rsidR="00BF3610" w:rsidRPr="00C0516B">
        <w:rPr>
          <w:sz w:val="32"/>
          <w:szCs w:val="32"/>
        </w:rPr>
        <w:t xml:space="preserve">eart </w:t>
      </w:r>
      <w:r w:rsidRPr="00C0516B">
        <w:rPr>
          <w:sz w:val="32"/>
          <w:szCs w:val="32"/>
        </w:rPr>
        <w:t xml:space="preserve">next to </w:t>
      </w:r>
      <w:r w:rsidR="00A43A43" w:rsidRPr="00C0516B">
        <w:rPr>
          <w:sz w:val="32"/>
          <w:szCs w:val="32"/>
        </w:rPr>
        <w:t>all</w:t>
      </w:r>
      <w:r w:rsidR="00BF3610" w:rsidRPr="00C0516B">
        <w:rPr>
          <w:sz w:val="32"/>
          <w:szCs w:val="32"/>
        </w:rPr>
        <w:t xml:space="preserve"> the items that you would love to have </w:t>
      </w:r>
      <w:r w:rsidR="00BC5434" w:rsidRPr="00C0516B">
        <w:rPr>
          <w:sz w:val="32"/>
          <w:szCs w:val="32"/>
        </w:rPr>
        <w:t>a part</w:t>
      </w:r>
      <w:r w:rsidR="00BF3610" w:rsidRPr="00C0516B">
        <w:rPr>
          <w:sz w:val="32"/>
          <w:szCs w:val="32"/>
        </w:rPr>
        <w:t xml:space="preserve"> of your wish list. These are the item that you want your beauty consultant to stay in touch with you about!  </w:t>
      </w:r>
    </w:p>
    <w:p w14:paraId="1EBC0C31" w14:textId="77777777" w:rsidR="00C0516B" w:rsidRDefault="00BF3610" w:rsidP="00C0516B">
      <w:pPr>
        <w:pStyle w:val="ListParagraph"/>
        <w:numPr>
          <w:ilvl w:val="0"/>
          <w:numId w:val="16"/>
        </w:numPr>
        <w:rPr>
          <w:sz w:val="32"/>
          <w:szCs w:val="32"/>
        </w:rPr>
      </w:pPr>
      <w:r w:rsidRPr="00C0516B">
        <w:rPr>
          <w:sz w:val="32"/>
          <w:szCs w:val="32"/>
        </w:rPr>
        <w:t xml:space="preserve">Circle the items that </w:t>
      </w:r>
      <w:r w:rsidR="00A43A43" w:rsidRPr="00C0516B">
        <w:rPr>
          <w:sz w:val="32"/>
          <w:szCs w:val="32"/>
        </w:rPr>
        <w:t xml:space="preserve">you </w:t>
      </w:r>
      <w:r w:rsidRPr="00C0516B">
        <w:rPr>
          <w:sz w:val="32"/>
          <w:szCs w:val="32"/>
        </w:rPr>
        <w:t xml:space="preserve">would love to </w:t>
      </w:r>
      <w:r w:rsidR="00C0516B" w:rsidRPr="00C0516B">
        <w:rPr>
          <w:sz w:val="32"/>
          <w:szCs w:val="32"/>
        </w:rPr>
        <w:t>put in your bathroom</w:t>
      </w:r>
      <w:r w:rsidRPr="00C0516B">
        <w:rPr>
          <w:sz w:val="32"/>
          <w:szCs w:val="32"/>
        </w:rPr>
        <w:t xml:space="preserve"> today if you could. </w:t>
      </w:r>
    </w:p>
    <w:p w14:paraId="71BA69DE" w14:textId="7F9DD626" w:rsidR="00BF3610" w:rsidRPr="00C0516B" w:rsidRDefault="00BF3610" w:rsidP="00C0516B">
      <w:pPr>
        <w:ind w:left="360"/>
        <w:rPr>
          <w:sz w:val="32"/>
          <w:szCs w:val="32"/>
        </w:rPr>
      </w:pPr>
      <w:r w:rsidRPr="00C0516B">
        <w:rPr>
          <w:sz w:val="32"/>
          <w:szCs w:val="32"/>
        </w:rPr>
        <w:t xml:space="preserve">Our Job is to help you </w:t>
      </w:r>
      <w:r w:rsidR="00C0516B">
        <w:rPr>
          <w:sz w:val="32"/>
          <w:szCs w:val="32"/>
        </w:rPr>
        <w:t>receive</w:t>
      </w:r>
      <w:r w:rsidRPr="00C0516B">
        <w:rPr>
          <w:sz w:val="32"/>
          <w:szCs w:val="32"/>
        </w:rPr>
        <w:t xml:space="preserve"> the products that you loved the most and your beauty consultant can work out plan that works best for you!  </w:t>
      </w:r>
    </w:p>
    <w:p w14:paraId="177C6AE7" w14:textId="77777777" w:rsidR="00BF3610" w:rsidRPr="00BC5434" w:rsidRDefault="00BF3610" w:rsidP="00BF3610">
      <w:pPr>
        <w:rPr>
          <w:color w:val="FF66CC"/>
          <w:sz w:val="32"/>
          <w:szCs w:val="32"/>
        </w:rPr>
      </w:pPr>
      <w:r w:rsidRPr="00BC5434">
        <w:rPr>
          <w:color w:val="FF66CC"/>
          <w:sz w:val="32"/>
          <w:szCs w:val="32"/>
        </w:rPr>
        <w:t xml:space="preserve">FEEDBACK FOR A FREEBIE!  </w:t>
      </w:r>
    </w:p>
    <w:p w14:paraId="61D5B630" w14:textId="77777777" w:rsidR="00BC5434" w:rsidRPr="00C0516B" w:rsidRDefault="00BF3610" w:rsidP="00BF3610">
      <w:pPr>
        <w:rPr>
          <w:b/>
          <w:bCs/>
          <w:color w:val="FF66CC"/>
          <w:sz w:val="32"/>
          <w:szCs w:val="32"/>
        </w:rPr>
      </w:pPr>
      <w:r w:rsidRPr="00C0516B">
        <w:rPr>
          <w:b/>
          <w:bCs/>
          <w:color w:val="FF66CC"/>
          <w:sz w:val="32"/>
          <w:szCs w:val="32"/>
        </w:rPr>
        <w:t xml:space="preserve">QUESTION ONE  </w:t>
      </w:r>
    </w:p>
    <w:p w14:paraId="1B1DE022" w14:textId="0F46FF7C" w:rsidR="00BF3610" w:rsidRPr="00BF3610" w:rsidRDefault="00BC5434" w:rsidP="00BF3610">
      <w:pPr>
        <w:rPr>
          <w:sz w:val="32"/>
          <w:szCs w:val="32"/>
        </w:rPr>
      </w:pPr>
      <w:r>
        <w:rPr>
          <w:sz w:val="32"/>
          <w:szCs w:val="32"/>
        </w:rPr>
        <w:t>What are you putting in your new skincare routine today</w:t>
      </w:r>
      <w:r w:rsidR="00BF3610" w:rsidRPr="00BF3610">
        <w:rPr>
          <w:sz w:val="32"/>
          <w:szCs w:val="32"/>
        </w:rPr>
        <w:t xml:space="preserve">? </w:t>
      </w:r>
    </w:p>
    <w:p w14:paraId="4335309A" w14:textId="77777777" w:rsidR="00BC5434" w:rsidRDefault="00BF3610" w:rsidP="00BF3610">
      <w:pPr>
        <w:rPr>
          <w:sz w:val="32"/>
          <w:szCs w:val="32"/>
        </w:rPr>
      </w:pPr>
      <w:r w:rsidRPr="00BF3610">
        <w:rPr>
          <w:sz w:val="32"/>
          <w:szCs w:val="32"/>
        </w:rPr>
        <w:t xml:space="preserve">A. One of the sets on the sheet  </w:t>
      </w:r>
    </w:p>
    <w:p w14:paraId="27844394" w14:textId="7D111E71" w:rsidR="00BC5434" w:rsidRPr="00C0516B" w:rsidRDefault="00BF3610" w:rsidP="00BF3610">
      <w:pPr>
        <w:rPr>
          <w:sz w:val="32"/>
          <w:szCs w:val="32"/>
        </w:rPr>
      </w:pPr>
      <w:r w:rsidRPr="00C0516B">
        <w:rPr>
          <w:sz w:val="32"/>
          <w:szCs w:val="32"/>
        </w:rPr>
        <w:t xml:space="preserve">B. </w:t>
      </w:r>
      <w:r w:rsidR="00452D4F" w:rsidRPr="00C0516B">
        <w:rPr>
          <w:rFonts w:cstheme="minorHAnsi"/>
          <w:color w:val="262626"/>
          <w:sz w:val="32"/>
          <w:szCs w:val="32"/>
        </w:rPr>
        <w:t>à la carte, send me a virtual catalog and I will make my selection.</w:t>
      </w:r>
      <w:r w:rsidR="00BC5434" w:rsidRPr="00C0516B">
        <w:rPr>
          <w:sz w:val="32"/>
          <w:szCs w:val="32"/>
        </w:rPr>
        <w:t xml:space="preserve"> </w:t>
      </w:r>
      <w:r w:rsidRPr="00C0516B">
        <w:rPr>
          <w:sz w:val="32"/>
          <w:szCs w:val="32"/>
        </w:rPr>
        <w:t xml:space="preserve">  </w:t>
      </w:r>
    </w:p>
    <w:p w14:paraId="642C4560" w14:textId="07E29AE6" w:rsidR="00BF3610" w:rsidRPr="00BF3610" w:rsidRDefault="00BF3610" w:rsidP="00BF3610">
      <w:pPr>
        <w:rPr>
          <w:sz w:val="32"/>
          <w:szCs w:val="32"/>
        </w:rPr>
      </w:pPr>
      <w:r w:rsidRPr="00BF3610">
        <w:rPr>
          <w:sz w:val="32"/>
          <w:szCs w:val="32"/>
        </w:rPr>
        <w:t xml:space="preserve">C. </w:t>
      </w:r>
      <w:r w:rsidR="00BC5434" w:rsidRPr="00BF3610">
        <w:rPr>
          <w:sz w:val="32"/>
          <w:szCs w:val="32"/>
        </w:rPr>
        <w:t>I’m</w:t>
      </w:r>
      <w:r w:rsidRPr="00BF3610">
        <w:rPr>
          <w:sz w:val="32"/>
          <w:szCs w:val="32"/>
        </w:rPr>
        <w:t xml:space="preserve"> not interested in buying today.  </w:t>
      </w:r>
    </w:p>
    <w:p w14:paraId="1B8BAD05" w14:textId="77777777" w:rsidR="00452D4F" w:rsidRPr="00C0516B" w:rsidRDefault="00BF3610" w:rsidP="00BF3610">
      <w:pPr>
        <w:rPr>
          <w:b/>
          <w:bCs/>
          <w:sz w:val="32"/>
          <w:szCs w:val="32"/>
        </w:rPr>
      </w:pPr>
      <w:r w:rsidRPr="00C0516B">
        <w:rPr>
          <w:b/>
          <w:bCs/>
          <w:color w:val="FF66CC"/>
          <w:sz w:val="32"/>
          <w:szCs w:val="32"/>
        </w:rPr>
        <w:t xml:space="preserve">QUESTION TWO </w:t>
      </w:r>
    </w:p>
    <w:p w14:paraId="69118010" w14:textId="273A2AC5" w:rsidR="00452D4F" w:rsidRPr="00C0516B" w:rsidRDefault="00BF3610" w:rsidP="00C0516B">
      <w:pPr>
        <w:pStyle w:val="ListParagraph"/>
        <w:numPr>
          <w:ilvl w:val="0"/>
          <w:numId w:val="17"/>
        </w:numPr>
        <w:rPr>
          <w:sz w:val="32"/>
          <w:szCs w:val="32"/>
        </w:rPr>
      </w:pPr>
      <w:r w:rsidRPr="00C0516B">
        <w:rPr>
          <w:sz w:val="32"/>
          <w:szCs w:val="32"/>
        </w:rPr>
        <w:t>Would you be willing to help you consultant with her MK</w:t>
      </w:r>
      <w:r w:rsidR="00452D4F" w:rsidRPr="00C0516B">
        <w:rPr>
          <w:sz w:val="32"/>
          <w:szCs w:val="32"/>
        </w:rPr>
        <w:t xml:space="preserve"> business</w:t>
      </w:r>
      <w:r w:rsidR="00C0516B" w:rsidRPr="00C0516B">
        <w:rPr>
          <w:sz w:val="32"/>
          <w:szCs w:val="32"/>
        </w:rPr>
        <w:t xml:space="preserve"> by being a tribe leader and hosting your own beauty </w:t>
      </w:r>
      <w:proofErr w:type="spellStart"/>
      <w:r w:rsidR="00C0516B" w:rsidRPr="00C0516B">
        <w:rPr>
          <w:sz w:val="32"/>
          <w:szCs w:val="32"/>
        </w:rPr>
        <w:t>sesh</w:t>
      </w:r>
      <w:proofErr w:type="spellEnd"/>
      <w:r w:rsidR="00452D4F" w:rsidRPr="00C0516B">
        <w:rPr>
          <w:sz w:val="32"/>
          <w:szCs w:val="32"/>
        </w:rPr>
        <w:t>?</w:t>
      </w:r>
      <w:r w:rsidRPr="00C0516B">
        <w:rPr>
          <w:sz w:val="32"/>
          <w:szCs w:val="32"/>
        </w:rPr>
        <w:t xml:space="preserve">  </w:t>
      </w:r>
    </w:p>
    <w:p w14:paraId="116E6997" w14:textId="783E3199" w:rsidR="00BF3610" w:rsidRPr="00C0516B" w:rsidRDefault="00452D4F" w:rsidP="00C0516B">
      <w:pPr>
        <w:pStyle w:val="ListParagraph"/>
        <w:numPr>
          <w:ilvl w:val="0"/>
          <w:numId w:val="17"/>
        </w:numPr>
        <w:rPr>
          <w:sz w:val="32"/>
          <w:szCs w:val="32"/>
        </w:rPr>
      </w:pPr>
      <w:r w:rsidRPr="00C0516B">
        <w:rPr>
          <w:sz w:val="32"/>
          <w:szCs w:val="32"/>
        </w:rPr>
        <w:softHyphen/>
      </w:r>
      <w:r w:rsidRPr="00C0516B">
        <w:rPr>
          <w:sz w:val="32"/>
          <w:szCs w:val="32"/>
        </w:rPr>
        <w:softHyphen/>
      </w:r>
      <w:r w:rsidRPr="00C0516B">
        <w:rPr>
          <w:sz w:val="32"/>
          <w:szCs w:val="32"/>
        </w:rPr>
        <w:softHyphen/>
      </w:r>
      <w:r w:rsidRPr="00C0516B">
        <w:rPr>
          <w:sz w:val="32"/>
          <w:szCs w:val="32"/>
        </w:rPr>
        <w:softHyphen/>
      </w:r>
      <w:r w:rsidRPr="00C0516B">
        <w:rPr>
          <w:sz w:val="32"/>
          <w:szCs w:val="32"/>
        </w:rPr>
        <w:softHyphen/>
      </w:r>
      <w:r w:rsidR="00BF3610" w:rsidRPr="00C0516B">
        <w:rPr>
          <w:sz w:val="32"/>
          <w:szCs w:val="32"/>
        </w:rPr>
        <w:t xml:space="preserve">Would you be willing to help your consultant with her training and or her goal by hearing just a little bit more about the Mary Kay Culture &amp; business opportunity? </w:t>
      </w:r>
    </w:p>
    <w:p w14:paraId="0DB53499" w14:textId="77777777" w:rsidR="005F46C2" w:rsidRDefault="00BF3610" w:rsidP="00BF3610">
      <w:pPr>
        <w:rPr>
          <w:sz w:val="32"/>
          <w:szCs w:val="32"/>
        </w:rPr>
      </w:pPr>
      <w:r w:rsidRPr="00BF3610">
        <w:rPr>
          <w:sz w:val="32"/>
          <w:szCs w:val="32"/>
        </w:rPr>
        <w:t xml:space="preserve">A. Yes  </w:t>
      </w:r>
    </w:p>
    <w:p w14:paraId="17F7DD78" w14:textId="77777777" w:rsidR="005F46C2" w:rsidRDefault="00BF3610" w:rsidP="00BF3610">
      <w:pPr>
        <w:rPr>
          <w:sz w:val="32"/>
          <w:szCs w:val="32"/>
        </w:rPr>
      </w:pPr>
      <w:r w:rsidRPr="00BF3610">
        <w:rPr>
          <w:sz w:val="32"/>
          <w:szCs w:val="32"/>
        </w:rPr>
        <w:t xml:space="preserve">B. No  </w:t>
      </w:r>
    </w:p>
    <w:p w14:paraId="03CF7E02" w14:textId="7BAF87C0" w:rsidR="005D72C9" w:rsidRPr="00BF3610" w:rsidRDefault="00BF3610" w:rsidP="00BF3610">
      <w:pPr>
        <w:rPr>
          <w:sz w:val="32"/>
          <w:szCs w:val="32"/>
        </w:rPr>
      </w:pPr>
      <w:r w:rsidRPr="00BF3610">
        <w:rPr>
          <w:sz w:val="32"/>
          <w:szCs w:val="32"/>
        </w:rPr>
        <w:t>C. Maybe</w:t>
      </w:r>
    </w:p>
    <w:sectPr w:rsidR="005D72C9" w:rsidRPr="00BF3610" w:rsidSect="00B144E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C3CC4"/>
    <w:multiLevelType w:val="hybridMultilevel"/>
    <w:tmpl w:val="DF763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335AB8"/>
    <w:multiLevelType w:val="hybridMultilevel"/>
    <w:tmpl w:val="93D4B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0F4AAB"/>
    <w:multiLevelType w:val="hybridMultilevel"/>
    <w:tmpl w:val="85660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CD6FD5"/>
    <w:multiLevelType w:val="hybridMultilevel"/>
    <w:tmpl w:val="01DCC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D90ADF"/>
    <w:multiLevelType w:val="hybridMultilevel"/>
    <w:tmpl w:val="499E9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F627AF"/>
    <w:multiLevelType w:val="hybridMultilevel"/>
    <w:tmpl w:val="45786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8D75B0"/>
    <w:multiLevelType w:val="hybridMultilevel"/>
    <w:tmpl w:val="B5AC0B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576DC3"/>
    <w:multiLevelType w:val="hybridMultilevel"/>
    <w:tmpl w:val="9C202750"/>
    <w:lvl w:ilvl="0" w:tplc="04090001">
      <w:start w:val="1"/>
      <w:numFmt w:val="bullet"/>
      <w:lvlText w:val=""/>
      <w:lvlJc w:val="left"/>
      <w:pPr>
        <w:ind w:left="720" w:hanging="360"/>
      </w:pPr>
      <w:rPr>
        <w:rFonts w:ascii="Symbol" w:hAnsi="Symbol" w:hint="default"/>
      </w:rPr>
    </w:lvl>
    <w:lvl w:ilvl="1" w:tplc="933CD4BA">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BB0D88"/>
    <w:multiLevelType w:val="hybridMultilevel"/>
    <w:tmpl w:val="81BA2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C5664A"/>
    <w:multiLevelType w:val="hybridMultilevel"/>
    <w:tmpl w:val="DFAA3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996B5E"/>
    <w:multiLevelType w:val="hybridMultilevel"/>
    <w:tmpl w:val="A3E06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39152C"/>
    <w:multiLevelType w:val="hybridMultilevel"/>
    <w:tmpl w:val="D100678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6F513656"/>
    <w:multiLevelType w:val="hybridMultilevel"/>
    <w:tmpl w:val="84E82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A112438"/>
    <w:multiLevelType w:val="hybridMultilevel"/>
    <w:tmpl w:val="59EAC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5D323E"/>
    <w:multiLevelType w:val="hybridMultilevel"/>
    <w:tmpl w:val="8954E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D8652D2"/>
    <w:multiLevelType w:val="hybridMultilevel"/>
    <w:tmpl w:val="F8A69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7E0426"/>
    <w:multiLevelType w:val="hybridMultilevel"/>
    <w:tmpl w:val="9092B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12"/>
  </w:num>
  <w:num w:numId="4">
    <w:abstractNumId w:val="5"/>
  </w:num>
  <w:num w:numId="5">
    <w:abstractNumId w:val="9"/>
  </w:num>
  <w:num w:numId="6">
    <w:abstractNumId w:val="3"/>
  </w:num>
  <w:num w:numId="7">
    <w:abstractNumId w:val="13"/>
  </w:num>
  <w:num w:numId="8">
    <w:abstractNumId w:val="16"/>
  </w:num>
  <w:num w:numId="9">
    <w:abstractNumId w:val="8"/>
  </w:num>
  <w:num w:numId="10">
    <w:abstractNumId w:val="0"/>
  </w:num>
  <w:num w:numId="11">
    <w:abstractNumId w:val="14"/>
  </w:num>
  <w:num w:numId="12">
    <w:abstractNumId w:val="1"/>
  </w:num>
  <w:num w:numId="13">
    <w:abstractNumId w:val="2"/>
  </w:num>
  <w:num w:numId="14">
    <w:abstractNumId w:val="11"/>
  </w:num>
  <w:num w:numId="15">
    <w:abstractNumId w:val="4"/>
  </w:num>
  <w:num w:numId="16">
    <w:abstractNumId w:val="10"/>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3sTQ3Nrc0MTc1sbBQ0lEKTi0uzszPAykwrAUA8OPvdCwAAAA="/>
  </w:docVars>
  <w:rsids>
    <w:rsidRoot w:val="00BF3610"/>
    <w:rsid w:val="002332E6"/>
    <w:rsid w:val="0039044A"/>
    <w:rsid w:val="00452D4F"/>
    <w:rsid w:val="00486A6D"/>
    <w:rsid w:val="004C0AE8"/>
    <w:rsid w:val="005D72C9"/>
    <w:rsid w:val="005F46C2"/>
    <w:rsid w:val="00605385"/>
    <w:rsid w:val="0063480A"/>
    <w:rsid w:val="006353DE"/>
    <w:rsid w:val="0072602B"/>
    <w:rsid w:val="00825D30"/>
    <w:rsid w:val="009F3C7B"/>
    <w:rsid w:val="00A43A43"/>
    <w:rsid w:val="00B144E6"/>
    <w:rsid w:val="00B517C4"/>
    <w:rsid w:val="00B74AE5"/>
    <w:rsid w:val="00BC5434"/>
    <w:rsid w:val="00BF3610"/>
    <w:rsid w:val="00C0516B"/>
    <w:rsid w:val="00CA1572"/>
    <w:rsid w:val="00D52022"/>
    <w:rsid w:val="00EC07C0"/>
    <w:rsid w:val="00FA0866"/>
    <w:rsid w:val="00FB23BA"/>
    <w:rsid w:val="00FC2EE6"/>
    <w:rsid w:val="00FF1E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BA7F2F"/>
  <w15:chartTrackingRefBased/>
  <w15:docId w15:val="{B5A4DB41-3859-4190-9529-28D0801D8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44E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5</TotalTime>
  <Pages>9</Pages>
  <Words>1820</Words>
  <Characters>1037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ori Gillespie</dc:creator>
  <cp:keywords/>
  <dc:description/>
  <cp:lastModifiedBy>Glori Gillespie</cp:lastModifiedBy>
  <cp:revision>8</cp:revision>
  <dcterms:created xsi:type="dcterms:W3CDTF">2020-06-27T16:42:00Z</dcterms:created>
  <dcterms:modified xsi:type="dcterms:W3CDTF">2020-07-12T23:27:00Z</dcterms:modified>
</cp:coreProperties>
</file>